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3093" w:rsidRPr="00403093" w:rsidRDefault="004A454F" w:rsidP="00403093">
      <w:pPr>
        <w:spacing w:after="0" w:line="240" w:lineRule="auto"/>
        <w:ind w:left="-567"/>
        <w:jc w:val="center"/>
        <w:rPr>
          <w:b/>
          <w:bCs/>
          <w:sz w:val="56"/>
          <w:szCs w:val="56"/>
        </w:rPr>
      </w:pPr>
      <w:r w:rsidRPr="007D79A7">
        <w:rPr>
          <w:rFonts w:ascii="Times New Roman" w:hAnsi="Times New Roman"/>
          <w:noProof/>
          <w:sz w:val="24"/>
          <w:szCs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1680D42" wp14:editId="7FD1765D">
                <wp:simplePos x="0" y="0"/>
                <wp:positionH relativeFrom="column">
                  <wp:posOffset>-528810</wp:posOffset>
                </wp:positionH>
                <wp:positionV relativeFrom="paragraph">
                  <wp:posOffset>-703404</wp:posOffset>
                </wp:positionV>
                <wp:extent cx="6839585" cy="1421176"/>
                <wp:effectExtent l="0" t="0" r="0" b="45720"/>
                <wp:wrapNone/>
                <wp:docPr id="961" name="Text Box 9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1421176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C94B8"/>
                            </a:gs>
                            <a:gs pos="100000">
                              <a:srgbClr val="4C94B8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D6B53" w:rsidRPr="000A708D" w:rsidRDefault="007D6B53" w:rsidP="007D79A7">
                            <w:pPr>
                              <w:widowControl w:val="0"/>
                              <w:spacing w:line="273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0A708D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KNOWLEDGE COMPONENT: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LEARNER SUMMATIVE ASSESSMENT TOOL : KNOWLEDGE MODULE 1: SUGAR PROCESSING LABORATORY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61" o:spid="_x0000_s1026" type="#_x0000_t202" style="position:absolute;left:0;text-align:left;margin-left:-41.65pt;margin-top:-55.4pt;width:538.55pt;height:111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" fillcolor="#4c94b8" stroked="f">
                <v:fill color2="#dbeaf1" rotate="t" focus="100%" type="gradient"/>
                <v:shadow on="t" color="black" opacity="24903f" origin=",.5" offset="0,.55556mm"/>
                <v:textbox>
                  <w:txbxContent>
                    <w:p w:rsidR="007D6B53" w:rsidRPr="000A708D" w:rsidRDefault="007D6B53" w:rsidP="007D79A7">
                      <w:pPr>
                        <w:widowControl w:val="0"/>
                        <w:spacing w:line="273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 w:rsidRPr="000A708D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KNOWLEDGE COMPONENT: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LEARNER SUMMATIVE ASSESSMENT </w:t>
                      </w:r>
                      <w:proofErr w:type="gramStart"/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TOOL :</w:t>
                      </w:r>
                      <w:proofErr w:type="gramEnd"/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KNOWLEDGE MODULE 1: SUGAR PROCESSING LABORATORY WORK</w:t>
                      </w:r>
                    </w:p>
                  </w:txbxContent>
                </v:textbox>
              </v:shape>
            </w:pict>
          </mc:Fallback>
        </mc:AlternateContent>
      </w:r>
      <w:r w:rsidR="00EF1CC1">
        <w:rPr>
          <w:noProof/>
          <w:lang w:val="en-US"/>
        </w:rPr>
        <w:drawing>
          <wp:anchor distT="0" distB="0" distL="114300" distR="114300" simplePos="0" relativeHeight="251673600" behindDoc="0" locked="0" layoutInCell="1" allowOverlap="1" wp14:anchorId="2CF75C23" wp14:editId="2896848E">
            <wp:simplePos x="0" y="0"/>
            <wp:positionH relativeFrom="column">
              <wp:posOffset>-528320</wp:posOffset>
            </wp:positionH>
            <wp:positionV relativeFrom="paragraph">
              <wp:posOffset>331684</wp:posOffset>
            </wp:positionV>
            <wp:extent cx="6840000" cy="8859604"/>
            <wp:effectExtent l="0" t="0" r="0" b="0"/>
            <wp:wrapNone/>
            <wp:docPr id="3" name="Picture 3" descr="C:\Users\user\Desktop\Cover page Sugar Processing Controller AgriSETA No d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Cover page Sugar Processing Controller AgriSETA No dat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000" cy="8859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402">
        <w:br w:type="page"/>
      </w:r>
      <w:r w:rsidR="00565124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2" behindDoc="0" locked="0" layoutInCell="1" allowOverlap="1" wp14:anchorId="7199F3B5" wp14:editId="3A274EFB">
                <wp:simplePos x="0" y="0"/>
                <wp:positionH relativeFrom="margin">
                  <wp:posOffset>1003300</wp:posOffset>
                </wp:positionH>
                <wp:positionV relativeFrom="margin">
                  <wp:posOffset>2078355</wp:posOffset>
                </wp:positionV>
                <wp:extent cx="4419600" cy="4572000"/>
                <wp:effectExtent l="0" t="0" r="19050" b="19050"/>
                <wp:wrapSquare wrapText="bothSides"/>
                <wp:docPr id="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D6B53" w:rsidRPr="004A454F" w:rsidRDefault="007D6B53" w:rsidP="004A454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 xml:space="preserve">Occupational Certificate: </w:t>
                            </w:r>
                            <w:r w:rsidRPr="004A454F">
                              <w:rPr>
                                <w:b/>
                                <w:sz w:val="52"/>
                                <w:szCs w:val="52"/>
                              </w:rPr>
                              <w:t>Sugar Processing Controller</w:t>
                            </w:r>
                          </w:p>
                          <w:p w:rsidR="007D6B53" w:rsidRPr="004A454F" w:rsidRDefault="007D6B53" w:rsidP="004A454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</w:p>
                          <w:p w:rsidR="007D6B53" w:rsidRPr="004A454F" w:rsidRDefault="007D6B53" w:rsidP="004A454F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4A454F"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>LEARNER SUMMATIVE ASSESSMENT TOOL KNOWLEDGE MODULE 1:</w:t>
                            </w:r>
                          </w:p>
                          <w:p w:rsidR="007D6B53" w:rsidRPr="004A454F" w:rsidRDefault="007D6B53" w:rsidP="004A454F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</w:p>
                          <w:p w:rsidR="007D6B53" w:rsidRPr="004A454F" w:rsidRDefault="007D6B53" w:rsidP="004A454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4A454F"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>SUGAR PROCESSING LABORATORY WORK</w:t>
                            </w:r>
                          </w:p>
                        </w:txbxContent>
                      </wps:txbx>
                      <wps:bodyPr rot="0" vert="horz" wrap="square" lIns="85725" tIns="47625" rIns="85725" bIns="4762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79pt;margin-top:163.65pt;width:348pt;height:5in;z-index: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">
                <v:textbox inset="6.75pt,3.75pt,6.75pt,3.75pt">
                  <w:txbxContent>
                    <w:p w:rsidR="007D6B53" w:rsidRPr="004A454F" w:rsidRDefault="007D6B53" w:rsidP="004A454F">
                      <w:pPr>
                        <w:spacing w:line="240" w:lineRule="auto"/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6"/>
                          <w:szCs w:val="56"/>
                        </w:rPr>
                        <w:t xml:space="preserve">Occupational Certificate: </w:t>
                      </w:r>
                      <w:r w:rsidRPr="004A454F">
                        <w:rPr>
                          <w:b/>
                          <w:sz w:val="52"/>
                          <w:szCs w:val="52"/>
                        </w:rPr>
                        <w:t>Sugar Processing Controller</w:t>
                      </w:r>
                    </w:p>
                    <w:p w:rsidR="007D6B53" w:rsidRPr="004A454F" w:rsidRDefault="007D6B53" w:rsidP="004A454F">
                      <w:pPr>
                        <w:spacing w:line="240" w:lineRule="auto"/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</w:p>
                    <w:p w:rsidR="007D6B53" w:rsidRPr="004A454F" w:rsidRDefault="007D6B53" w:rsidP="004A454F">
                      <w:pPr>
                        <w:spacing w:line="240" w:lineRule="auto"/>
                        <w:jc w:val="center"/>
                        <w:rPr>
                          <w:b/>
                          <w:bCs/>
                          <w:sz w:val="52"/>
                          <w:szCs w:val="52"/>
                        </w:rPr>
                      </w:pPr>
                      <w:r w:rsidRPr="004A454F">
                        <w:rPr>
                          <w:b/>
                          <w:bCs/>
                          <w:sz w:val="52"/>
                          <w:szCs w:val="52"/>
                        </w:rPr>
                        <w:t>LEARNER SUMMATIVE ASSESSMENT TOOL KNOWLEDGE MODULE 1:</w:t>
                      </w:r>
                    </w:p>
                    <w:p w:rsidR="007D6B53" w:rsidRPr="004A454F" w:rsidRDefault="007D6B53" w:rsidP="004A454F">
                      <w:pPr>
                        <w:spacing w:line="240" w:lineRule="auto"/>
                        <w:jc w:val="center"/>
                        <w:rPr>
                          <w:b/>
                          <w:bCs/>
                          <w:sz w:val="52"/>
                          <w:szCs w:val="52"/>
                        </w:rPr>
                      </w:pPr>
                    </w:p>
                    <w:p w:rsidR="007D6B53" w:rsidRPr="004A454F" w:rsidRDefault="007D6B53" w:rsidP="004A454F">
                      <w:pPr>
                        <w:spacing w:line="240" w:lineRule="auto"/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4A454F">
                        <w:rPr>
                          <w:b/>
                          <w:bCs/>
                          <w:sz w:val="52"/>
                          <w:szCs w:val="52"/>
                        </w:rPr>
                        <w:t>SUGAR PROCESSING LABORATORY WORK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31402">
        <w:rPr>
          <w:rFonts w:ascii="Arial" w:hAnsi="Arial" w:cs="Arial"/>
          <w:b/>
        </w:rPr>
        <w:br w:type="page"/>
      </w:r>
      <w:r w:rsidR="00924F9C">
        <w:rPr>
          <w:b/>
          <w:bCs/>
          <w:sz w:val="56"/>
          <w:szCs w:val="56"/>
        </w:rPr>
        <w:lastRenderedPageBreak/>
        <w:t>LEARNER SUMMATIVE</w:t>
      </w:r>
      <w:r w:rsidR="00403093" w:rsidRPr="00403093">
        <w:rPr>
          <w:b/>
          <w:bCs/>
          <w:sz w:val="56"/>
          <w:szCs w:val="56"/>
        </w:rPr>
        <w:t xml:space="preserve"> ASSESSMENT TOOL</w:t>
      </w:r>
      <w:r>
        <w:rPr>
          <w:b/>
          <w:bCs/>
          <w:sz w:val="56"/>
          <w:szCs w:val="56"/>
        </w:rPr>
        <w:t xml:space="preserve"> :</w:t>
      </w:r>
      <w:r w:rsidR="00403093" w:rsidRPr="00403093">
        <w:rPr>
          <w:b/>
          <w:bCs/>
          <w:sz w:val="56"/>
          <w:szCs w:val="56"/>
        </w:rPr>
        <w:t xml:space="preserve"> KNOWLEDGE MODULE 1:</w:t>
      </w:r>
    </w:p>
    <w:p w:rsidR="00403093" w:rsidRDefault="00403093" w:rsidP="00403093">
      <w:pPr>
        <w:spacing w:after="0" w:line="240" w:lineRule="auto"/>
        <w:ind w:left="-567"/>
        <w:jc w:val="center"/>
        <w:rPr>
          <w:b/>
          <w:bCs/>
          <w:sz w:val="56"/>
          <w:szCs w:val="56"/>
        </w:rPr>
      </w:pPr>
      <w:r w:rsidRPr="00403093">
        <w:rPr>
          <w:b/>
          <w:bCs/>
          <w:sz w:val="56"/>
          <w:szCs w:val="56"/>
        </w:rPr>
        <w:t>SUGAR PROCESSING LABORATORY WORK</w:t>
      </w:r>
    </w:p>
    <w:p w:rsidR="00231402" w:rsidRDefault="00403093" w:rsidP="00403093">
      <w:pPr>
        <w:spacing w:after="0" w:line="240" w:lineRule="auto"/>
        <w:ind w:left="-567"/>
        <w:jc w:val="center"/>
        <w:rPr>
          <w:rFonts w:ascii="Arial" w:hAnsi="Arial" w:cs="Arial"/>
          <w:b/>
        </w:rPr>
      </w:pPr>
      <w:r w:rsidRPr="00403093">
        <w:rPr>
          <w:b/>
          <w:sz w:val="56"/>
          <w:szCs w:val="56"/>
          <w:lang w:val="en-US"/>
        </w:rPr>
        <w:t xml:space="preserve"> </w:t>
      </w:r>
      <w:r w:rsidR="00565124">
        <w:rPr>
          <w:rFonts w:ascii="Arial" w:hAnsi="Arial" w:cs="Arial"/>
          <w:b/>
          <w:noProof/>
          <w:lang w:val="en-US"/>
        </w:rPr>
        <w:drawing>
          <wp:inline distT="0" distB="0" distL="0" distR="0" wp14:anchorId="110DC023" wp14:editId="5790C718">
            <wp:extent cx="4417620" cy="2983491"/>
            <wp:effectExtent l="0" t="0" r="2540" b="7620"/>
            <wp:docPr id="1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69" cy="298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402" w:rsidRPr="00FB0642" w:rsidRDefault="00BB1C84" w:rsidP="00FB0642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>
        <w:rPr>
          <w:b/>
          <w:sz w:val="52"/>
          <w:szCs w:val="52"/>
        </w:rPr>
        <w:t xml:space="preserve">OCCUPATIONAL CERTIFICATE: </w:t>
      </w:r>
      <w:r w:rsidR="00DC32A4">
        <w:rPr>
          <w:b/>
          <w:sz w:val="52"/>
          <w:szCs w:val="52"/>
        </w:rPr>
        <w:t xml:space="preserve">ID 97590: </w:t>
      </w:r>
      <w:r>
        <w:rPr>
          <w:b/>
          <w:sz w:val="52"/>
          <w:szCs w:val="52"/>
        </w:rPr>
        <w:t>SUGAR PROCESSING CONTROLLER</w:t>
      </w:r>
    </w:p>
    <w:p w:rsid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4A454F" w:rsidRDefault="004A454F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4A454F" w:rsidRPr="00EE080B" w:rsidRDefault="004A454F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©Copyright AgriSETA</w:t>
      </w: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Telephone: +27 12 301 5600</w:t>
      </w: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</w:rPr>
      </w:pPr>
      <w:r w:rsidRPr="00EE080B">
        <w:rPr>
          <w:rFonts w:ascii="Arial" w:hAnsi="Arial" w:cs="Arial"/>
          <w:b/>
        </w:rPr>
        <w:t xml:space="preserve">   </w:t>
      </w:r>
      <w:r w:rsidRPr="00EE080B">
        <w:rPr>
          <w:rFonts w:ascii="Arial" w:hAnsi="Arial" w:cs="Arial"/>
          <w:b/>
          <w:noProof/>
          <w:lang w:val="en-US"/>
        </w:rPr>
        <w:drawing>
          <wp:inline distT="0" distB="0" distL="0" distR="0" wp14:anchorId="6832CF63" wp14:editId="004B09D9">
            <wp:extent cx="2254244" cy="1235760"/>
            <wp:effectExtent l="133350" t="114300" r="146685" b="1739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griSETA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44" cy="1235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120" w:line="240" w:lineRule="auto"/>
        <w:jc w:val="center"/>
        <w:rPr>
          <w:rFonts w:ascii="Arial" w:hAnsi="Arial" w:cs="Arial"/>
        </w:rPr>
      </w:pPr>
      <w:r w:rsidRPr="00EE080B">
        <w:rPr>
          <w:rFonts w:ascii="Arial" w:hAnsi="Arial" w:cs="Arial"/>
        </w:rPr>
        <w:t>AgriSETA holds the copyright to its publications and Web pages.  Proper citation is requested.</w:t>
      </w:r>
    </w:p>
    <w:p w:rsidR="004A454F" w:rsidRDefault="004A454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4A454F" w:rsidRPr="0019437F" w:rsidRDefault="004A454F" w:rsidP="004A454F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19437F">
        <w:rPr>
          <w:rFonts w:ascii="Arial" w:hAnsi="Arial" w:cs="Arial"/>
          <w:b/>
          <w:sz w:val="24"/>
          <w:szCs w:val="24"/>
        </w:rPr>
        <w:lastRenderedPageBreak/>
        <w:t>TABLE OF CONTENTS</w:t>
      </w:r>
    </w:p>
    <w:p w:rsidR="004A454F" w:rsidRDefault="004A454F" w:rsidP="004A454F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bookmarkStart w:id="0" w:name="_GoBack"/>
    <w:bookmarkEnd w:id="0"/>
    <w:p w:rsidR="00834DB9" w:rsidRPr="00834DB9" w:rsidRDefault="004A454F" w:rsidP="00834DB9">
      <w:pPr>
        <w:pStyle w:val="TOC1"/>
        <w:tabs>
          <w:tab w:val="left" w:pos="44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r w:rsidRPr="00834DB9">
        <w:rPr>
          <w:rFonts w:cs="Arial"/>
          <w:sz w:val="24"/>
          <w:szCs w:val="24"/>
        </w:rPr>
        <w:fldChar w:fldCharType="begin"/>
      </w:r>
      <w:r w:rsidRPr="00834DB9">
        <w:rPr>
          <w:rFonts w:cs="Arial"/>
          <w:sz w:val="24"/>
          <w:szCs w:val="24"/>
        </w:rPr>
        <w:instrText xml:space="preserve"> TOC \h \z \t "Title,1" </w:instrText>
      </w:r>
      <w:r w:rsidRPr="00834DB9">
        <w:rPr>
          <w:rFonts w:cs="Arial"/>
          <w:sz w:val="24"/>
          <w:szCs w:val="24"/>
        </w:rPr>
        <w:fldChar w:fldCharType="separate"/>
      </w:r>
      <w:hyperlink w:anchor="_Toc8647665" w:history="1">
        <w:r w:rsidR="00834DB9" w:rsidRPr="00834DB9">
          <w:rPr>
            <w:rStyle w:val="Hyperlink"/>
            <w:noProof/>
            <w:sz w:val="24"/>
            <w:szCs w:val="24"/>
          </w:rPr>
          <w:t>1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STAKEHOLDER INFORMATION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65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6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44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66" w:history="1">
        <w:r w:rsidR="00834DB9" w:rsidRPr="00834DB9">
          <w:rPr>
            <w:rStyle w:val="Hyperlink"/>
            <w:noProof/>
            <w:sz w:val="24"/>
            <w:szCs w:val="24"/>
          </w:rPr>
          <w:t>2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COMPETENCY SUMMARY OF ASSESSMENT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66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8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44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67" w:history="1">
        <w:r w:rsidR="00834DB9" w:rsidRPr="00834DB9">
          <w:rPr>
            <w:rStyle w:val="Hyperlink"/>
            <w:rFonts w:ascii="Arial" w:hAnsi="Arial"/>
            <w:noProof/>
            <w:sz w:val="24"/>
            <w:szCs w:val="24"/>
          </w:rPr>
          <w:t>3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ASSESSMENT ALIGNMENT MATRIX (INTERGRATED OUTCOMES)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67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9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44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68" w:history="1">
        <w:r w:rsidR="00834DB9" w:rsidRPr="00834DB9">
          <w:rPr>
            <w:rStyle w:val="Hyperlink"/>
            <w:noProof/>
            <w:sz w:val="24"/>
            <w:szCs w:val="24"/>
          </w:rPr>
          <w:t>4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ASSESSMENT DECISION &amp; EVIDENCE EVALUATION RECORD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68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12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44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69" w:history="1">
        <w:r w:rsidR="00834DB9" w:rsidRPr="00834DB9">
          <w:rPr>
            <w:rStyle w:val="Hyperlink"/>
            <w:noProof/>
            <w:sz w:val="24"/>
            <w:szCs w:val="24"/>
          </w:rPr>
          <w:t>5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OVERALL ASSESSMENT DECISION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69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13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44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70" w:history="1">
        <w:r w:rsidR="00834DB9" w:rsidRPr="00834DB9">
          <w:rPr>
            <w:rStyle w:val="Hyperlink"/>
            <w:noProof/>
            <w:sz w:val="24"/>
            <w:szCs w:val="24"/>
          </w:rPr>
          <w:t>6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EVIDENCE OF FEEDBACK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70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14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44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71" w:history="1">
        <w:r w:rsidR="00834DB9" w:rsidRPr="00834DB9">
          <w:rPr>
            <w:rStyle w:val="Hyperlink"/>
            <w:noProof/>
            <w:sz w:val="24"/>
            <w:szCs w:val="24"/>
          </w:rPr>
          <w:t>7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OVERALL RESULTS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71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15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44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72" w:history="1">
        <w:r w:rsidR="00834DB9" w:rsidRPr="00834DB9">
          <w:rPr>
            <w:rStyle w:val="Hyperlink"/>
            <w:noProof/>
            <w:sz w:val="24"/>
            <w:szCs w:val="24"/>
          </w:rPr>
          <w:t>8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ASSESSMENT REVIEW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72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16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44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73" w:history="1">
        <w:r w:rsidR="00834DB9" w:rsidRPr="00834DB9">
          <w:rPr>
            <w:rStyle w:val="Hyperlink"/>
            <w:noProof/>
            <w:sz w:val="24"/>
            <w:szCs w:val="24"/>
          </w:rPr>
          <w:t>9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FINAL DECISION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73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20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66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74" w:history="1">
        <w:r w:rsidR="00834DB9" w:rsidRPr="00834DB9">
          <w:rPr>
            <w:rStyle w:val="Hyperlink"/>
            <w:noProof/>
            <w:sz w:val="24"/>
            <w:szCs w:val="24"/>
          </w:rPr>
          <w:t>10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LEARNER FEEDBACK FORM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74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21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66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75" w:history="1">
        <w:r w:rsidR="00834DB9" w:rsidRPr="00834DB9">
          <w:rPr>
            <w:rStyle w:val="Hyperlink"/>
            <w:noProof/>
            <w:sz w:val="24"/>
            <w:szCs w:val="24"/>
          </w:rPr>
          <w:t>11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SUMMATIVE ASSESSMENT INSTRUCTIONS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75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22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66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76" w:history="1">
        <w:r w:rsidR="00834DB9" w:rsidRPr="00834DB9">
          <w:rPr>
            <w:rStyle w:val="Hyperlink"/>
            <w:noProof/>
            <w:sz w:val="24"/>
            <w:szCs w:val="24"/>
          </w:rPr>
          <w:t>12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WRITTEN ASSESSMENT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76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23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834DB9" w:rsidRPr="00834DB9" w:rsidRDefault="008C753A" w:rsidP="00834DB9">
      <w:pPr>
        <w:pStyle w:val="TOC1"/>
        <w:tabs>
          <w:tab w:val="left" w:pos="660"/>
          <w:tab w:val="right" w:leader="dot" w:pos="9016"/>
        </w:tabs>
        <w:spacing w:before="0" w:after="80" w:line="240" w:lineRule="auto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647677" w:history="1">
        <w:r w:rsidR="00834DB9" w:rsidRPr="00834DB9">
          <w:rPr>
            <w:rStyle w:val="Hyperlink"/>
            <w:noProof/>
            <w:sz w:val="24"/>
            <w:szCs w:val="24"/>
          </w:rPr>
          <w:t>13.</w:t>
        </w:r>
        <w:r w:rsidR="00834DB9" w:rsidRPr="00834DB9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834DB9" w:rsidRPr="00834DB9">
          <w:rPr>
            <w:rStyle w:val="Hyperlink"/>
            <w:noProof/>
            <w:sz w:val="24"/>
            <w:szCs w:val="24"/>
          </w:rPr>
          <w:t>FINAL MARKS</w:t>
        </w:r>
        <w:r w:rsidR="00834DB9" w:rsidRPr="00834DB9">
          <w:rPr>
            <w:noProof/>
            <w:webHidden/>
            <w:sz w:val="24"/>
            <w:szCs w:val="24"/>
          </w:rPr>
          <w:tab/>
        </w:r>
        <w:r w:rsidR="00834DB9" w:rsidRPr="00834DB9">
          <w:rPr>
            <w:noProof/>
            <w:webHidden/>
            <w:sz w:val="24"/>
            <w:szCs w:val="24"/>
          </w:rPr>
          <w:fldChar w:fldCharType="begin"/>
        </w:r>
        <w:r w:rsidR="00834DB9" w:rsidRPr="00834DB9">
          <w:rPr>
            <w:noProof/>
            <w:webHidden/>
            <w:sz w:val="24"/>
            <w:szCs w:val="24"/>
          </w:rPr>
          <w:instrText xml:space="preserve"> PAGEREF _Toc8647677 \h </w:instrText>
        </w:r>
        <w:r w:rsidR="00834DB9" w:rsidRPr="00834DB9">
          <w:rPr>
            <w:noProof/>
            <w:webHidden/>
            <w:sz w:val="24"/>
            <w:szCs w:val="24"/>
          </w:rPr>
        </w:r>
        <w:r w:rsidR="00834DB9" w:rsidRPr="00834DB9">
          <w:rPr>
            <w:noProof/>
            <w:webHidden/>
            <w:sz w:val="24"/>
            <w:szCs w:val="24"/>
          </w:rPr>
          <w:fldChar w:fldCharType="separate"/>
        </w:r>
        <w:r w:rsidR="00E059F4">
          <w:rPr>
            <w:noProof/>
            <w:webHidden/>
            <w:sz w:val="24"/>
            <w:szCs w:val="24"/>
          </w:rPr>
          <w:t>54</w:t>
        </w:r>
        <w:r w:rsidR="00834DB9" w:rsidRPr="00834DB9">
          <w:rPr>
            <w:noProof/>
            <w:webHidden/>
            <w:sz w:val="24"/>
            <w:szCs w:val="24"/>
          </w:rPr>
          <w:fldChar w:fldCharType="end"/>
        </w:r>
      </w:hyperlink>
    </w:p>
    <w:p w:rsidR="00EE080B" w:rsidRPr="00EE080B" w:rsidRDefault="004A454F" w:rsidP="00834DB9">
      <w:pPr>
        <w:tabs>
          <w:tab w:val="center" w:pos="4513"/>
          <w:tab w:val="right" w:pos="9026"/>
        </w:tabs>
        <w:spacing w:after="80" w:line="240" w:lineRule="auto"/>
        <w:jc w:val="both"/>
        <w:rPr>
          <w:rFonts w:ascii="Arial" w:hAnsi="Arial" w:cs="Arial"/>
        </w:rPr>
      </w:pPr>
      <w:r w:rsidRPr="00834DB9">
        <w:rPr>
          <w:rFonts w:asciiTheme="minorHAnsi" w:hAnsiTheme="minorHAnsi" w:cs="Arial"/>
          <w:sz w:val="24"/>
          <w:szCs w:val="24"/>
        </w:rPr>
        <w:fldChar w:fldCharType="end"/>
      </w:r>
    </w:p>
    <w:p w:rsidR="00924F9C" w:rsidRPr="00247704" w:rsidRDefault="00EF1CC1" w:rsidP="00EF1CC1">
      <w:pPr>
        <w:spacing w:after="0" w:line="240" w:lineRule="auto"/>
        <w:rPr>
          <w:rFonts w:ascii="Arial" w:hAnsi="Arial" w:cs="Arial"/>
          <w:b/>
          <w:sz w:val="32"/>
          <w:szCs w:val="32"/>
        </w:rPr>
      </w:pPr>
      <w:bookmarkStart w:id="1" w:name="_Toc468625802"/>
      <w:bookmarkStart w:id="2" w:name="_Toc464730905"/>
      <w:bookmarkStart w:id="3" w:name="_Toc469395257"/>
      <w:r>
        <w:rPr>
          <w:rFonts w:ascii="Arial" w:hAnsi="Arial" w:cs="Arial"/>
          <w:b/>
          <w:sz w:val="32"/>
          <w:szCs w:val="32"/>
        </w:rPr>
        <w:br w:type="page"/>
      </w:r>
    </w:p>
    <w:p w:rsidR="004A454F" w:rsidRPr="004A454F" w:rsidRDefault="004A454F" w:rsidP="004A454F">
      <w:pPr>
        <w:pStyle w:val="Title"/>
      </w:pPr>
      <w:bookmarkStart w:id="4" w:name="_Toc8647665"/>
      <w:r w:rsidRPr="004A454F">
        <w:lastRenderedPageBreak/>
        <w:t>STAKEHOLDER INFORMATION</w:t>
      </w:r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4A454F" w:rsidRPr="006651D8" w:rsidTr="004A454F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4A454F" w:rsidRPr="00247704" w:rsidRDefault="004A454F" w:rsidP="004A454F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t>LEARNER INFORMATION</w:t>
            </w: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ID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bile phone contact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-mai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hysic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st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Contact Detail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</w:tbl>
    <w:p w:rsidR="004A454F" w:rsidRDefault="004A454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4A454F" w:rsidRPr="006651D8" w:rsidTr="004A454F">
        <w:tc>
          <w:tcPr>
            <w:tcW w:w="9242" w:type="dxa"/>
            <w:gridSpan w:val="2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DETAILS</w:t>
            </w:r>
          </w:p>
        </w:tc>
      </w:tr>
      <w:tr w:rsidR="004A454F" w:rsidRPr="006651D8" w:rsidTr="004A454F">
        <w:trPr>
          <w:trHeight w:val="468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924F9C" w:rsidRDefault="004A454F" w:rsidP="004A454F">
            <w:pPr>
              <w:tabs>
                <w:tab w:val="left" w:pos="357"/>
              </w:tabs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roject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  <w:r w:rsidRPr="00E179EE">
              <w:rPr>
                <w:rFonts w:ascii="Arial" w:hAnsi="Arial" w:cs="Arial"/>
                <w:color w:val="000000"/>
              </w:rPr>
              <w:t>Occupational Certificate ID 97590:Sugar Processing Controller</w:t>
            </w:r>
          </w:p>
        </w:tc>
      </w:tr>
      <w:tr w:rsidR="004A454F" w:rsidRPr="006651D8" w:rsidTr="004A454F"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ule No.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ule 1: Introduction to sugar processing laboratory work</w:t>
            </w:r>
          </w:p>
        </w:tc>
      </w:tr>
      <w:tr w:rsidR="004A454F" w:rsidRPr="006651D8" w:rsidTr="004A454F"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Assessment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rtfolio submission Dat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856AC9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</w:rPr>
            </w:pPr>
            <w:r w:rsidRPr="00856AC9">
              <w:rPr>
                <w:rFonts w:ascii="Arial" w:hAnsi="Arial" w:cs="Arial"/>
                <w:b/>
              </w:rPr>
              <w:t>Total Marks for Knowledge Module 1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856AC9" w:rsidRDefault="004A454F" w:rsidP="004A454F">
            <w:pPr>
              <w:spacing w:before="60" w:after="60" w:line="240" w:lineRule="auto"/>
              <w:rPr>
                <w:rFonts w:ascii="Arial" w:hAnsi="Arial" w:cs="Arial"/>
              </w:rPr>
            </w:pPr>
            <w:r w:rsidRPr="00856AC9">
              <w:rPr>
                <w:rFonts w:ascii="Arial" w:hAnsi="Arial" w:cs="Arial"/>
              </w:rPr>
              <w:t>240 marks</w:t>
            </w: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arks attaine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lace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</w:tbl>
    <w:p w:rsidR="004A454F" w:rsidRDefault="004A454F"/>
    <w:p w:rsidR="004A454F" w:rsidRDefault="004A454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4A454F" w:rsidRPr="006651D8" w:rsidTr="004A454F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4A454F" w:rsidRPr="00247704" w:rsidRDefault="004A454F" w:rsidP="004A454F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lastRenderedPageBreak/>
              <w:t>MODERATOR DETAILS</w:t>
            </w: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4A454F" w:rsidRPr="006651D8" w:rsidTr="004A454F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4A454F" w:rsidRPr="00E179EE" w:rsidRDefault="004A454F" w:rsidP="004A454F">
            <w:pPr>
              <w:spacing w:before="60" w:after="60" w:line="240" w:lineRule="auto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Moderation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4A454F" w:rsidRPr="006651D8" w:rsidRDefault="004A454F" w:rsidP="004A454F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</w:p>
        </w:tc>
      </w:tr>
    </w:tbl>
    <w:p w:rsidR="004A454F" w:rsidRDefault="004A454F">
      <w:pPr>
        <w:spacing w:after="0" w:line="240" w:lineRule="auto"/>
        <w:rPr>
          <w:rFonts w:ascii="Arial" w:hAnsi="Arial"/>
          <w:highlight w:val="yellow"/>
        </w:rPr>
      </w:pPr>
    </w:p>
    <w:p w:rsidR="004A454F" w:rsidRDefault="004A454F">
      <w:pPr>
        <w:spacing w:after="0" w:line="240" w:lineRule="auto"/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br w:type="page"/>
      </w:r>
    </w:p>
    <w:p w:rsidR="004A454F" w:rsidRPr="004A454F" w:rsidRDefault="004A454F" w:rsidP="004A454F">
      <w:pPr>
        <w:pStyle w:val="Title"/>
      </w:pPr>
      <w:bookmarkStart w:id="5" w:name="_Toc8647666"/>
      <w:r w:rsidRPr="004A454F">
        <w:lastRenderedPageBreak/>
        <w:t>COMPETENCY SUMMARY OF ASSESSMENT</w:t>
      </w:r>
      <w:bookmarkEnd w:id="5"/>
    </w:p>
    <w:tbl>
      <w:tblPr>
        <w:tblW w:w="951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3"/>
        <w:gridCol w:w="6562"/>
        <w:gridCol w:w="900"/>
        <w:gridCol w:w="875"/>
      </w:tblGrid>
      <w:tr w:rsidR="00D969BD" w:rsidRPr="00D969BD" w:rsidTr="004A454F">
        <w:trPr>
          <w:cantSplit/>
        </w:trPr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:rsidR="00D969BD" w:rsidRPr="00C8272E" w:rsidRDefault="00C8272E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C8272E">
              <w:rPr>
                <w:rFonts w:ascii="Arial" w:eastAsia="Times New Roman" w:hAnsi="Arial" w:cs="Arial"/>
                <w:b/>
                <w:lang w:val="en-US"/>
              </w:rPr>
              <w:t>Module 1</w:t>
            </w:r>
          </w:p>
        </w:tc>
        <w:tc>
          <w:tcPr>
            <w:tcW w:w="6562" w:type="dxa"/>
            <w:vAlign w:val="center"/>
          </w:tcPr>
          <w:p w:rsidR="00D969BD" w:rsidRPr="00C8272E" w:rsidRDefault="00C8272E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 w:rsidRPr="00C8272E">
              <w:rPr>
                <w:rFonts w:ascii="Arial" w:hAnsi="Arial" w:cs="Arial"/>
                <w:b/>
              </w:rPr>
              <w:t>KM-01-KT01</w:t>
            </w:r>
            <w:r w:rsidR="00D969BD" w:rsidRPr="00C8272E">
              <w:rPr>
                <w:rFonts w:ascii="Arial" w:eastAsia="Times New Roman" w:hAnsi="Arial" w:cs="Arial"/>
                <w:b/>
                <w:color w:val="000000"/>
                <w:lang w:val="en-US"/>
              </w:rPr>
              <w:t xml:space="preserve">: </w:t>
            </w:r>
            <w:r w:rsidR="00D969BD" w:rsidRPr="00C8272E">
              <w:rPr>
                <w:rFonts w:ascii="Arial" w:eastAsia="Times New Roman" w:hAnsi="Arial"/>
                <w:b/>
                <w:lang w:val="en-US"/>
              </w:rPr>
              <w:t xml:space="preserve"> </w:t>
            </w:r>
            <w:r w:rsidRPr="00C8272E">
              <w:rPr>
                <w:rFonts w:ascii="Arial" w:hAnsi="Arial" w:cs="Arial"/>
                <w:b/>
              </w:rPr>
              <w:t>Laboratory apparatus and equipment and their uses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keepNext/>
              <w:keepLines/>
              <w:spacing w:before="40" w:after="4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4A454F">
        <w:trPr>
          <w:cantSplit/>
          <w:trHeight w:val="85"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6562" w:type="dxa"/>
            <w:vAlign w:val="center"/>
          </w:tcPr>
          <w:p w:rsidR="00D969BD" w:rsidRPr="00D969BD" w:rsidRDefault="00D969BD" w:rsidP="004A454F">
            <w:pPr>
              <w:spacing w:before="40" w:after="40" w:line="240" w:lineRule="auto"/>
              <w:jc w:val="center"/>
              <w:rPr>
                <w:rFonts w:ascii="Arial" w:eastAsia="Arial Unicode MS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1.1. </w:t>
            </w:r>
            <w:r w:rsidR="00580086" w:rsidRPr="00580086">
              <w:rPr>
                <w:rFonts w:ascii="Arial" w:eastAsia="Times New Roman" w:hAnsi="Arial" w:cs="Arial"/>
                <w:color w:val="000000"/>
                <w:lang w:val="en-US"/>
              </w:rPr>
              <w:t>Equipment and apparatus can be identified and their uses explain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4A454F" w:rsidRPr="00D969BD" w:rsidTr="004A454F">
        <w:trPr>
          <w:cantSplit/>
          <w:trHeight w:val="79"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A454F" w:rsidRPr="00D969BD" w:rsidRDefault="004A454F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6562" w:type="dxa"/>
            <w:vAlign w:val="center"/>
          </w:tcPr>
          <w:p w:rsidR="004A454F" w:rsidRPr="00C8272E" w:rsidRDefault="004A454F" w:rsidP="004A454F">
            <w:pPr>
              <w:spacing w:before="40" w:after="4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lang w:val="en-US"/>
              </w:rPr>
            </w:pPr>
            <w:r w:rsidRPr="00C8272E">
              <w:rPr>
                <w:rFonts w:ascii="Arial" w:hAnsi="Arial" w:cs="Arial"/>
                <w:b/>
              </w:rPr>
              <w:t>KM-01-KT02: Specific laboratory techniques</w:t>
            </w:r>
          </w:p>
        </w:tc>
        <w:tc>
          <w:tcPr>
            <w:tcW w:w="900" w:type="dxa"/>
            <w:vAlign w:val="center"/>
          </w:tcPr>
          <w:p w:rsidR="004A454F" w:rsidRPr="00D969BD" w:rsidRDefault="004A454F" w:rsidP="004A454F">
            <w:pPr>
              <w:keepNext/>
              <w:keepLines/>
              <w:spacing w:before="40" w:after="4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4A454F" w:rsidRPr="00D969BD" w:rsidRDefault="004A454F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2.1 </w:t>
            </w:r>
            <w:r w:rsidR="00F20AEA" w:rsidRPr="00F20AEA">
              <w:rPr>
                <w:rFonts w:ascii="Arial" w:eastAsia="Times New Roman" w:hAnsi="Arial" w:cs="Arial"/>
                <w:color w:val="000000"/>
                <w:lang w:val="en-US"/>
              </w:rPr>
              <w:t>Laboratory techniques for specific analytical procedures can be explain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6562" w:type="dxa"/>
            <w:vAlign w:val="center"/>
          </w:tcPr>
          <w:p w:rsidR="00D969BD" w:rsidRPr="00C8272E" w:rsidRDefault="00C8272E" w:rsidP="004A454F">
            <w:pPr>
              <w:spacing w:before="40" w:after="40" w:line="240" w:lineRule="auto"/>
              <w:ind w:right="474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 w:rsidRPr="00C8272E">
              <w:rPr>
                <w:rFonts w:ascii="Arial" w:hAnsi="Arial" w:cs="Arial"/>
                <w:b/>
              </w:rPr>
              <w:t>KM-01-KT03: Arithmetical calculations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keepNext/>
              <w:keepLines/>
              <w:spacing w:before="40" w:after="4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3.1. </w:t>
            </w:r>
            <w:r w:rsidR="00F20AEA" w:rsidRPr="00F20AEA">
              <w:rPr>
                <w:rFonts w:ascii="Arial" w:eastAsia="Times New Roman" w:hAnsi="Arial" w:cs="Arial"/>
                <w:color w:val="000000"/>
                <w:lang w:val="en-US"/>
              </w:rPr>
              <w:t>Calculation are correctly perform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4.</w:t>
            </w:r>
          </w:p>
        </w:tc>
        <w:tc>
          <w:tcPr>
            <w:tcW w:w="6562" w:type="dxa"/>
            <w:vAlign w:val="center"/>
          </w:tcPr>
          <w:p w:rsidR="00D969BD" w:rsidRPr="00C8272E" w:rsidRDefault="00C8272E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 w:rsidRPr="00C8272E">
              <w:rPr>
                <w:rFonts w:ascii="Arial" w:hAnsi="Arial" w:cs="Arial"/>
                <w:b/>
              </w:rPr>
              <w:t>KM-01-KT04: Draw and interpret graphs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keepNext/>
              <w:keepLines/>
              <w:spacing w:before="40" w:after="4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4.1. </w:t>
            </w:r>
            <w:r w:rsidR="00F20AEA" w:rsidRPr="00F20AEA">
              <w:rPr>
                <w:rFonts w:ascii="Arial" w:eastAsia="Times New Roman" w:hAnsi="Arial" w:cs="Arial"/>
                <w:color w:val="000000"/>
                <w:lang w:val="en-US"/>
              </w:rPr>
              <w:t>Graphs are drawn accurately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</w:tr>
      <w:tr w:rsidR="00D969BD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5</w:t>
            </w:r>
          </w:p>
        </w:tc>
        <w:tc>
          <w:tcPr>
            <w:tcW w:w="6562" w:type="dxa"/>
            <w:vAlign w:val="center"/>
          </w:tcPr>
          <w:p w:rsidR="00D969BD" w:rsidRPr="00C8272E" w:rsidRDefault="00C8272E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 w:rsidRPr="00C8272E">
              <w:rPr>
                <w:rFonts w:ascii="Arial" w:hAnsi="Arial" w:cs="Arial"/>
                <w:b/>
              </w:rPr>
              <w:t>KM-01-KT05: Units of measurement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keepNext/>
              <w:keepLines/>
              <w:spacing w:before="40" w:after="4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>5.1</w:t>
            </w:r>
            <w:r w:rsidR="00A5793B">
              <w:rPr>
                <w:rFonts w:ascii="Arial" w:eastAsia="Times New Roman" w:hAnsi="Arial" w:cs="Arial"/>
                <w:color w:val="000000"/>
                <w:lang w:val="en-US"/>
              </w:rPr>
              <w:t>.</w:t>
            </w: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  <w:r w:rsidR="00F20AEA" w:rsidRPr="00F20AEA">
              <w:rPr>
                <w:rFonts w:ascii="Arial" w:eastAsia="Times New Roman" w:hAnsi="Arial" w:cs="Arial"/>
                <w:color w:val="000000"/>
                <w:lang w:val="en-US"/>
              </w:rPr>
              <w:t>An understanding of measurement units can be demonstrat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</w:tr>
      <w:tr w:rsidR="00D969BD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6.</w:t>
            </w:r>
          </w:p>
        </w:tc>
        <w:tc>
          <w:tcPr>
            <w:tcW w:w="6562" w:type="dxa"/>
            <w:vAlign w:val="center"/>
          </w:tcPr>
          <w:p w:rsidR="00D969BD" w:rsidRPr="003F27E4" w:rsidRDefault="003F27E4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 w:rsidRPr="003F27E4">
              <w:rPr>
                <w:rFonts w:ascii="Arial" w:hAnsi="Arial" w:cs="Arial"/>
                <w:b/>
              </w:rPr>
              <w:t>KM-01-KT06: Use of a balance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keepNext/>
              <w:keepLines/>
              <w:spacing w:before="40" w:after="40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6.1. </w:t>
            </w:r>
            <w:r w:rsidR="00F20AEA" w:rsidRPr="00F20AEA">
              <w:rPr>
                <w:rFonts w:ascii="Arial" w:eastAsia="Times New Roman" w:hAnsi="Arial" w:cs="Arial"/>
                <w:color w:val="000000"/>
                <w:lang w:val="en-US"/>
              </w:rPr>
              <w:t>An understanding of the use of balances can be demonstrat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P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3F27E4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7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.</w:t>
            </w:r>
          </w:p>
        </w:tc>
        <w:tc>
          <w:tcPr>
            <w:tcW w:w="6562" w:type="dxa"/>
            <w:vAlign w:val="center"/>
          </w:tcPr>
          <w:p w:rsidR="003F27E4" w:rsidRPr="003F27E4" w:rsidRDefault="003F27E4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 w:rsidRPr="003F27E4">
              <w:rPr>
                <w:rFonts w:ascii="Arial" w:hAnsi="Arial" w:cs="Arial"/>
                <w:b/>
              </w:rPr>
              <w:t>KM-01-KT07: Use flasks, measuring cylinders and pipettes</w:t>
            </w:r>
          </w:p>
        </w:tc>
        <w:tc>
          <w:tcPr>
            <w:tcW w:w="900" w:type="dxa"/>
            <w:vAlign w:val="center"/>
          </w:tcPr>
          <w:p w:rsidR="003F27E4" w:rsidRPr="00D969BD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3F27E4" w:rsidRPr="00D969BD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Pr="00D969BD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3F27E4" w:rsidRPr="00D969BD" w:rsidRDefault="00124F9D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7.1</w:t>
            </w:r>
            <w:r w:rsidR="00A5793B">
              <w:rPr>
                <w:rFonts w:ascii="Arial" w:eastAsia="Times New Roman" w:hAnsi="Arial" w:cs="Arial"/>
                <w:color w:val="000000"/>
                <w:lang w:val="en-US"/>
              </w:rPr>
              <w:t>.</w:t>
            </w:r>
            <w:r w:rsidR="00A5793B">
              <w:t xml:space="preserve"> </w:t>
            </w:r>
            <w:r w:rsidR="00A5793B" w:rsidRPr="00A5793B">
              <w:rPr>
                <w:rFonts w:ascii="Arial" w:eastAsia="Times New Roman" w:hAnsi="Arial" w:cs="Arial"/>
                <w:color w:val="000000"/>
                <w:lang w:val="en-US"/>
              </w:rPr>
              <w:t>An understanding of the use of flasks, measuring cylinders and pipettes can be demonstrated</w:t>
            </w:r>
          </w:p>
        </w:tc>
        <w:tc>
          <w:tcPr>
            <w:tcW w:w="900" w:type="dxa"/>
            <w:vAlign w:val="center"/>
          </w:tcPr>
          <w:p w:rsidR="003F27E4" w:rsidRPr="00D969BD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3F27E4" w:rsidRPr="00D969BD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P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3F27E4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8.</w:t>
            </w:r>
          </w:p>
        </w:tc>
        <w:tc>
          <w:tcPr>
            <w:tcW w:w="6562" w:type="dxa"/>
            <w:vAlign w:val="center"/>
          </w:tcPr>
          <w:p w:rsidR="003F27E4" w:rsidRPr="003F27E4" w:rsidRDefault="003F27E4" w:rsidP="004A454F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 w:rsidRPr="003F27E4">
              <w:rPr>
                <w:rFonts w:ascii="Arial" w:hAnsi="Arial" w:cs="Arial"/>
                <w:b/>
              </w:rPr>
              <w:t>KM-01-KT08: Burettes and titration</w:t>
            </w:r>
          </w:p>
        </w:tc>
        <w:tc>
          <w:tcPr>
            <w:tcW w:w="900" w:type="dxa"/>
            <w:vAlign w:val="center"/>
          </w:tcPr>
          <w:p w:rsidR="003F27E4" w:rsidRPr="00D969BD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3F27E4" w:rsidRPr="00D969BD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P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3F27E4" w:rsidRPr="00124F9D" w:rsidRDefault="00124F9D" w:rsidP="004A454F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  <w:r w:rsidRPr="00124F9D">
              <w:rPr>
                <w:rFonts w:ascii="Arial" w:hAnsi="Arial" w:cs="Arial"/>
              </w:rPr>
              <w:t>8.1</w:t>
            </w:r>
            <w:r w:rsidR="00A5793B">
              <w:rPr>
                <w:rFonts w:ascii="Arial" w:hAnsi="Arial" w:cs="Arial"/>
              </w:rPr>
              <w:t>.</w:t>
            </w:r>
            <w:r w:rsidR="00A5793B">
              <w:t xml:space="preserve"> </w:t>
            </w:r>
            <w:r w:rsidR="00A5793B" w:rsidRPr="00A5793B">
              <w:rPr>
                <w:rFonts w:ascii="Arial" w:hAnsi="Arial" w:cs="Arial"/>
              </w:rPr>
              <w:t>An understanding of the use of burettes to perform a titration can be demonstrated.</w:t>
            </w:r>
          </w:p>
        </w:tc>
        <w:tc>
          <w:tcPr>
            <w:tcW w:w="900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P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9.</w:t>
            </w:r>
          </w:p>
        </w:tc>
        <w:tc>
          <w:tcPr>
            <w:tcW w:w="6562" w:type="dxa"/>
            <w:vAlign w:val="center"/>
          </w:tcPr>
          <w:p w:rsidR="003F27E4" w:rsidRPr="003F27E4" w:rsidRDefault="003F27E4" w:rsidP="004A454F">
            <w:pPr>
              <w:spacing w:before="40" w:after="40" w:line="240" w:lineRule="auto"/>
              <w:jc w:val="center"/>
              <w:rPr>
                <w:rFonts w:ascii="Arial" w:hAnsi="Arial" w:cs="Arial"/>
                <w:b/>
              </w:rPr>
            </w:pPr>
            <w:r w:rsidRPr="003F27E4">
              <w:rPr>
                <w:rFonts w:ascii="Arial" w:hAnsi="Arial" w:cs="Arial"/>
                <w:b/>
              </w:rPr>
              <w:t>KM-01-KT09: Filtration techniques</w:t>
            </w:r>
          </w:p>
        </w:tc>
        <w:tc>
          <w:tcPr>
            <w:tcW w:w="900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3F27E4" w:rsidRPr="00124F9D" w:rsidRDefault="00124F9D" w:rsidP="004A454F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  <w:r w:rsidRPr="00124F9D">
              <w:rPr>
                <w:rFonts w:ascii="Arial" w:hAnsi="Arial" w:cs="Arial"/>
              </w:rPr>
              <w:t>9.1</w:t>
            </w:r>
            <w:r w:rsidR="00A5793B">
              <w:rPr>
                <w:rFonts w:ascii="Arial" w:hAnsi="Arial" w:cs="Arial"/>
              </w:rPr>
              <w:t>.</w:t>
            </w:r>
            <w:r w:rsidR="00A5793B">
              <w:t xml:space="preserve"> </w:t>
            </w:r>
            <w:r w:rsidR="00A5793B" w:rsidRPr="00A5793B">
              <w:rPr>
                <w:rFonts w:ascii="Arial" w:hAnsi="Arial" w:cs="Arial"/>
              </w:rPr>
              <w:t>An understanding of the use of filtration techniques can be demonstrated</w:t>
            </w:r>
          </w:p>
        </w:tc>
        <w:tc>
          <w:tcPr>
            <w:tcW w:w="900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0.</w:t>
            </w:r>
          </w:p>
        </w:tc>
        <w:tc>
          <w:tcPr>
            <w:tcW w:w="6562" w:type="dxa"/>
            <w:vAlign w:val="center"/>
          </w:tcPr>
          <w:p w:rsidR="003F27E4" w:rsidRPr="003F27E4" w:rsidRDefault="00C83248" w:rsidP="004A454F">
            <w:pPr>
              <w:spacing w:before="40" w:after="4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M-01-KT</w:t>
            </w:r>
            <w:r w:rsidR="003F27E4" w:rsidRPr="003F27E4">
              <w:rPr>
                <w:rFonts w:ascii="Arial" w:hAnsi="Arial" w:cs="Arial"/>
                <w:b/>
              </w:rPr>
              <w:t>10: Drying</w:t>
            </w:r>
          </w:p>
        </w:tc>
        <w:tc>
          <w:tcPr>
            <w:tcW w:w="900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3F27E4" w:rsidRPr="00124F9D" w:rsidRDefault="00124F9D" w:rsidP="004A454F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  <w:r w:rsidRPr="00124F9D">
              <w:rPr>
                <w:rFonts w:ascii="Arial" w:hAnsi="Arial" w:cs="Arial"/>
              </w:rPr>
              <w:t>10.1</w:t>
            </w:r>
            <w:r w:rsidR="00A5793B">
              <w:rPr>
                <w:rFonts w:ascii="Arial" w:hAnsi="Arial" w:cs="Arial"/>
              </w:rPr>
              <w:t>.</w:t>
            </w:r>
            <w:r w:rsidR="00CD7AF1">
              <w:t xml:space="preserve"> </w:t>
            </w:r>
            <w:r w:rsidR="00CD7AF1" w:rsidRPr="00CD7AF1">
              <w:rPr>
                <w:rFonts w:ascii="Arial" w:hAnsi="Arial" w:cs="Arial"/>
              </w:rPr>
              <w:t>The purpose of drying can be explained.</w:t>
            </w:r>
          </w:p>
        </w:tc>
        <w:tc>
          <w:tcPr>
            <w:tcW w:w="900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1.</w:t>
            </w:r>
          </w:p>
        </w:tc>
        <w:tc>
          <w:tcPr>
            <w:tcW w:w="6562" w:type="dxa"/>
            <w:vAlign w:val="center"/>
          </w:tcPr>
          <w:p w:rsidR="003F27E4" w:rsidRPr="003F27E4" w:rsidRDefault="003F27E4" w:rsidP="004A454F">
            <w:pPr>
              <w:spacing w:before="40" w:after="40" w:line="240" w:lineRule="auto"/>
              <w:jc w:val="center"/>
              <w:rPr>
                <w:rFonts w:ascii="Arial" w:hAnsi="Arial" w:cs="Arial"/>
                <w:b/>
              </w:rPr>
            </w:pPr>
            <w:r w:rsidRPr="003F27E4">
              <w:rPr>
                <w:rFonts w:ascii="Arial" w:hAnsi="Arial" w:cs="Arial"/>
                <w:b/>
              </w:rPr>
              <w:t>KM-01-KT11: Preparation of solutions and concentration calculations</w:t>
            </w:r>
          </w:p>
        </w:tc>
        <w:tc>
          <w:tcPr>
            <w:tcW w:w="900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3F27E4" w:rsidRPr="00124F9D" w:rsidRDefault="00124F9D" w:rsidP="004A454F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  <w:r w:rsidRPr="00124F9D">
              <w:rPr>
                <w:rFonts w:ascii="Arial" w:hAnsi="Arial" w:cs="Arial"/>
              </w:rPr>
              <w:t>11.1</w:t>
            </w:r>
            <w:r w:rsidR="00CD7AF1">
              <w:t xml:space="preserve"> </w:t>
            </w:r>
            <w:r w:rsidR="00CD7AF1" w:rsidRPr="00CD7AF1">
              <w:rPr>
                <w:rFonts w:ascii="Arial" w:hAnsi="Arial" w:cs="Arial"/>
              </w:rPr>
              <w:t>An understanding of the use of standard solutions can be demonstrated.</w:t>
            </w:r>
          </w:p>
        </w:tc>
        <w:tc>
          <w:tcPr>
            <w:tcW w:w="900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3F27E4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2.</w:t>
            </w:r>
          </w:p>
        </w:tc>
        <w:tc>
          <w:tcPr>
            <w:tcW w:w="6562" w:type="dxa"/>
            <w:vAlign w:val="center"/>
          </w:tcPr>
          <w:p w:rsidR="003F27E4" w:rsidRPr="003F27E4" w:rsidRDefault="003F27E4" w:rsidP="004A454F">
            <w:pPr>
              <w:spacing w:before="40" w:after="40" w:line="240" w:lineRule="auto"/>
              <w:jc w:val="center"/>
              <w:rPr>
                <w:rFonts w:ascii="Arial" w:hAnsi="Arial" w:cs="Arial"/>
                <w:b/>
              </w:rPr>
            </w:pPr>
            <w:r w:rsidRPr="003F27E4">
              <w:rPr>
                <w:rFonts w:ascii="Arial" w:hAnsi="Arial" w:cs="Arial"/>
                <w:b/>
              </w:rPr>
              <w:t>KM-01-KT12: Sampling</w:t>
            </w:r>
          </w:p>
        </w:tc>
        <w:tc>
          <w:tcPr>
            <w:tcW w:w="900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3F27E4" w:rsidRDefault="003F27E4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124F9D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24F9D" w:rsidRDefault="00124F9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124F9D" w:rsidRPr="00124F9D" w:rsidRDefault="00124F9D" w:rsidP="004A454F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  <w:r w:rsidRPr="00124F9D">
              <w:rPr>
                <w:rFonts w:ascii="Arial" w:hAnsi="Arial" w:cs="Arial"/>
              </w:rPr>
              <w:t>12.1</w:t>
            </w:r>
            <w:r w:rsidR="007934CA">
              <w:t xml:space="preserve"> </w:t>
            </w:r>
            <w:r w:rsidR="007934CA" w:rsidRPr="007934CA">
              <w:rPr>
                <w:rFonts w:ascii="Arial" w:hAnsi="Arial" w:cs="Arial"/>
              </w:rPr>
              <w:t>An understanding of the sampling techniques can be demonstrated.</w:t>
            </w:r>
          </w:p>
        </w:tc>
        <w:tc>
          <w:tcPr>
            <w:tcW w:w="900" w:type="dxa"/>
            <w:vAlign w:val="center"/>
          </w:tcPr>
          <w:p w:rsidR="00124F9D" w:rsidRDefault="00124F9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124F9D" w:rsidRDefault="00124F9D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7934CA" w:rsidRPr="00D969BD" w:rsidTr="004A454F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934CA" w:rsidRDefault="007934CA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934CA" w:rsidRPr="00124F9D" w:rsidRDefault="007934CA" w:rsidP="004A454F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.2.</w:t>
            </w:r>
            <w:r>
              <w:t xml:space="preserve"> </w:t>
            </w:r>
            <w:r w:rsidRPr="007934CA">
              <w:rPr>
                <w:rFonts w:ascii="Arial" w:hAnsi="Arial" w:cs="Arial"/>
              </w:rPr>
              <w:t>The purpose of sampling and importance of accurate sampling can be explained.</w:t>
            </w:r>
          </w:p>
        </w:tc>
        <w:tc>
          <w:tcPr>
            <w:tcW w:w="900" w:type="dxa"/>
            <w:vAlign w:val="center"/>
          </w:tcPr>
          <w:p w:rsidR="007934CA" w:rsidRDefault="007934CA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7934CA" w:rsidRDefault="007934CA" w:rsidP="004A454F">
            <w:pPr>
              <w:tabs>
                <w:tab w:val="left" w:pos="3120"/>
                <w:tab w:val="left" w:pos="6480"/>
              </w:tabs>
              <w:spacing w:before="40" w:after="40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3F3494" w:rsidRDefault="003F3494">
      <w:pPr>
        <w:spacing w:after="0" w:line="240" w:lineRule="auto"/>
        <w:rPr>
          <w:rFonts w:ascii="Arial" w:hAnsi="Arial"/>
          <w:highlight w:val="yellow"/>
        </w:rPr>
        <w:sectPr w:rsidR="003F3494" w:rsidSect="00A062DF">
          <w:headerReference w:type="default" r:id="rId12"/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325561" w:rsidRPr="00325561" w:rsidRDefault="004A454F" w:rsidP="004A454F">
      <w:pPr>
        <w:pStyle w:val="Title"/>
        <w:rPr>
          <w:rFonts w:ascii="Arial" w:hAnsi="Arial"/>
          <w:sz w:val="24"/>
          <w:szCs w:val="24"/>
        </w:rPr>
      </w:pPr>
      <w:bookmarkStart w:id="6" w:name="_Toc8647667"/>
      <w:bookmarkEnd w:id="1"/>
      <w:bookmarkEnd w:id="2"/>
      <w:r w:rsidRPr="00325561">
        <w:lastRenderedPageBreak/>
        <w:t>ASSESSMENT ALIGNMENT MATRIX (INTERGRATED OUTCOMES)</w:t>
      </w:r>
      <w:bookmarkEnd w:id="6"/>
    </w:p>
    <w:tbl>
      <w:tblPr>
        <w:tblW w:w="90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1286"/>
        <w:gridCol w:w="1274"/>
        <w:gridCol w:w="895"/>
        <w:gridCol w:w="1073"/>
        <w:gridCol w:w="1897"/>
        <w:gridCol w:w="849"/>
        <w:gridCol w:w="798"/>
        <w:gridCol w:w="1019"/>
      </w:tblGrid>
      <w:tr w:rsidR="00E059F4" w:rsidRPr="00960185" w:rsidTr="00B046E7">
        <w:trPr>
          <w:trHeight w:val="260"/>
        </w:trPr>
        <w:tc>
          <w:tcPr>
            <w:tcW w:w="128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Module No: 1</w:t>
            </w:r>
          </w:p>
        </w:tc>
        <w:tc>
          <w:tcPr>
            <w:tcW w:w="1274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How it is assessed (Assessment methodology)</w:t>
            </w: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  <w:t>Where it is covered (learning material)</w:t>
            </w:r>
          </w:p>
        </w:tc>
        <w:tc>
          <w:tcPr>
            <w:tcW w:w="2687" w:type="dxa"/>
            <w:gridSpan w:val="2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Where it is assessed</w:t>
            </w:r>
          </w:p>
        </w:tc>
        <w:tc>
          <w:tcPr>
            <w:tcW w:w="2944" w:type="dxa"/>
            <w:gridSpan w:val="3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First Submission</w:t>
            </w:r>
          </w:p>
        </w:tc>
      </w:tr>
      <w:tr w:rsidR="00E059F4" w:rsidRPr="00960185" w:rsidTr="00B046E7">
        <w:trPr>
          <w:trHeight w:val="990"/>
        </w:trPr>
        <w:tc>
          <w:tcPr>
            <w:tcW w:w="128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07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Summative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Formative</w:t>
            </w:r>
          </w:p>
        </w:tc>
        <w:tc>
          <w:tcPr>
            <w:tcW w:w="2944" w:type="dxa"/>
            <w:gridSpan w:val="3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79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SAQA ID Number: </w:t>
            </w:r>
            <w:r w:rsidRPr="00960185">
              <w:rPr>
                <w:rFonts w:ascii="Arial" w:eastAsia="Times New Roman" w:hAnsi="Arial" w:cs="Arial"/>
                <w:bCs/>
                <w:sz w:val="16"/>
                <w:szCs w:val="16"/>
              </w:rPr>
              <w:t>97590</w:t>
            </w:r>
          </w:p>
        </w:tc>
        <w:tc>
          <w:tcPr>
            <w:tcW w:w="1274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Two methods of assessment are followed which are:</w:t>
            </w:r>
          </w:p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1. Summative assessment: written tests, knowledge questions using fundamental and reflexive questions.</w:t>
            </w:r>
          </w:p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2. Formative assessment: assignments, tasks, portfolio of evidence submitted and presentations.</w:t>
            </w: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Clearly meets all the criteria</w:t>
            </w: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Meets some but not all criteria</w:t>
            </w: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Clearly does not meet any of the criteria</w:t>
            </w:r>
          </w:p>
        </w:tc>
      </w:tr>
      <w:tr w:rsidR="00E059F4" w:rsidRPr="00960185" w:rsidTr="00B046E7">
        <w:trPr>
          <w:trHeight w:val="79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Title: Introduction to sugar processing laboratory work</w:t>
            </w: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70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NQF level and credits:</w:t>
            </w:r>
          </w:p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NQF Level 4: 8 Credits</w:t>
            </w: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74"/>
        </w:trPr>
        <w:tc>
          <w:tcPr>
            <w:tcW w:w="128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Topic: 1</w:t>
            </w:r>
          </w:p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hAnsi="Arial" w:cs="Arial"/>
                <w:sz w:val="16"/>
                <w:szCs w:val="16"/>
              </w:rPr>
              <w:t>Laboratory apparatus and equipment and their uses</w:t>
            </w: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12-50</w:t>
            </w: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1-1.15 page 22-26</w:t>
            </w:r>
          </w:p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1.1 page 11-19</w:t>
            </w:r>
          </w:p>
        </w:tc>
        <w:tc>
          <w:tcPr>
            <w:tcW w:w="91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245"/>
        </w:trPr>
        <w:tc>
          <w:tcPr>
            <w:tcW w:w="128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31-1.36.page 30-31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1.2 page 20-24</w:t>
            </w:r>
          </w:p>
        </w:tc>
        <w:tc>
          <w:tcPr>
            <w:tcW w:w="91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1227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</w:t>
            </w:r>
            <w:r w:rsidRPr="00960185">
              <w:rPr>
                <w:rFonts w:ascii="Arial" w:eastAsia="Times New Roman" w:hAnsi="Arial" w:cs="Arial"/>
                <w:sz w:val="16"/>
                <w:szCs w:val="16"/>
              </w:rPr>
              <w:t xml:space="preserve">: </w:t>
            </w:r>
            <w:r w:rsidRPr="00960185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 xml:space="preserve"> Equipment and apparatus can be identified and their uses explained</w:t>
            </w: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91"/>
        </w:trPr>
        <w:tc>
          <w:tcPr>
            <w:tcW w:w="128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Topic 2. </w:t>
            </w:r>
            <w:r w:rsidRPr="00960185">
              <w:rPr>
                <w:rFonts w:ascii="Arial" w:hAnsi="Arial" w:cs="Arial"/>
                <w:sz w:val="16"/>
                <w:szCs w:val="16"/>
              </w:rPr>
              <w:t>Specific laboratory techniques</w:t>
            </w:r>
          </w:p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274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50-69</w:t>
            </w: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16-1.30 page 26-30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 2 page 26-31</w:t>
            </w:r>
          </w:p>
        </w:tc>
        <w:tc>
          <w:tcPr>
            <w:tcW w:w="91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184"/>
        </w:trPr>
        <w:tc>
          <w:tcPr>
            <w:tcW w:w="128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37-42 page 32-33</w:t>
            </w: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Assessment criteria: </w:t>
            </w:r>
            <w:r w:rsidRPr="00960185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 xml:space="preserve"> Laboratory techniques for specific analytical procedures can be explained</w:t>
            </w: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508"/>
        </w:trPr>
        <w:tc>
          <w:tcPr>
            <w:tcW w:w="128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Topic 3. </w:t>
            </w:r>
            <w:r w:rsidRPr="00960185">
              <w:rPr>
                <w:rFonts w:ascii="Arial" w:hAnsi="Arial" w:cs="Arial"/>
                <w:sz w:val="16"/>
                <w:szCs w:val="16"/>
              </w:rPr>
              <w:t>Arithmetical calculations</w:t>
            </w:r>
          </w:p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274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70-96</w:t>
            </w: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43- 1.68 page 33-40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3 page 33-54</w:t>
            </w:r>
          </w:p>
        </w:tc>
        <w:tc>
          <w:tcPr>
            <w:tcW w:w="91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193"/>
        </w:trPr>
        <w:tc>
          <w:tcPr>
            <w:tcW w:w="128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73- 1.82 page 42-44</w:t>
            </w: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Assessment criteria: </w:t>
            </w:r>
            <w:r w:rsidRPr="00960185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960185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Calculation are correctly performed</w:t>
            </w: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668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Topic 4. </w:t>
            </w:r>
            <w:r w:rsidRPr="00960185">
              <w:rPr>
                <w:rFonts w:ascii="Arial" w:hAnsi="Arial" w:cs="Arial"/>
                <w:sz w:val="16"/>
                <w:szCs w:val="16"/>
              </w:rPr>
              <w:t>Draw and interpret graphs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97-103</w:t>
            </w:r>
          </w:p>
        </w:tc>
        <w:tc>
          <w:tcPr>
            <w:tcW w:w="107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69 page 40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4 page 55-62</w:t>
            </w: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79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2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lastRenderedPageBreak/>
              <w:t>Assessment criteria:</w:t>
            </w:r>
            <w:r w:rsidRPr="00960185"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  <w:t xml:space="preserve"> </w:t>
            </w:r>
            <w:r w:rsidRPr="00960185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Graphs are drawn accurately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390"/>
        </w:trPr>
        <w:tc>
          <w:tcPr>
            <w:tcW w:w="128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Topic 5:</w:t>
            </w:r>
          </w:p>
          <w:p w:rsidR="00E059F4" w:rsidRPr="00960185" w:rsidRDefault="00E059F4" w:rsidP="00B046E7">
            <w:pPr>
              <w:spacing w:after="2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960185">
              <w:rPr>
                <w:rFonts w:ascii="Arial" w:hAnsi="Arial" w:cs="Arial"/>
                <w:sz w:val="16"/>
                <w:szCs w:val="16"/>
              </w:rPr>
              <w:t>Units of measurement</w:t>
            </w:r>
          </w:p>
        </w:tc>
        <w:tc>
          <w:tcPr>
            <w:tcW w:w="1274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104-108</w:t>
            </w: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70-1.72 page 40-41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5 page 64-65</w:t>
            </w:r>
          </w:p>
        </w:tc>
        <w:tc>
          <w:tcPr>
            <w:tcW w:w="91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390"/>
        </w:trPr>
        <w:tc>
          <w:tcPr>
            <w:tcW w:w="128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83-1.84 page 44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79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</w:t>
            </w:r>
            <w:r w:rsidRPr="00960185"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  <w:t>:</w:t>
            </w:r>
            <w:r w:rsidRPr="00960185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 xml:space="preserve"> An understanding of measurement units can be demonstrated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Topic 6:</w:t>
            </w:r>
            <w:r w:rsidRPr="0096018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960185">
              <w:rPr>
                <w:rFonts w:ascii="Arial" w:hAnsi="Arial" w:cs="Arial"/>
                <w:sz w:val="16"/>
                <w:szCs w:val="16"/>
              </w:rPr>
              <w:t>Use of a balance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109-114</w:t>
            </w: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85-1.89 page 45-46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 6 page 67-69</w:t>
            </w: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600"/>
        </w:trPr>
        <w:tc>
          <w:tcPr>
            <w:tcW w:w="128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  <w:t>Assessment Criteria:</w:t>
            </w:r>
          </w:p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An understanding of the use of balances can be demonstrated</w:t>
            </w:r>
          </w:p>
        </w:tc>
        <w:tc>
          <w:tcPr>
            <w:tcW w:w="1274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106 page 51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525"/>
        </w:trPr>
        <w:tc>
          <w:tcPr>
            <w:tcW w:w="128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ind w:left="45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Topic 7:</w:t>
            </w:r>
            <w:r w:rsidRPr="00960185">
              <w:rPr>
                <w:rFonts w:ascii="Arial" w:hAnsi="Arial" w:cs="Arial"/>
                <w:sz w:val="16"/>
                <w:szCs w:val="16"/>
              </w:rPr>
              <w:t xml:space="preserve"> Use flasks, measuring cylinders and pipettes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115-119</w:t>
            </w:r>
          </w:p>
        </w:tc>
        <w:tc>
          <w:tcPr>
            <w:tcW w:w="107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105- page 51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7 page 71-73</w:t>
            </w: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:</w:t>
            </w:r>
            <w:r w:rsidRPr="00960185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 xml:space="preserve"> An understanding of the use of flasks, measuring cylinders and pipettes can be demonstrated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Topic 8:</w:t>
            </w:r>
            <w:r w:rsidRPr="0096018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960185">
              <w:rPr>
                <w:rFonts w:ascii="Arial" w:hAnsi="Arial" w:cs="Arial"/>
                <w:sz w:val="16"/>
                <w:szCs w:val="16"/>
              </w:rPr>
              <w:t>Burettes and titration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120- 123</w:t>
            </w: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90- page 46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8 page 74-76</w:t>
            </w: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:</w:t>
            </w:r>
            <w:r w:rsidRPr="00960185">
              <w:rPr>
                <w:rFonts w:ascii="Arial" w:hAnsi="Arial" w:cs="Arial"/>
                <w:sz w:val="16"/>
                <w:szCs w:val="16"/>
              </w:rPr>
              <w:t xml:space="preserve"> An understanding of the use of burettes to perform a titration can be demonstrated.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107 page 51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Topic 9:</w:t>
            </w:r>
            <w:r w:rsidRPr="0096018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960185">
              <w:rPr>
                <w:rFonts w:ascii="Arial" w:hAnsi="Arial" w:cs="Arial"/>
                <w:sz w:val="16"/>
                <w:szCs w:val="16"/>
              </w:rPr>
              <w:t>Filtration techniques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124-130</w:t>
            </w: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91 -1.94 page 46-47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9 page 78-82</w:t>
            </w: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:</w:t>
            </w:r>
            <w:r w:rsidRPr="00960185">
              <w:rPr>
                <w:rFonts w:ascii="Arial" w:hAnsi="Arial" w:cs="Arial"/>
                <w:sz w:val="16"/>
                <w:szCs w:val="16"/>
              </w:rPr>
              <w:t xml:space="preserve"> An understanding of the use of filtration techniques can be demonstrated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108 page 51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Topic 10:</w:t>
            </w:r>
            <w:r w:rsidRPr="0096018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960185">
              <w:rPr>
                <w:rFonts w:ascii="Arial" w:hAnsi="Arial" w:cs="Arial"/>
                <w:sz w:val="16"/>
                <w:szCs w:val="16"/>
              </w:rPr>
              <w:t>Drying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131-134</w:t>
            </w: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96-1.97 page 48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10 page 84-85</w:t>
            </w: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lastRenderedPageBreak/>
              <w:t>Assessment Criteria:</w:t>
            </w:r>
            <w:r w:rsidRPr="00960185">
              <w:rPr>
                <w:rFonts w:ascii="Arial" w:hAnsi="Arial" w:cs="Arial"/>
                <w:sz w:val="16"/>
                <w:szCs w:val="16"/>
              </w:rPr>
              <w:t xml:space="preserve"> The purpose of drying can be explained.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07"/>
        </w:trPr>
        <w:tc>
          <w:tcPr>
            <w:tcW w:w="128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Topic 11:</w:t>
            </w:r>
            <w:r w:rsidRPr="0096018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960185">
              <w:rPr>
                <w:rFonts w:ascii="Arial" w:hAnsi="Arial" w:cs="Arial"/>
                <w:sz w:val="16"/>
                <w:szCs w:val="16"/>
              </w:rPr>
              <w:t>Preparation of solutions and concentration calculations</w:t>
            </w:r>
          </w:p>
        </w:tc>
        <w:tc>
          <w:tcPr>
            <w:tcW w:w="1274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135-154</w:t>
            </w: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97-1.104 page 48-50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11 page 87-114</w:t>
            </w:r>
          </w:p>
        </w:tc>
        <w:tc>
          <w:tcPr>
            <w:tcW w:w="91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96"/>
        </w:trPr>
        <w:tc>
          <w:tcPr>
            <w:tcW w:w="128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274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Question 1.109 page 52</w:t>
            </w:r>
          </w:p>
        </w:tc>
        <w:tc>
          <w:tcPr>
            <w:tcW w:w="0" w:type="auto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:</w:t>
            </w:r>
            <w:r w:rsidRPr="00960185">
              <w:rPr>
                <w:rFonts w:ascii="Arial" w:hAnsi="Arial" w:cs="Arial"/>
                <w:sz w:val="16"/>
                <w:szCs w:val="16"/>
              </w:rPr>
              <w:t xml:space="preserve"> An understanding of the use of standard solutions can be demonstrated.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ind w:left="45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Topic 12:</w:t>
            </w:r>
            <w:r w:rsidRPr="0096018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960185">
              <w:rPr>
                <w:rFonts w:ascii="Arial" w:hAnsi="Arial" w:cs="Arial"/>
                <w:sz w:val="16"/>
                <w:szCs w:val="16"/>
              </w:rPr>
              <w:t>Sampling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Page 154-172</w:t>
            </w:r>
          </w:p>
        </w:tc>
        <w:tc>
          <w:tcPr>
            <w:tcW w:w="1075" w:type="dxa"/>
            <w:vMerge w:val="restart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sz w:val="16"/>
                <w:szCs w:val="16"/>
              </w:rPr>
              <w:t>Learning Activity12 page 116</w:t>
            </w: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ind w:left="45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 1:</w:t>
            </w:r>
            <w:r w:rsidRPr="00960185">
              <w:rPr>
                <w:rFonts w:ascii="Arial" w:hAnsi="Arial" w:cs="Arial"/>
                <w:sz w:val="16"/>
                <w:szCs w:val="16"/>
              </w:rPr>
              <w:t xml:space="preserve"> An understanding of the sampling techniques can be demonstrated.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vMerge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E059F4" w:rsidRPr="00960185" w:rsidTr="00B046E7">
        <w:trPr>
          <w:trHeight w:val="485"/>
        </w:trPr>
        <w:tc>
          <w:tcPr>
            <w:tcW w:w="128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60185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 2:</w:t>
            </w:r>
            <w:r w:rsidRPr="00960185">
              <w:rPr>
                <w:rFonts w:ascii="Arial" w:hAnsi="Arial" w:cs="Arial"/>
                <w:sz w:val="16"/>
                <w:szCs w:val="16"/>
              </w:rPr>
              <w:t xml:space="preserve">  The purpose of sampling and importance of accurate sampling can be explained.</w:t>
            </w:r>
          </w:p>
        </w:tc>
        <w:tc>
          <w:tcPr>
            <w:tcW w:w="1274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97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15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30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99" w:type="dxa"/>
            <w:shd w:val="clear" w:color="auto" w:fill="FFFFFF"/>
            <w:vAlign w:val="center"/>
          </w:tcPr>
          <w:p w:rsidR="00E059F4" w:rsidRPr="00960185" w:rsidRDefault="00E059F4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</w:tbl>
    <w:p w:rsidR="00E059F4" w:rsidRPr="00E059F4" w:rsidRDefault="00E059F4" w:rsidP="00E059F4">
      <w:bookmarkStart w:id="7" w:name="_Toc8647668"/>
    </w:p>
    <w:p w:rsidR="00E059F4" w:rsidRDefault="00E059F4">
      <w:pPr>
        <w:spacing w:after="0" w:line="240" w:lineRule="auto"/>
        <w:rPr>
          <w:rFonts w:ascii="Arial Black" w:eastAsia="Times New Roman" w:hAnsi="Arial Black" w:cs="Arial"/>
          <w:b/>
          <w:bCs/>
          <w:color w:val="000000"/>
          <w:spacing w:val="-16"/>
          <w:kern w:val="28"/>
          <w:sz w:val="32"/>
          <w:szCs w:val="32"/>
          <w:lang w:val="en-US"/>
        </w:rPr>
      </w:pPr>
      <w:r>
        <w:br w:type="page"/>
      </w:r>
    </w:p>
    <w:p w:rsidR="004A454F" w:rsidRPr="004A454F" w:rsidRDefault="004A454F" w:rsidP="00834DB9">
      <w:pPr>
        <w:pStyle w:val="Title"/>
      </w:pPr>
      <w:r w:rsidRPr="004A454F">
        <w:lastRenderedPageBreak/>
        <w:t>ASSESSMENT DECISION &amp; EVIDENCE EVALUATION RECORD</w:t>
      </w:r>
      <w:bookmarkEnd w:id="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3"/>
        <w:gridCol w:w="1847"/>
        <w:gridCol w:w="1678"/>
        <w:gridCol w:w="1678"/>
        <w:gridCol w:w="3686"/>
      </w:tblGrid>
      <w:tr w:rsidR="00325561" w:rsidRPr="00325561" w:rsidTr="004A454F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Candidate's Name: -</w:t>
            </w:r>
          </w:p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4A454F">
        <w:trPr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Assessor's Name: -</w:t>
            </w:r>
          </w:p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4A454F">
        <w:trPr>
          <w:jc w:val="center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Practical assessment</w:t>
            </w:r>
          </w:p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I declare that this assessment is my own demonstration. </w:t>
            </w:r>
          </w:p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Marks: The learner is either “Met requirements” or “did not meet requirements”. If the learner did not meet requirements in an area, then he or she must be reassessed. </w:t>
            </w:r>
          </w:p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Learner achieved: Met requirements /Did not meet requirements </w:t>
            </w:r>
          </w:p>
        </w:tc>
      </w:tr>
      <w:tr w:rsidR="00325561" w:rsidRPr="00325561" w:rsidTr="004A454F">
        <w:trPr>
          <w:trHeight w:val="387"/>
          <w:jc w:val="center"/>
        </w:trPr>
        <w:tc>
          <w:tcPr>
            <w:tcW w:w="5000" w:type="pct"/>
            <w:gridSpan w:val="5"/>
            <w:vAlign w:val="center"/>
          </w:tcPr>
          <w:p w:rsidR="00325561" w:rsidRPr="00FD538D" w:rsidRDefault="00FD538D" w:rsidP="004A454F">
            <w:pPr>
              <w:spacing w:before="80" w:after="80" w:line="240" w:lineRule="auto"/>
              <w:rPr>
                <w:rFonts w:ascii="Arial" w:hAnsi="Arial" w:cs="Arial"/>
                <w:b/>
                <w:bCs/>
              </w:rPr>
            </w:pPr>
            <w:r w:rsidRPr="00FD538D">
              <w:rPr>
                <w:rFonts w:ascii="Arial" w:hAnsi="Arial" w:cs="Arial"/>
                <w:b/>
                <w:bCs/>
              </w:rPr>
              <w:t>KNOWLEDGE MODULE 1:SUGAR PROCESSING LABORATORY WORK</w:t>
            </w:r>
          </w:p>
        </w:tc>
      </w:tr>
      <w:tr w:rsidR="00325561" w:rsidRPr="00325561" w:rsidTr="004A454F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bCs/>
                <w:lang w:val="en-GB"/>
              </w:rPr>
              <w:t xml:space="preserve">Overall outcome: </w:t>
            </w:r>
          </w:p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4A454F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</w:tr>
      <w:tr w:rsidR="00325561" w:rsidRPr="00325561" w:rsidTr="004A454F">
        <w:trPr>
          <w:cantSplit/>
          <w:trHeight w:val="605"/>
          <w:jc w:val="center"/>
        </w:trPr>
        <w:tc>
          <w:tcPr>
            <w:tcW w:w="1190" w:type="pct"/>
            <w:gridSpan w:val="2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330AD4">
        <w:trPr>
          <w:cantSplit/>
          <w:trHeight w:val="586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1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4A454F">
        <w:trPr>
          <w:cantSplit/>
          <w:trHeight w:val="605"/>
          <w:jc w:val="center"/>
        </w:trPr>
        <w:tc>
          <w:tcPr>
            <w:tcW w:w="1190" w:type="pct"/>
            <w:gridSpan w:val="2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330AD4">
        <w:trPr>
          <w:cantSplit/>
          <w:trHeight w:val="592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2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330AD4">
        <w:trPr>
          <w:cantSplit/>
          <w:trHeight w:val="79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330AD4">
        <w:trPr>
          <w:cantSplit/>
          <w:trHeight w:val="714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3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4A454F" w:rsidRPr="00325561" w:rsidTr="00330AD4">
        <w:trPr>
          <w:cantSplit/>
          <w:trHeight w:val="79"/>
          <w:jc w:val="center"/>
        </w:trPr>
        <w:tc>
          <w:tcPr>
            <w:tcW w:w="191" w:type="pct"/>
            <w:vAlign w:val="center"/>
          </w:tcPr>
          <w:p w:rsidR="004A454F" w:rsidRPr="00325561" w:rsidRDefault="004A454F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4A454F" w:rsidRPr="00325561" w:rsidRDefault="004A454F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4A454F" w:rsidRPr="00325561" w:rsidRDefault="004A454F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4A454F" w:rsidRPr="00325561" w:rsidRDefault="004A454F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454F" w:rsidRPr="00325561" w:rsidRDefault="004A454F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330AD4">
        <w:trPr>
          <w:cantSplit/>
          <w:trHeight w:val="694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4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330AD4">
        <w:trPr>
          <w:cantSplit/>
          <w:trHeight w:val="79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5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330AD4">
        <w:trPr>
          <w:cantSplit/>
          <w:trHeight w:val="507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4A454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:rsidR="004A454F" w:rsidRDefault="004A454F"/>
    <w:p w:rsidR="004A454F" w:rsidRDefault="004A454F">
      <w:pPr>
        <w:spacing w:after="0" w:line="240" w:lineRule="auto"/>
      </w:pPr>
      <w:r>
        <w:br w:type="page"/>
      </w:r>
    </w:p>
    <w:p w:rsidR="00330AD4" w:rsidRPr="00330AD4" w:rsidRDefault="00330AD4" w:rsidP="00330AD4">
      <w:pPr>
        <w:pStyle w:val="Title"/>
      </w:pPr>
      <w:bookmarkStart w:id="8" w:name="_Toc8647669"/>
      <w:r w:rsidRPr="00330AD4">
        <w:lastRenderedPageBreak/>
        <w:t>OVERALL ASSESSMENT DECISION</w:t>
      </w:r>
      <w:bookmarkEnd w:id="8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325561" w:rsidRPr="00325561" w:rsidTr="00330AD4">
        <w:trPr>
          <w:cantSplit/>
          <w:trHeight w:val="1893"/>
          <w:jc w:val="center"/>
        </w:trPr>
        <w:tc>
          <w:tcPr>
            <w:tcW w:w="5000" w:type="pct"/>
          </w:tcPr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</w:tc>
      </w:tr>
      <w:tr w:rsidR="00325561" w:rsidRPr="00325561" w:rsidTr="00330AD4">
        <w:trPr>
          <w:cantSplit/>
          <w:trHeight w:val="4175"/>
          <w:jc w:val="center"/>
        </w:trPr>
        <w:tc>
          <w:tcPr>
            <w:tcW w:w="5000" w:type="pct"/>
          </w:tcPr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  <w:t>Assessors Comments:</w:t>
            </w:r>
          </w:p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  <w:tr w:rsidR="00325561" w:rsidRPr="00325561" w:rsidTr="00330AD4">
        <w:trPr>
          <w:cantSplit/>
          <w:trHeight w:val="792"/>
          <w:jc w:val="center"/>
        </w:trPr>
        <w:tc>
          <w:tcPr>
            <w:tcW w:w="5000" w:type="pct"/>
          </w:tcPr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sz w:val="24"/>
                <w:szCs w:val="24"/>
                <w:lang w:val="en-US"/>
              </w:rPr>
              <w:t>Signature of Assessor:</w:t>
            </w:r>
          </w:p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  <w:tr w:rsidR="00325561" w:rsidRPr="00325561" w:rsidTr="00330AD4">
        <w:trPr>
          <w:cantSplit/>
          <w:jc w:val="center"/>
        </w:trPr>
        <w:tc>
          <w:tcPr>
            <w:tcW w:w="5000" w:type="pct"/>
          </w:tcPr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sz w:val="24"/>
                <w:szCs w:val="24"/>
                <w:lang w:val="en-US"/>
              </w:rPr>
              <w:t xml:space="preserve">Date: </w:t>
            </w:r>
          </w:p>
          <w:p w:rsidR="00325561" w:rsidRPr="00325561" w:rsidRDefault="00325561" w:rsidP="00330AD4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330AD4" w:rsidRPr="00330AD4" w:rsidRDefault="00330AD4" w:rsidP="00330AD4">
      <w:pPr>
        <w:pStyle w:val="Title"/>
        <w:rPr>
          <w:sz w:val="24"/>
          <w:szCs w:val="24"/>
        </w:rPr>
      </w:pPr>
      <w:bookmarkStart w:id="9" w:name="_Toc8647670"/>
      <w:r w:rsidRPr="00330AD4">
        <w:lastRenderedPageBreak/>
        <w:t>EVIDENCE OF FEEDBACK</w:t>
      </w:r>
      <w:bookmarkEnd w:id="9"/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82"/>
        <w:gridCol w:w="1560"/>
        <w:gridCol w:w="1713"/>
      </w:tblGrid>
      <w:tr w:rsidR="00330AD4" w:rsidRPr="00325561" w:rsidTr="00330AD4">
        <w:tc>
          <w:tcPr>
            <w:tcW w:w="9855" w:type="dxa"/>
            <w:gridSpan w:val="3"/>
            <w:tcBorders>
              <w:bottom w:val="nil"/>
            </w:tcBorders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Module No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  1</w:t>
            </w:r>
          </w:p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Level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 xml:space="preserve">:  </w:t>
            </w:r>
            <w:r w:rsidRPr="00C138F6">
              <w:rPr>
                <w:rFonts w:ascii="Arial" w:eastAsia="Times New Roman" w:hAnsi="Arial" w:cs="Arial"/>
                <w:b/>
                <w:lang w:val="en-GB"/>
              </w:rPr>
              <w:t xml:space="preserve">4   </w:t>
            </w:r>
          </w:p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…</w:t>
            </w:r>
          </w:p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Candidate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 xml:space="preserve">…………………………………………………………………………..   </w:t>
            </w:r>
          </w:p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Date of final assessment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.</w:t>
            </w:r>
          </w:p>
        </w:tc>
      </w:tr>
      <w:tr w:rsidR="00330AD4" w:rsidRPr="00325561" w:rsidTr="00330AD4">
        <w:trPr>
          <w:trHeight w:val="390"/>
        </w:trPr>
        <w:tc>
          <w:tcPr>
            <w:tcW w:w="6582" w:type="dxa"/>
            <w:shd w:val="clear" w:color="auto" w:fill="auto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Evidence criteria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chieved</w:t>
            </w:r>
          </w:p>
        </w:tc>
        <w:tc>
          <w:tcPr>
            <w:tcW w:w="1713" w:type="dxa"/>
            <w:shd w:val="clear" w:color="auto" w:fill="auto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Not</w:t>
            </w:r>
          </w:p>
        </w:tc>
      </w:tr>
      <w:tr w:rsidR="00330AD4" w:rsidRPr="00325561" w:rsidTr="00330AD4">
        <w:trPr>
          <w:trHeight w:val="389"/>
        </w:trPr>
        <w:tc>
          <w:tcPr>
            <w:tcW w:w="6582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1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nstructive</w:t>
            </w:r>
          </w:p>
        </w:tc>
        <w:tc>
          <w:tcPr>
            <w:tcW w:w="1560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330AD4" w:rsidRPr="00325561" w:rsidTr="00330AD4">
        <w:trPr>
          <w:trHeight w:val="389"/>
        </w:trPr>
        <w:tc>
          <w:tcPr>
            <w:tcW w:w="6582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2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Timeous (according to Plan)</w:t>
            </w:r>
          </w:p>
        </w:tc>
        <w:tc>
          <w:tcPr>
            <w:tcW w:w="1560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330AD4" w:rsidRPr="00325561" w:rsidTr="00330AD4">
        <w:trPr>
          <w:trHeight w:val="389"/>
        </w:trPr>
        <w:tc>
          <w:tcPr>
            <w:tcW w:w="6582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3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rrect mode / medium</w:t>
            </w:r>
          </w:p>
        </w:tc>
        <w:tc>
          <w:tcPr>
            <w:tcW w:w="1560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330AD4" w:rsidRPr="00325561" w:rsidTr="00330AD4">
        <w:trPr>
          <w:trHeight w:val="389"/>
        </w:trPr>
        <w:tc>
          <w:tcPr>
            <w:tcW w:w="6582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4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Participative</w:t>
            </w:r>
          </w:p>
        </w:tc>
        <w:tc>
          <w:tcPr>
            <w:tcW w:w="1560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330AD4" w:rsidRPr="00325561" w:rsidTr="00330AD4">
        <w:trPr>
          <w:trHeight w:val="389"/>
        </w:trPr>
        <w:tc>
          <w:tcPr>
            <w:tcW w:w="6582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5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evelopmental</w:t>
            </w:r>
          </w:p>
        </w:tc>
        <w:tc>
          <w:tcPr>
            <w:tcW w:w="1560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330AD4" w:rsidRPr="00325561" w:rsidTr="00330AD4">
        <w:trPr>
          <w:trHeight w:val="389"/>
        </w:trPr>
        <w:tc>
          <w:tcPr>
            <w:tcW w:w="6582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6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Accurate</w:t>
            </w:r>
          </w:p>
        </w:tc>
        <w:tc>
          <w:tcPr>
            <w:tcW w:w="1560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330AD4" w:rsidRPr="00325561" w:rsidTr="00330AD4">
        <w:trPr>
          <w:trHeight w:val="389"/>
        </w:trPr>
        <w:tc>
          <w:tcPr>
            <w:tcW w:w="6582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7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Specific</w:t>
            </w:r>
          </w:p>
        </w:tc>
        <w:tc>
          <w:tcPr>
            <w:tcW w:w="1560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330AD4" w:rsidRPr="00325561" w:rsidTr="00330AD4">
        <w:trPr>
          <w:trHeight w:val="389"/>
        </w:trPr>
        <w:tc>
          <w:tcPr>
            <w:tcW w:w="6582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8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ocumented</w:t>
            </w:r>
          </w:p>
        </w:tc>
        <w:tc>
          <w:tcPr>
            <w:tcW w:w="1560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330AD4" w:rsidRPr="00325561" w:rsidTr="00330AD4">
        <w:trPr>
          <w:trHeight w:val="389"/>
        </w:trPr>
        <w:tc>
          <w:tcPr>
            <w:tcW w:w="6582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9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irected to correct parties</w:t>
            </w:r>
          </w:p>
        </w:tc>
        <w:tc>
          <w:tcPr>
            <w:tcW w:w="1560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330AD4" w:rsidRPr="00325561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330AD4" w:rsidRPr="00325561" w:rsidTr="00330AD4">
        <w:trPr>
          <w:cantSplit/>
          <w:trHeight w:val="389"/>
        </w:trPr>
        <w:tc>
          <w:tcPr>
            <w:tcW w:w="9855" w:type="dxa"/>
            <w:gridSpan w:val="3"/>
            <w:tcBorders>
              <w:bottom w:val="single" w:sz="4" w:space="0" w:color="auto"/>
            </w:tcBorders>
          </w:tcPr>
          <w:p w:rsidR="00330AD4" w:rsidRDefault="00330AD4" w:rsidP="00330AD4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Signing off date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…………………………………………….</w:t>
            </w:r>
          </w:p>
          <w:p w:rsidR="00330AD4" w:rsidRPr="00325561" w:rsidRDefault="00330AD4" w:rsidP="00330AD4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  <w:p w:rsidR="00330AD4" w:rsidRPr="00325561" w:rsidRDefault="00330AD4" w:rsidP="00330AD4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..........……………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 xml:space="preserve">                               ………………………………….</w:t>
            </w:r>
          </w:p>
          <w:p w:rsidR="00330AD4" w:rsidRPr="00325561" w:rsidRDefault="00330AD4" w:rsidP="00330AD4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 xml:space="preserve">   Candidate</w:t>
            </w:r>
          </w:p>
        </w:tc>
      </w:tr>
    </w:tbl>
    <w:p w:rsidR="00330AD4" w:rsidRDefault="00330AD4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330AD4" w:rsidRPr="00330AD4" w:rsidRDefault="00330AD4" w:rsidP="00330AD4">
      <w:pPr>
        <w:pStyle w:val="Title"/>
      </w:pPr>
      <w:bookmarkStart w:id="10" w:name="_Toc8647671"/>
      <w:r w:rsidRPr="00330AD4">
        <w:lastRenderedPageBreak/>
        <w:t>OVERALL RESULTS</w:t>
      </w:r>
      <w:bookmarkEnd w:id="10"/>
    </w:p>
    <w:tbl>
      <w:tblPr>
        <w:tblW w:w="8984" w:type="dxa"/>
        <w:jc w:val="center"/>
        <w:tblInd w:w="3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57" w:type="dxa"/>
        </w:tblCellMar>
        <w:tblLook w:val="01E0" w:firstRow="1" w:lastRow="1" w:firstColumn="1" w:lastColumn="1" w:noHBand="0" w:noVBand="0"/>
      </w:tblPr>
      <w:tblGrid>
        <w:gridCol w:w="1327"/>
        <w:gridCol w:w="1730"/>
        <w:gridCol w:w="62"/>
        <w:gridCol w:w="2996"/>
        <w:gridCol w:w="2869"/>
      </w:tblGrid>
      <w:tr w:rsidR="00330AD4" w:rsidRPr="00330AD4" w:rsidTr="00330AD4">
        <w:trPr>
          <w:trHeight w:val="587"/>
          <w:jc w:val="center"/>
        </w:trPr>
        <w:tc>
          <w:tcPr>
            <w:tcW w:w="1327" w:type="dxa"/>
            <w:vMerge w:val="restart"/>
            <w:shd w:val="clear" w:color="auto" w:fill="auto"/>
            <w:textDirection w:val="btLr"/>
            <w:vAlign w:val="center"/>
          </w:tcPr>
          <w:p w:rsidR="00330AD4" w:rsidRPr="00330AD4" w:rsidRDefault="00330AD4" w:rsidP="00330AD4">
            <w:pPr>
              <w:spacing w:before="120" w:after="120" w:line="360" w:lineRule="auto"/>
              <w:ind w:left="113" w:right="113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OVERALL RESULT</w:t>
            </w: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330AD4" w:rsidRPr="00330AD4" w:rsidRDefault="00330AD4" w:rsidP="00330AD4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330AD4" w:rsidRPr="00330AD4" w:rsidRDefault="00330AD4" w:rsidP="00330AD4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330AD4" w:rsidRPr="00330AD4" w:rsidTr="00330AD4">
        <w:trPr>
          <w:trHeight w:val="778"/>
          <w:jc w:val="center"/>
        </w:trPr>
        <w:tc>
          <w:tcPr>
            <w:tcW w:w="1327" w:type="dxa"/>
            <w:vMerge/>
            <w:shd w:val="clear" w:color="auto" w:fill="auto"/>
            <w:vAlign w:val="center"/>
          </w:tcPr>
          <w:p w:rsidR="00330AD4" w:rsidRPr="00330AD4" w:rsidRDefault="00330AD4" w:rsidP="00330AD4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330AD4" w:rsidRPr="00330AD4" w:rsidRDefault="00330AD4" w:rsidP="00330AD4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Not Yet 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330AD4" w:rsidRPr="00330AD4" w:rsidRDefault="00330AD4" w:rsidP="00330AD4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330AD4" w:rsidRPr="00330AD4" w:rsidTr="00330AD4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330AD4" w:rsidRPr="00330AD4" w:rsidRDefault="00330AD4" w:rsidP="00330AD4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30AD4">
              <w:rPr>
                <w:rFonts w:ascii="Arial" w:eastAsia="Times New Roman" w:hAnsi="Arial" w:cs="Arial"/>
                <w:sz w:val="20"/>
                <w:szCs w:val="20"/>
              </w:rPr>
              <w:t>Declaration by Candidate</w:t>
            </w:r>
          </w:p>
        </w:tc>
      </w:tr>
      <w:tr w:rsidR="00330AD4" w:rsidRPr="00330AD4" w:rsidTr="00330AD4">
        <w:tblPrEx>
          <w:tblCellMar>
            <w:top w:w="113" w:type="dxa"/>
            <w:bottom w:w="85" w:type="dxa"/>
          </w:tblCellMar>
        </w:tblPrEx>
        <w:trPr>
          <w:trHeight w:val="1924"/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330AD4" w:rsidRPr="00330AD4" w:rsidRDefault="00330AD4" w:rsidP="00330AD4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:rsidR="00330AD4" w:rsidRPr="00330AD4" w:rsidRDefault="00330AD4" w:rsidP="00330AD4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, …………………………………………………………………….declare that I am satisfied that the feedback given to me by the Assessor was relevant, sufficient and done in a constructive manner.  I accept the assessment decisions and do realise that have no further questions relating to this particular assessment process. I do realise that after this assessment decision, the moderator will either uphold or reverse this assessment decision taken by the assessor.</w:t>
            </w:r>
          </w:p>
        </w:tc>
      </w:tr>
      <w:tr w:rsidR="00330AD4" w:rsidRPr="00330AD4" w:rsidTr="00330AD4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3057" w:type="dxa"/>
            <w:gridSpan w:val="2"/>
            <w:vAlign w:val="center"/>
          </w:tcPr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andidate : _____________</w:t>
            </w: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 __________________</w:t>
            </w: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3058" w:type="dxa"/>
            <w:gridSpan w:val="2"/>
            <w:vAlign w:val="center"/>
          </w:tcPr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Assessor : _____________</w:t>
            </w: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 __________________</w:t>
            </w: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2869" w:type="dxa"/>
            <w:vAlign w:val="center"/>
          </w:tcPr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Moderator : _____________</w:t>
            </w: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 __________________</w:t>
            </w:r>
          </w:p>
          <w:p w:rsidR="00330AD4" w:rsidRPr="00330AD4" w:rsidRDefault="00330AD4" w:rsidP="00330AD4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30AD4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</w:tr>
    </w:tbl>
    <w:p w:rsidR="00330AD4" w:rsidRPr="00330AD4" w:rsidRDefault="00330AD4" w:rsidP="00330AD4">
      <w:pPr>
        <w:spacing w:after="0" w:line="240" w:lineRule="auto"/>
      </w:pPr>
    </w:p>
    <w:p w:rsidR="00330AD4" w:rsidRDefault="00330AD4">
      <w:pPr>
        <w:spacing w:after="0" w:line="240" w:lineRule="auto"/>
      </w:pPr>
    </w:p>
    <w:p w:rsidR="00330AD4" w:rsidRDefault="00330AD4">
      <w:pPr>
        <w:spacing w:after="0" w:line="240" w:lineRule="auto"/>
      </w:pPr>
    </w:p>
    <w:p w:rsidR="00330AD4" w:rsidRDefault="00330AD4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330AD4" w:rsidRPr="00330AD4" w:rsidRDefault="00330AD4" w:rsidP="00834DB9">
      <w:pPr>
        <w:pStyle w:val="Title"/>
      </w:pPr>
      <w:bookmarkStart w:id="11" w:name="_Toc8647672"/>
      <w:r w:rsidRPr="00330AD4">
        <w:lastRenderedPageBreak/>
        <w:t>ASSESSMENT REVIEW</w:t>
      </w:r>
      <w:bookmarkEnd w:id="11"/>
      <w:r w:rsidRPr="00330AD4">
        <w:t xml:space="preserve"> </w:t>
      </w:r>
    </w:p>
    <w:tbl>
      <w:tblPr>
        <w:tblW w:w="9829" w:type="dxa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6"/>
        <w:gridCol w:w="1342"/>
        <w:gridCol w:w="749"/>
        <w:gridCol w:w="501"/>
        <w:gridCol w:w="209"/>
        <w:gridCol w:w="710"/>
        <w:gridCol w:w="430"/>
        <w:gridCol w:w="280"/>
        <w:gridCol w:w="24"/>
        <w:gridCol w:w="79"/>
        <w:gridCol w:w="607"/>
        <w:gridCol w:w="279"/>
        <w:gridCol w:w="431"/>
        <w:gridCol w:w="18"/>
        <w:gridCol w:w="460"/>
        <w:gridCol w:w="232"/>
        <w:gridCol w:w="2962"/>
      </w:tblGrid>
      <w:tr w:rsidR="00E23E8C" w:rsidRPr="00E23E8C" w:rsidTr="00330AD4">
        <w:tc>
          <w:tcPr>
            <w:tcW w:w="1858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ssessor’s Name</w:t>
            </w:r>
          </w:p>
        </w:tc>
        <w:tc>
          <w:tcPr>
            <w:tcW w:w="2903" w:type="dxa"/>
            <w:gridSpan w:val="7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ID Number</w:t>
            </w:r>
          </w:p>
        </w:tc>
        <w:tc>
          <w:tcPr>
            <w:tcW w:w="3654" w:type="dxa"/>
            <w:gridSpan w:val="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rPr>
          <w:cantSplit/>
        </w:trPr>
        <w:tc>
          <w:tcPr>
            <w:tcW w:w="1858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tact Details of Assessor</w:t>
            </w: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6721" w:type="dxa"/>
            <w:gridSpan w:val="1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rPr>
          <w:cantSplit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hone</w:t>
            </w:r>
          </w:p>
        </w:tc>
        <w:tc>
          <w:tcPr>
            <w:tcW w:w="6721" w:type="dxa"/>
            <w:gridSpan w:val="1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rPr>
          <w:cantSplit/>
          <w:trHeight w:val="350"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Fax</w:t>
            </w:r>
          </w:p>
        </w:tc>
        <w:tc>
          <w:tcPr>
            <w:tcW w:w="6721" w:type="dxa"/>
            <w:gridSpan w:val="1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cantSplit/>
          <w:trHeight w:val="242"/>
          <w:tblHeader/>
        </w:trPr>
        <w:tc>
          <w:tcPr>
            <w:tcW w:w="9829" w:type="dxa"/>
            <w:gridSpan w:val="17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1</w:t>
            </w: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cantSplit/>
          <w:trHeight w:val="1532"/>
          <w:tblHeader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view Criteria 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Valid</w:t>
            </w:r>
          </w:p>
        </w:tc>
        <w:tc>
          <w:tcPr>
            <w:tcW w:w="710" w:type="dxa"/>
            <w:shd w:val="clear" w:color="auto" w:fill="auto"/>
            <w:textDirection w:val="btLr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uthentic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urrent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sistent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liable 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Sufficient</w:t>
            </w: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mments</w:t>
            </w: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9"/>
        </w:trPr>
        <w:tc>
          <w:tcPr>
            <w:tcW w:w="9829" w:type="dxa"/>
            <w:gridSpan w:val="17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 xml:space="preserve">Please conduct an honest review of the Assessment Instruments used in this assessment: </w:t>
            </w: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Topic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C255D8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4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5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222" w:type="dxa"/>
            <w:gridSpan w:val="14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222" w:type="dxa"/>
            <w:gridSpan w:val="14"/>
            <w:vMerge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222" w:type="dxa"/>
            <w:gridSpan w:val="14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222" w:type="dxa"/>
            <w:gridSpan w:val="14"/>
            <w:tcBorders>
              <w:top w:val="nil"/>
            </w:tcBorders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6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7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9747F2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222" w:type="dxa"/>
            <w:gridSpan w:val="14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222" w:type="dxa"/>
            <w:gridSpan w:val="14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8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222" w:type="dxa"/>
            <w:gridSpan w:val="14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9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222" w:type="dxa"/>
            <w:gridSpan w:val="14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4260" w:type="dxa"/>
            <w:gridSpan w:val="13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10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222" w:type="dxa"/>
            <w:gridSpan w:val="14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11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222" w:type="dxa"/>
            <w:gridSpan w:val="14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E23E8C" w:rsidRDefault="009747F2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12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C255D8" w:rsidRPr="00E23E8C" w:rsidRDefault="00C255D8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222" w:type="dxa"/>
            <w:gridSpan w:val="14"/>
            <w:vMerge w:val="restart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313A3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313A3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222" w:type="dxa"/>
            <w:gridSpan w:val="14"/>
            <w:vMerge/>
            <w:shd w:val="clear" w:color="auto" w:fill="auto"/>
            <w:vAlign w:val="center"/>
          </w:tcPr>
          <w:p w:rsidR="009313A3" w:rsidRPr="00E23E8C" w:rsidRDefault="009313A3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Location Grids 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Historical Evidence Location Grid 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 w:val="restart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CCFO Location Grid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62" w:type="dxa"/>
            <w:vMerge/>
            <w:shd w:val="clear" w:color="auto" w:fill="auto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4A0" w:firstRow="1" w:lastRow="0" w:firstColumn="1" w:lastColumn="0" w:noHBand="0" w:noVBand="1"/>
        </w:tblPrEx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2</w:t>
            </w:r>
          </w:p>
        </w:tc>
      </w:tr>
      <w:tr w:rsidR="00E23E8C" w:rsidRPr="00E23E8C" w:rsidTr="00330AD4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view Criteria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marks</w:t>
            </w:r>
          </w:p>
        </w:tc>
      </w:tr>
      <w:tr w:rsidR="00E23E8C" w:rsidRPr="00E23E8C" w:rsidTr="00330AD4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Do you feel the candidate was appropriately selected and prepared for the RPL assessment?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4A0" w:firstRow="1" w:lastRow="0" w:firstColumn="1" w:lastColumn="0" w:noHBand="0" w:noVBand="1"/>
        </w:tblPrEx>
        <w:trPr>
          <w:trHeight w:val="620"/>
        </w:trPr>
        <w:tc>
          <w:tcPr>
            <w:tcW w:w="516" w:type="dxa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Did the candidate interpret the evidence requirements appropriately?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assessment free of potential assessment barriers such as language, literacy, access to resources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Was the assessment evidence presented by the candidate valid, authentic, current and sufficient? 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candidate’s workplace access to evidence sufficiently supportive of the assessment strategy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o you feel you could make a fair, valid and reliable assessment decision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94" w:type="dxa"/>
            <w:gridSpan w:val="2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commendations</w:t>
            </w: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>(Feedback on Validity, authenticity, currency and sufficiency of candidate evidence.)</w:t>
            </w: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757"/>
        </w:trPr>
        <w:tc>
          <w:tcPr>
            <w:tcW w:w="4457" w:type="dxa"/>
            <w:gridSpan w:val="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5372" w:type="dxa"/>
            <w:gridSpan w:val="10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3E8C" w:rsidRPr="00E23E8C" w:rsidTr="00330AD4">
        <w:tblPrEx>
          <w:tblLook w:val="01E0" w:firstRow="1" w:lastRow="1" w:firstColumn="1" w:lastColumn="1" w:noHBand="0" w:noVBand="0"/>
        </w:tblPrEx>
        <w:trPr>
          <w:trHeight w:val="262"/>
        </w:trPr>
        <w:tc>
          <w:tcPr>
            <w:tcW w:w="4457" w:type="dxa"/>
            <w:gridSpan w:val="7"/>
            <w:vAlign w:val="center"/>
          </w:tcPr>
          <w:p w:rsidR="00E23E8C" w:rsidRPr="00E23E8C" w:rsidRDefault="00E23E8C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ssessor Signature</w:t>
            </w:r>
          </w:p>
        </w:tc>
        <w:tc>
          <w:tcPr>
            <w:tcW w:w="5372" w:type="dxa"/>
            <w:gridSpan w:val="10"/>
            <w:vAlign w:val="center"/>
          </w:tcPr>
          <w:p w:rsidR="00E23E8C" w:rsidRPr="00E23E8C" w:rsidRDefault="00330AD4" w:rsidP="00330AD4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ate Review Completed</w:t>
            </w:r>
          </w:p>
        </w:tc>
      </w:tr>
    </w:tbl>
    <w:p w:rsidR="00325561" w:rsidRPr="00E23E8C" w:rsidRDefault="00FD538D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br w:type="page"/>
      </w:r>
    </w:p>
    <w:p w:rsidR="00330AD4" w:rsidRDefault="00330AD4" w:rsidP="00330AD4">
      <w:pPr>
        <w:pStyle w:val="Title"/>
      </w:pPr>
      <w:bookmarkStart w:id="12" w:name="_Toc8647673"/>
      <w:r w:rsidRPr="00325561">
        <w:lastRenderedPageBreak/>
        <w:t>FINAL DECISION</w:t>
      </w:r>
      <w:bookmarkEnd w:id="12"/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330AD4" w:rsidRPr="00325561" w:rsidTr="00330AD4">
        <w:trPr>
          <w:cantSplit/>
        </w:trPr>
        <w:tc>
          <w:tcPr>
            <w:tcW w:w="9214" w:type="dxa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6C2426D" wp14:editId="457B3F2A">
                      <wp:simplePos x="0" y="0"/>
                      <wp:positionH relativeFrom="column">
                        <wp:posOffset>54559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D6B53" w:rsidRDefault="007D6B53" w:rsidP="00330AD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" o:spid="_x0000_s1028" type="#_x0000_t202" style="position:absolute;margin-left:429.6pt;margin-top:16.3pt;width:18pt;height:18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">
                      <v:textbox>
                        <w:txbxContent>
                          <w:p w:rsidR="007D6B53" w:rsidRDefault="007D6B53" w:rsidP="00330AD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43319DB" wp14:editId="5773BA1A">
                      <wp:simplePos x="0" y="0"/>
                      <wp:positionH relativeFrom="column">
                        <wp:posOffset>36271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D6B53" w:rsidRDefault="007D6B53" w:rsidP="00330AD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9" type="#_x0000_t202" style="position:absolute;margin-left:285.6pt;margin-top:16.3pt;width:18pt;height:18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">
                      <v:textbox>
                        <w:txbxContent>
                          <w:p w:rsidR="007D6B53" w:rsidRDefault="007D6B53" w:rsidP="00330AD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I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. hereby declare Ms/Mr </w:t>
            </w:r>
          </w:p>
          <w:p w:rsidR="00330AD4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……………………………… Competent       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       Not Yet Competent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330AD4" w:rsidRPr="00325561" w:rsidTr="00330AD4">
        <w:trPr>
          <w:cantSplit/>
        </w:trPr>
        <w:tc>
          <w:tcPr>
            <w:tcW w:w="9214" w:type="dxa"/>
          </w:tcPr>
          <w:p w:rsidR="00330AD4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EEDBACK TO LEARNER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..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SIGN: ……………………………………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ab/>
              <w:t>DATE: 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..........................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330AD4" w:rsidRPr="00325561" w:rsidTr="00330AD4">
        <w:trPr>
          <w:cantSplit/>
        </w:trPr>
        <w:tc>
          <w:tcPr>
            <w:tcW w:w="9214" w:type="dxa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LEARNE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SIGN: …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330AD4" w:rsidRPr="00325561" w:rsidTr="00330AD4">
        <w:trPr>
          <w:cantSplit/>
          <w:trHeight w:val="2864"/>
        </w:trPr>
        <w:tc>
          <w:tcPr>
            <w:tcW w:w="9214" w:type="dxa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ODERATO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..………………………..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330AD4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SIGN: 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.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</w:tbl>
    <w:p w:rsidR="00330AD4" w:rsidRDefault="00330AD4" w:rsidP="00330AD4">
      <w:pPr>
        <w:spacing w:after="0" w:line="240" w:lineRule="auto"/>
      </w:pPr>
    </w:p>
    <w:p w:rsidR="00330AD4" w:rsidRDefault="00330AD4" w:rsidP="00330AD4">
      <w:pPr>
        <w:spacing w:after="0" w:line="240" w:lineRule="auto"/>
      </w:pPr>
      <w:r>
        <w:br w:type="page"/>
      </w:r>
    </w:p>
    <w:p w:rsidR="00330AD4" w:rsidRPr="001608A5" w:rsidRDefault="00330AD4" w:rsidP="00330AD4">
      <w:pPr>
        <w:pStyle w:val="Title"/>
      </w:pPr>
      <w:bookmarkStart w:id="13" w:name="_Toc8647674"/>
      <w:r w:rsidRPr="001608A5">
        <w:lastRenderedPageBreak/>
        <w:t>LEARNER FEEDBACK FORM</w:t>
      </w:r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35"/>
        <w:gridCol w:w="2258"/>
        <w:gridCol w:w="2136"/>
        <w:gridCol w:w="2259"/>
      </w:tblGrid>
      <w:tr w:rsidR="00330AD4" w:rsidRPr="00325561" w:rsidTr="00330AD4">
        <w:tc>
          <w:tcPr>
            <w:tcW w:w="2235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8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  <w:tc>
          <w:tcPr>
            <w:tcW w:w="2136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9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</w:tr>
      <w:tr w:rsidR="00330AD4" w:rsidRPr="00325561" w:rsidTr="00330AD4">
        <w:trPr>
          <w:trHeight w:val="1188"/>
        </w:trPr>
        <w:tc>
          <w:tcPr>
            <w:tcW w:w="2235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How did your assessor encourage you and put you at ease during the assessment process?</w:t>
            </w:r>
          </w:p>
        </w:tc>
        <w:tc>
          <w:tcPr>
            <w:tcW w:w="2258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136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given clear and constructive feedback?</w:t>
            </w:r>
          </w:p>
        </w:tc>
        <w:tc>
          <w:tcPr>
            <w:tcW w:w="2259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330AD4" w:rsidRPr="00325561" w:rsidTr="00330AD4">
        <w:trPr>
          <w:trHeight w:val="1468"/>
        </w:trPr>
        <w:tc>
          <w:tcPr>
            <w:tcW w:w="2235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r assessor’s questions clear and pitched at the right level of language usage?</w:t>
            </w:r>
          </w:p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58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136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id your assessor assess all the evidence provided by you?</w:t>
            </w:r>
          </w:p>
        </w:tc>
        <w:tc>
          <w:tcPr>
            <w:tcW w:w="2259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330AD4" w:rsidRPr="00325561" w:rsidTr="00330AD4">
        <w:trPr>
          <w:trHeight w:val="2203"/>
        </w:trPr>
        <w:tc>
          <w:tcPr>
            <w:tcW w:w="2235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o you believe that all the assessment criteria and knowledge requirements of the standard you were being measured against were considered in your assessment?</w:t>
            </w:r>
          </w:p>
        </w:tc>
        <w:tc>
          <w:tcPr>
            <w:tcW w:w="2258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136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aware of any discrimination practice carried out by your assessor towards you?</w:t>
            </w:r>
          </w:p>
        </w:tc>
        <w:tc>
          <w:tcPr>
            <w:tcW w:w="2259" w:type="dxa"/>
            <w:vAlign w:val="center"/>
          </w:tcPr>
          <w:p w:rsidR="00330AD4" w:rsidRPr="00325561" w:rsidRDefault="00330AD4" w:rsidP="00330AD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:rsidR="00330AD4" w:rsidRDefault="00330AD4" w:rsidP="00330AD4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30AD4" w:rsidRDefault="00330AD4" w:rsidP="00330AD4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30AD4" w:rsidRPr="00325561" w:rsidRDefault="00330AD4" w:rsidP="00330AD4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LEARNER SIGNATURE:………………………………………………</w:t>
      </w:r>
    </w:p>
    <w:p w:rsidR="00330AD4" w:rsidRPr="00325561" w:rsidRDefault="00330AD4" w:rsidP="00330AD4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30AD4" w:rsidRDefault="00330AD4" w:rsidP="00330AD4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30AD4" w:rsidRPr="00325561" w:rsidRDefault="00330AD4" w:rsidP="00330AD4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DATE:.…………………………..</w:t>
      </w:r>
    </w:p>
    <w:p w:rsidR="00835B0D" w:rsidRPr="00EE700F" w:rsidRDefault="00325561" w:rsidP="00E23E8C">
      <w:pPr>
        <w:spacing w:after="0" w:line="240" w:lineRule="auto"/>
      </w:pPr>
      <w:r>
        <w:br w:type="page"/>
      </w:r>
      <w:bookmarkEnd w:id="3"/>
    </w:p>
    <w:p w:rsidR="00330AD4" w:rsidRPr="00330AD4" w:rsidRDefault="00330AD4" w:rsidP="00330AD4">
      <w:pPr>
        <w:pStyle w:val="Title"/>
        <w:spacing w:before="0" w:after="240" w:line="360" w:lineRule="auto"/>
      </w:pPr>
      <w:bookmarkStart w:id="14" w:name="_Toc469395262"/>
      <w:bookmarkStart w:id="15" w:name="_Toc508539435"/>
      <w:bookmarkStart w:id="16" w:name="_Toc8647675"/>
      <w:r w:rsidRPr="00330AD4">
        <w:lastRenderedPageBreak/>
        <w:t xml:space="preserve">SUMMATIVE ASSESSMENT </w:t>
      </w:r>
      <w:bookmarkEnd w:id="14"/>
      <w:r w:rsidRPr="00330AD4">
        <w:t>INSTRUCTIONS</w:t>
      </w:r>
      <w:bookmarkEnd w:id="15"/>
      <w:bookmarkEnd w:id="16"/>
    </w:p>
    <w:p w:rsidR="00083869" w:rsidRPr="009E71A8" w:rsidRDefault="00083869" w:rsidP="00330AD4">
      <w:pPr>
        <w:spacing w:after="240" w:line="360" w:lineRule="auto"/>
        <w:jc w:val="both"/>
        <w:rPr>
          <w:rFonts w:ascii="Arial" w:hAnsi="Arial" w:cs="Arial"/>
          <w:b/>
        </w:rPr>
      </w:pPr>
      <w:r w:rsidRPr="009E71A8">
        <w:rPr>
          <w:rFonts w:ascii="Arial" w:hAnsi="Arial" w:cs="Arial"/>
          <w:b/>
        </w:rPr>
        <w:t>Instructions</w:t>
      </w:r>
    </w:p>
    <w:p w:rsidR="00616145" w:rsidRPr="009E7951" w:rsidRDefault="00E27211" w:rsidP="00330AD4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Work individually and answer all questions.</w:t>
      </w:r>
    </w:p>
    <w:p w:rsidR="000812A4" w:rsidRPr="009E7951" w:rsidRDefault="00616145" w:rsidP="00330AD4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Use a black pen and ensure that you complete the questions in your own handwriting.</w:t>
      </w:r>
    </w:p>
    <w:p w:rsidR="000B021F" w:rsidRPr="009E7951" w:rsidRDefault="000812A4" w:rsidP="00330AD4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</w:t>
      </w:r>
      <w:r w:rsidR="008C5B4F" w:rsidRPr="009E7951">
        <w:rPr>
          <w:rFonts w:ascii="Arial" w:hAnsi="Arial" w:cs="Arial"/>
        </w:rPr>
        <w:t xml:space="preserve">ime </w:t>
      </w:r>
      <w:r w:rsidR="000B021F" w:rsidRPr="009E7951">
        <w:rPr>
          <w:rFonts w:ascii="Arial" w:hAnsi="Arial" w:cs="Arial"/>
        </w:rPr>
        <w:t xml:space="preserve">to </w:t>
      </w:r>
      <w:r w:rsidRPr="009E7951">
        <w:rPr>
          <w:rFonts w:ascii="Arial" w:hAnsi="Arial" w:cs="Arial"/>
        </w:rPr>
        <w:t>spend on</w:t>
      </w:r>
      <w:r w:rsidR="00E27211" w:rsidRPr="009E7951">
        <w:rPr>
          <w:rFonts w:ascii="Arial" w:hAnsi="Arial" w:cs="Arial"/>
        </w:rPr>
        <w:t xml:space="preserve"> </w:t>
      </w:r>
      <w:r w:rsidRPr="009E7951">
        <w:rPr>
          <w:rFonts w:ascii="Arial" w:hAnsi="Arial" w:cs="Arial"/>
        </w:rPr>
        <w:t>this</w:t>
      </w:r>
      <w:r w:rsidR="00E27211" w:rsidRPr="009E7951">
        <w:rPr>
          <w:rFonts w:ascii="Arial" w:hAnsi="Arial" w:cs="Arial"/>
        </w:rPr>
        <w:t xml:space="preserve"> assessme</w:t>
      </w:r>
      <w:r w:rsidRPr="009E7951">
        <w:rPr>
          <w:rFonts w:ascii="Arial" w:hAnsi="Arial" w:cs="Arial"/>
        </w:rPr>
        <w:t xml:space="preserve">nt </w:t>
      </w:r>
      <w:r w:rsidRPr="00C44FFB">
        <w:rPr>
          <w:rFonts w:ascii="Arial" w:hAnsi="Arial" w:cs="Arial"/>
        </w:rPr>
        <w:t xml:space="preserve">is </w:t>
      </w:r>
      <w:r w:rsidR="00C44FFB" w:rsidRPr="00796D48">
        <w:rPr>
          <w:rFonts w:ascii="Arial" w:hAnsi="Arial" w:cs="Arial"/>
          <w:b/>
        </w:rPr>
        <w:t>4</w:t>
      </w:r>
      <w:r w:rsidR="009E7951" w:rsidRPr="00796D48">
        <w:rPr>
          <w:rFonts w:ascii="Arial" w:hAnsi="Arial" w:cs="Arial"/>
          <w:b/>
        </w:rPr>
        <w:t xml:space="preserve"> </w:t>
      </w:r>
      <w:r w:rsidRPr="00796D48">
        <w:rPr>
          <w:rFonts w:ascii="Arial" w:hAnsi="Arial" w:cs="Arial"/>
          <w:b/>
        </w:rPr>
        <w:t>hours</w:t>
      </w:r>
      <w:r w:rsidR="00E27211" w:rsidRPr="00796D48">
        <w:rPr>
          <w:rFonts w:ascii="Arial" w:hAnsi="Arial" w:cs="Arial"/>
          <w:b/>
        </w:rPr>
        <w:t>.</w:t>
      </w:r>
    </w:p>
    <w:p w:rsidR="00B35C73" w:rsidRPr="009E7951" w:rsidRDefault="00B35C73" w:rsidP="00330AD4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he marks you will a</w:t>
      </w:r>
      <w:r w:rsidR="000812A4" w:rsidRPr="009E7951">
        <w:rPr>
          <w:rFonts w:ascii="Arial" w:hAnsi="Arial" w:cs="Arial"/>
        </w:rPr>
        <w:t>ttain for each question</w:t>
      </w:r>
      <w:r w:rsidRPr="009E7951">
        <w:rPr>
          <w:rFonts w:ascii="Arial" w:hAnsi="Arial" w:cs="Arial"/>
        </w:rPr>
        <w:t xml:space="preserve"> are shown in brackets.</w:t>
      </w:r>
    </w:p>
    <w:p w:rsidR="00885B64" w:rsidRDefault="00156FB7" w:rsidP="00330AD4">
      <w:pPr>
        <w:pStyle w:val="Title"/>
      </w:pPr>
      <w:r>
        <w:br w:type="page"/>
      </w:r>
      <w:bookmarkStart w:id="17" w:name="_Toc8647676"/>
      <w:r w:rsidR="00885B64" w:rsidRPr="003C39E0">
        <w:lastRenderedPageBreak/>
        <w:t>WRITTEN ASSESSMENT</w:t>
      </w:r>
      <w:bookmarkEnd w:id="17"/>
    </w:p>
    <w:p w:rsidR="00C44FFB" w:rsidRDefault="00D515F4" w:rsidP="00C44FFB">
      <w:pPr>
        <w:spacing w:after="240" w:line="360" w:lineRule="auto"/>
        <w:jc w:val="both"/>
        <w:rPr>
          <w:rFonts w:ascii="Arial" w:eastAsia="Times New Roman" w:hAnsi="Arial" w:cs="Arial"/>
          <w:lang w:val="en-US"/>
        </w:rPr>
      </w:pPr>
      <w:r w:rsidRPr="00C44FFB">
        <w:rPr>
          <w:rFonts w:ascii="Arial" w:eastAsia="Times New Roman" w:hAnsi="Arial" w:cs="Arial"/>
          <w:b/>
          <w:lang w:val="en-US"/>
        </w:rPr>
        <w:t>Candidate instruction:</w:t>
      </w:r>
      <w:r w:rsidRPr="00C44FFB">
        <w:rPr>
          <w:rFonts w:ascii="Arial" w:eastAsia="Times New Roman" w:hAnsi="Arial" w:cs="Arial"/>
          <w:lang w:val="en-US"/>
        </w:rPr>
        <w:t xml:space="preserve"> Complete the following multiple-choice questionnaire by marking the most appropriate response with an x in the space provided.</w:t>
      </w:r>
    </w:p>
    <w:tbl>
      <w:tblPr>
        <w:tblW w:w="938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238"/>
        <w:gridCol w:w="6553"/>
        <w:gridCol w:w="1285"/>
        <w:gridCol w:w="30"/>
      </w:tblGrid>
      <w:tr w:rsidR="00E54F23" w:rsidRPr="00E54F23" w:rsidTr="007D6B53">
        <w:trPr>
          <w:gridAfter w:val="1"/>
          <w:wAfter w:w="30" w:type="dxa"/>
          <w:trHeight w:val="567"/>
        </w:trPr>
        <w:tc>
          <w:tcPr>
            <w:tcW w:w="1513" w:type="dxa"/>
            <w:gridSpan w:val="3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E54F23" w:rsidRPr="00840713" w:rsidRDefault="00E54F2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40713">
              <w:rPr>
                <w:rFonts w:ascii="Arial" w:eastAsia="Times New Roman" w:hAnsi="Arial" w:cs="Arial"/>
                <w:b/>
                <w:bCs/>
                <w:lang w:val="en-US"/>
              </w:rPr>
              <w:t>Scope of Assessment</w:t>
            </w:r>
          </w:p>
        </w:tc>
        <w:tc>
          <w:tcPr>
            <w:tcW w:w="6553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E54F23" w:rsidRPr="00840713" w:rsidRDefault="00E54F2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40713">
              <w:rPr>
                <w:rFonts w:ascii="Arial" w:eastAsia="Times New Roman" w:hAnsi="Arial" w:cs="Arial"/>
                <w:b/>
                <w:bCs/>
                <w:lang w:val="en-US"/>
              </w:rPr>
              <w:t>Exit Level Outcome/s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E54F23" w:rsidRPr="00840713" w:rsidRDefault="00E54F2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40713">
              <w:rPr>
                <w:rFonts w:ascii="Arial" w:eastAsia="Times New Roman" w:hAnsi="Arial" w:cs="Arial"/>
                <w:b/>
                <w:bCs/>
                <w:lang w:val="en-US"/>
              </w:rPr>
              <w:t>Module/s</w:t>
            </w:r>
          </w:p>
        </w:tc>
      </w:tr>
      <w:tr w:rsidR="00E54F23" w:rsidRPr="00E54F23" w:rsidTr="007D6B53">
        <w:trPr>
          <w:gridAfter w:val="1"/>
          <w:wAfter w:w="30" w:type="dxa"/>
          <w:trHeight w:val="567"/>
        </w:trPr>
        <w:tc>
          <w:tcPr>
            <w:tcW w:w="1513" w:type="dxa"/>
            <w:gridSpan w:val="3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E54F23" w:rsidRPr="00840713" w:rsidRDefault="00E54F2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  <w:tc>
          <w:tcPr>
            <w:tcW w:w="6553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E54F23" w:rsidRPr="00840713" w:rsidRDefault="00E54F23" w:rsidP="007D6B53">
            <w:pPr>
              <w:numPr>
                <w:ilvl w:val="0"/>
                <w:numId w:val="10"/>
              </w:num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40713">
              <w:rPr>
                <w:rFonts w:ascii="Arial" w:hAnsi="Arial" w:cs="Arial"/>
              </w:rPr>
              <w:t xml:space="preserve">:  </w:t>
            </w:r>
            <w:r w:rsidR="00840713" w:rsidRPr="00840713">
              <w:rPr>
                <w:rFonts w:ascii="Arial" w:eastAsia="Times New Roman" w:hAnsi="Arial" w:cs="Arial"/>
                <w:lang w:val="en-US"/>
              </w:rPr>
              <w:t>Laboratory Apparatus, Equipment and Techniques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E54F23" w:rsidRPr="00840713" w:rsidRDefault="00E54F2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840713">
              <w:rPr>
                <w:rFonts w:ascii="Arial" w:eastAsia="Times New Roman" w:hAnsi="Arial" w:cs="Arial"/>
                <w:b/>
                <w:bCs/>
                <w:lang w:val="en-US"/>
              </w:rPr>
              <w:t>1</w:t>
            </w:r>
          </w:p>
        </w:tc>
      </w:tr>
      <w:tr w:rsidR="00E54F23" w:rsidRPr="00E54F23" w:rsidTr="007D6B53">
        <w:tblPrEx>
          <w:tblBorders>
            <w:top w:val="single" w:sz="8" w:space="0" w:color="4F81BD"/>
            <w:bottom w:val="single" w:sz="8" w:space="0" w:color="4F81BD"/>
          </w:tblBorders>
        </w:tblPrEx>
        <w:trPr>
          <w:gridAfter w:val="1"/>
          <w:wAfter w:w="30" w:type="dxa"/>
          <w:trHeight w:val="397"/>
        </w:trPr>
        <w:tc>
          <w:tcPr>
            <w:tcW w:w="9351" w:type="dxa"/>
            <w:gridSpan w:val="5"/>
            <w:shd w:val="clear" w:color="auto" w:fill="auto"/>
            <w:vAlign w:val="center"/>
          </w:tcPr>
          <w:p w:rsidR="00534B26" w:rsidRDefault="00E54F23" w:rsidP="007D6B53">
            <w:pPr>
              <w:spacing w:before="20" w:after="20" w:line="240" w:lineRule="auto"/>
              <w:rPr>
                <w:rFonts w:ascii="Arial" w:eastAsia="Times New Roman" w:hAnsi="Arial" w:cs="Arial"/>
                <w:lang w:val="en-US"/>
              </w:rPr>
            </w:pPr>
            <w:r w:rsidRPr="00840713">
              <w:rPr>
                <w:rFonts w:ascii="Arial" w:eastAsia="Times New Roman" w:hAnsi="Arial" w:cs="Arial"/>
                <w:b/>
                <w:bCs/>
                <w:lang w:val="en-US"/>
              </w:rPr>
              <w:t>Alignment – Learning</w:t>
            </w:r>
            <w:r w:rsidR="00840713" w:rsidRPr="00840713">
              <w:rPr>
                <w:rFonts w:ascii="Arial" w:eastAsia="Times New Roman" w:hAnsi="Arial" w:cs="Arial"/>
                <w:b/>
                <w:bCs/>
                <w:lang w:val="en-US"/>
              </w:rPr>
              <w:t xml:space="preserve"> Outcome 1</w:t>
            </w:r>
            <w:r w:rsidR="008312FD">
              <w:rPr>
                <w:rFonts w:ascii="Arial" w:eastAsia="Times New Roman" w:hAnsi="Arial" w:cs="Arial"/>
                <w:b/>
                <w:bCs/>
                <w:lang w:val="en-US"/>
              </w:rPr>
              <w:t>,2&amp;3</w:t>
            </w:r>
            <w:r w:rsidR="00840713" w:rsidRPr="00840713">
              <w:rPr>
                <w:rFonts w:ascii="Arial" w:eastAsia="Times New Roman" w:hAnsi="Arial" w:cs="Arial"/>
                <w:b/>
                <w:bCs/>
                <w:lang w:val="en-US"/>
              </w:rPr>
              <w:t>:</w:t>
            </w:r>
            <w:r w:rsidR="00840713" w:rsidRPr="00840713">
              <w:rPr>
                <w:rFonts w:ascii="Arial" w:eastAsia="Times New Roman" w:hAnsi="Arial" w:cs="Arial"/>
                <w:lang w:val="en-US"/>
              </w:rPr>
              <w:t xml:space="preserve"> </w:t>
            </w:r>
            <w:r w:rsidR="00840713" w:rsidRPr="00534B26">
              <w:rPr>
                <w:rFonts w:ascii="Arial" w:eastAsia="Times New Roman" w:hAnsi="Arial" w:cs="Arial"/>
                <w:b/>
                <w:lang w:val="en-US"/>
              </w:rPr>
              <w:t>Laboratory Apparatus, Equipment and Techniques</w:t>
            </w:r>
          </w:p>
          <w:p w:rsidR="00D917AC" w:rsidRPr="00840713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10E39">
              <w:rPr>
                <w:rFonts w:ascii="Arial" w:eastAsia="Times New Roman" w:hAnsi="Arial" w:cs="Arial"/>
                <w:b/>
                <w:bCs/>
                <w:lang w:val="en-US"/>
              </w:rPr>
              <w:t>Award one mark for selection of valid “x”.  One mark = Competent</w:t>
            </w:r>
          </w:p>
        </w:tc>
      </w:tr>
      <w:tr w:rsidR="00D917AC" w:rsidRPr="00D917AC" w:rsidTr="007D6B53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59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difference between a Burette and a Bulb Pipette is;</w:t>
            </w:r>
          </w:p>
        </w:tc>
        <w:tc>
          <w:tcPr>
            <w:tcW w:w="1315" w:type="dxa"/>
            <w:gridSpan w:val="2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75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gridSpan w:val="2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ipette is used for non-toxic liquids and a Burette is used for toxic liquids.</w:t>
            </w:r>
          </w:p>
        </w:tc>
        <w:tc>
          <w:tcPr>
            <w:tcW w:w="1315" w:type="dxa"/>
            <w:gridSpan w:val="2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75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gridSpan w:val="2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ipette will dose a constant amount of liquid and a Burette will dose a variable amount.</w:t>
            </w:r>
          </w:p>
        </w:tc>
        <w:tc>
          <w:tcPr>
            <w:tcW w:w="1315" w:type="dxa"/>
            <w:gridSpan w:val="2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75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gridSpan w:val="2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A Pipette is accurate in variable temperature conditions, a Burette is only accurate at 20 </w:t>
            </w:r>
            <w:r w:rsidRPr="00D917AC">
              <w:rPr>
                <w:rFonts w:ascii="Arial" w:hAnsi="Arial" w:cs="Arial"/>
                <w:vertAlign w:val="superscript"/>
              </w:rPr>
              <w:t>o</w:t>
            </w:r>
            <w:r w:rsidRPr="00D917AC">
              <w:rPr>
                <w:rFonts w:ascii="Arial" w:hAnsi="Arial" w:cs="Arial"/>
              </w:rPr>
              <w:t>C.</w:t>
            </w:r>
          </w:p>
        </w:tc>
        <w:tc>
          <w:tcPr>
            <w:tcW w:w="1315" w:type="dxa"/>
            <w:gridSpan w:val="2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75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gridSpan w:val="2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Burette must be filled to the maximum amount indicated, whereas a Pipette needs only to be filled to the top of the bulb.</w:t>
            </w:r>
          </w:p>
        </w:tc>
        <w:tc>
          <w:tcPr>
            <w:tcW w:w="1315" w:type="dxa"/>
            <w:gridSpan w:val="2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387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gridSpan w:val="2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re is no difference between the two, aside from the application for various tests.</w:t>
            </w:r>
          </w:p>
        </w:tc>
        <w:tc>
          <w:tcPr>
            <w:tcW w:w="1315" w:type="dxa"/>
            <w:gridSpan w:val="2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lang w:val="en-US"/>
              </w:rPr>
              <w:t xml:space="preserve">            </w:t>
            </w:r>
            <w:r w:rsidR="00BA7225"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 w:rsidR="00BA7225"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81" w:type="dxa"/>
        <w:tblLook w:val="04A0" w:firstRow="1" w:lastRow="0" w:firstColumn="1" w:lastColumn="0" w:noHBand="0" w:noVBand="1"/>
      </w:tblPr>
      <w:tblGrid>
        <w:gridCol w:w="622"/>
        <w:gridCol w:w="653"/>
        <w:gridCol w:w="6791"/>
        <w:gridCol w:w="1285"/>
        <w:gridCol w:w="30"/>
      </w:tblGrid>
      <w:tr w:rsidR="00D917AC" w:rsidRPr="00D917AC" w:rsidTr="007D6B53">
        <w:trPr>
          <w:trHeight w:val="59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2</w:t>
            </w:r>
          </w:p>
        </w:tc>
        <w:tc>
          <w:tcPr>
            <w:tcW w:w="7444" w:type="dxa"/>
            <w:gridSpan w:val="2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Beaker;</w:t>
            </w:r>
          </w:p>
        </w:tc>
        <w:tc>
          <w:tcPr>
            <w:tcW w:w="1315" w:type="dxa"/>
            <w:gridSpan w:val="2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s used for mixing liquids and solid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an be used for boiling solution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as an approximate volume marking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Used for the collection of filtrat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p w:rsidR="007D6B53" w:rsidRDefault="007D6B53"/>
    <w:p w:rsidR="007D6B53" w:rsidRDefault="007D6B53"/>
    <w:p w:rsidR="007D6B53" w:rsidRDefault="007D6B53"/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1"/>
        <w:gridCol w:w="1285"/>
      </w:tblGrid>
      <w:tr w:rsidR="00D917AC" w:rsidRPr="00D917AC" w:rsidTr="007D6B5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3</w:t>
            </w:r>
          </w:p>
        </w:tc>
        <w:tc>
          <w:tcPr>
            <w:tcW w:w="744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Bunsen Burner uses the following gas for heat.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Oxygen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LPG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cetylen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ir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mixture of LPG and ai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1"/>
        <w:gridCol w:w="1285"/>
      </w:tblGrid>
      <w:tr w:rsidR="00D917AC" w:rsidRPr="00D917AC" w:rsidTr="007D6B5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4</w:t>
            </w:r>
          </w:p>
        </w:tc>
        <w:tc>
          <w:tcPr>
            <w:tcW w:w="744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glassware used extensively for titrations is called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Kohlrausch Flask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ilter Flask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itration Flask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Erlenmeyer Flask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1"/>
        <w:gridCol w:w="1285"/>
      </w:tblGrid>
      <w:tr w:rsidR="00D917AC" w:rsidRPr="00D917AC" w:rsidTr="007D6B5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5</w:t>
            </w:r>
          </w:p>
        </w:tc>
        <w:tc>
          <w:tcPr>
            <w:tcW w:w="744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Crucible is used for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ollecting filtrate from a sampl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itration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ugar pol determination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Grinding chemicals into smaller piece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1"/>
        <w:gridCol w:w="1285"/>
      </w:tblGrid>
      <w:tr w:rsidR="00D917AC" w:rsidRPr="00D917AC" w:rsidTr="007D6B5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6</w:t>
            </w:r>
          </w:p>
        </w:tc>
        <w:tc>
          <w:tcPr>
            <w:tcW w:w="744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main feature of a K</w:t>
            </w:r>
            <w:r w:rsidR="007D6B5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ohlrausch Flask is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wide neck opening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accurate graduation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thicker glas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offtake for a vacuum connection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narrow neck opening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7</w:t>
            </w:r>
          </w:p>
        </w:tc>
        <w:tc>
          <w:tcPr>
            <w:tcW w:w="744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Buchner Funnel is used for;</w:t>
            </w: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olding filter paper in its conical shape for gravity filtration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illing a Buchner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illing a Pipett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olding filter paper for filtrations under a vacuum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illing a Burett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1"/>
        <w:gridCol w:w="1285"/>
      </w:tblGrid>
      <w:tr w:rsidR="00D917AC" w:rsidRPr="00D917AC" w:rsidTr="007D6B5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8</w:t>
            </w:r>
          </w:p>
        </w:tc>
        <w:tc>
          <w:tcPr>
            <w:tcW w:w="744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The apparatus used to condense vapour into a liquid is called;</w:t>
            </w: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Still Condense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Riffle Condenser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Reflux Condense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Moisture Condenser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Bosshead Condense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1"/>
        <w:gridCol w:w="1285"/>
      </w:tblGrid>
      <w:tr w:rsidR="00D917AC" w:rsidRPr="00D917AC" w:rsidTr="007D6B5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9</w:t>
            </w:r>
          </w:p>
        </w:tc>
        <w:tc>
          <w:tcPr>
            <w:tcW w:w="744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function of a Desiccator is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rovide heat to keep a sample from absorbing moistur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easuring the light absorbed by a sample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Keeping a sample from absorbing moisture from the atmospher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Keep the operator safe from toxic gasse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an withstand the application of hea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principle operation of a Saccharimeter is the use of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Ligh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eat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bsorption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olarised Light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nfra-red Ligh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11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equipment is used to measure the amount of inorganic material dissolved in a solution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H mete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Still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olarimete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Spectrophotometer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Conductivity mete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2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purpose of a Muffle Furnace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an heat sufficiently to boil sugar solution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Used to extract smoke and fumes from various product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reduce samples for ash measuremen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dry samples for moisture analysi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3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Refractometer is used for the direct measurement of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rix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ucros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oistur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sh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H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4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Spectrophotometer can measure the following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ugar colou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tarch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ugar trace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hosphat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15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7D6B5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Vacuum Oven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Is used to dry samples at temperatures higher than 100 </w:t>
            </w:r>
            <w:r w:rsidRPr="00D917AC">
              <w:rPr>
                <w:rFonts w:ascii="Arial" w:hAnsi="Arial" w:cs="Arial"/>
                <w:vertAlign w:val="superscript"/>
              </w:rPr>
              <w:t>o</w:t>
            </w:r>
            <w:r w:rsidRPr="00D917AC">
              <w:rPr>
                <w:rFonts w:ascii="Arial" w:hAnsi="Arial" w:cs="Arial"/>
              </w:rPr>
              <w:t>C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an be used for Bagasse moisture analysi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Can be used for moisture analysis at temperatures below 100 </w:t>
            </w:r>
            <w:r w:rsidRPr="00D917AC">
              <w:rPr>
                <w:rFonts w:ascii="Arial" w:hAnsi="Arial" w:cs="Arial"/>
                <w:vertAlign w:val="superscript"/>
              </w:rPr>
              <w:t>o</w:t>
            </w:r>
            <w:r w:rsidRPr="00D917AC">
              <w:rPr>
                <w:rFonts w:ascii="Arial" w:hAnsi="Arial" w:cs="Arial"/>
              </w:rPr>
              <w:t>C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s used to dry samples under pressur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6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mill laboratory functions are;</w:t>
            </w: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control the sugar manufacturing proces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detect and indicate the extent of any losse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supply accurate information for financial and administrative purpose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supply analytical information for comparison with other mills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7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en sampling products, why is it critical to follow the laid down procedure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avoid the possibility of analytical error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ensure that the analysis of the product is done correctly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ensure that the sample is representative of the produc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give the laboratory analyst confidenc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8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cleanliness of glassware can be checked by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olding it up to the light and looking for mark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melling the glassware for chemical residu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oaking the glassware in distilled wate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 (except d.)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19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statement correctly defines a meniscus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hape that a liquid assumes on its surfac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angle of your eye to the line on the flask or vessel containing a liquid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error of parallax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vertical position of the vessel containing the liquid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tangen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20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t what temperature is most glassware accurately calibrated.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22 </w:t>
            </w:r>
            <w:r w:rsidRPr="00D917AC">
              <w:rPr>
                <w:rFonts w:ascii="Arial" w:hAnsi="Arial" w:cs="Arial"/>
                <w:vertAlign w:val="superscript"/>
              </w:rPr>
              <w:t>o</w:t>
            </w:r>
            <w:r w:rsidRPr="00D917AC">
              <w:rPr>
                <w:rFonts w:ascii="Arial" w:hAnsi="Arial" w:cs="Arial"/>
              </w:rPr>
              <w:t>C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Between 20 and 22 </w:t>
            </w:r>
            <w:r w:rsidRPr="00D917AC">
              <w:rPr>
                <w:rFonts w:ascii="Arial" w:hAnsi="Arial" w:cs="Arial"/>
                <w:vertAlign w:val="superscript"/>
              </w:rPr>
              <w:t>o</w:t>
            </w:r>
            <w:r w:rsidRPr="00D917AC">
              <w:rPr>
                <w:rFonts w:ascii="Arial" w:hAnsi="Arial" w:cs="Arial"/>
              </w:rPr>
              <w:t>C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emperature is not importan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0</w:t>
            </w:r>
            <w:r w:rsidRPr="00D917AC">
              <w:rPr>
                <w:rFonts w:ascii="Arial" w:hAnsi="Arial" w:cs="Arial"/>
                <w:vertAlign w:val="superscript"/>
              </w:rPr>
              <w:t xml:space="preserve"> o</w:t>
            </w:r>
            <w:r w:rsidRPr="00D917AC">
              <w:rPr>
                <w:rFonts w:ascii="Arial" w:hAnsi="Arial" w:cs="Arial"/>
              </w:rPr>
              <w:t>C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elow 20</w:t>
            </w:r>
            <w:r w:rsidRPr="00D917AC">
              <w:rPr>
                <w:rFonts w:ascii="Arial" w:hAnsi="Arial" w:cs="Arial"/>
                <w:vertAlign w:val="superscript"/>
              </w:rPr>
              <w:t xml:space="preserve"> o</w:t>
            </w:r>
            <w:r w:rsidRPr="00D917AC">
              <w:rPr>
                <w:rFonts w:ascii="Arial" w:hAnsi="Arial" w:cs="Arial"/>
              </w:rPr>
              <w:t>C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21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will temperature change the volume of a liquid in a volumetric flask?</w:t>
            </w: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eat transfer from your hand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Expansion or contraction of the glass/liquid due to temperature chang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Evaporation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emperature differenc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naccurate meniscu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22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is a watch glass required to cover the funnel while doing gravitational filtrations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prevent evaporation, decreasing the value of the analyt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prevent evaporation, ensuring the accuracy of the analysi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ensure that air does not contaminate the sampl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prevent dilution, increasing the value of the analyt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23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purpose of glass beads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Used in the preparation of slurry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ct as a filtering agent when filtering under a vacuum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Required in a solution where rapid cooling takes plac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ssists with the stirring of a solution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Used as an anti-bumping mechanism in a solution where rapid heating is required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24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happens to a sugar moisture sample that</w:t>
            </w:r>
            <w:r w:rsidR="007D6B5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has been removed from an oven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f placed on a workbench will absorb moisture and give incorrect result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If placed in a Desiccator, will cool down without absorbing moisture and give correct results. 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f placed in a Desiccator with blue coloured Silica Gel, will cool down without absorbing moisture and give correct result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 (excluding d.)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25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will there be a vacuum in a desiccator</w:t>
            </w:r>
            <w:r w:rsidR="007D6B5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, when a hot sample has cooled.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s the sample cools inside the sealed Desiccator the trapped air contract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s the sample cools inside the sealed Desiccator the trapped air expand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re will be no vacuum created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re will be no vacuum if the Silica Gel is pink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p w:rsidR="007D6B53" w:rsidRDefault="007D6B53"/>
    <w:p w:rsidR="007D6B53" w:rsidRDefault="007D6B53"/>
    <w:p w:rsidR="007D6B53" w:rsidRDefault="007D6B53"/>
    <w:p w:rsidR="007D6B53" w:rsidRDefault="007D6B53"/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26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is it important to accurate</w:t>
            </w:r>
            <w:r w:rsidR="007D6B5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ly record the result of a test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ensure that problems do not occu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ensure that the test analysis was done correctly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allow for the early detection of poor operations and/or malfunctioning equipment in the plan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allow the shift supervisor/s a chance to query the result before making any change to the operation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27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ere can a laboratory analyst find reference to samp</w:t>
            </w:r>
            <w:r w:rsidR="007D6B5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ling and analytical procedures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Laboratory Manual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hift supervisor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rom the previous shif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Googl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Chemical Control Committe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28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should a metal gauze mat be used in co</w:t>
            </w:r>
            <w:r w:rsidR="007D6B5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njunction with a Bunsen Burner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ensure that there is even heat distribution under the vessel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ensure that there is no chance of a fire or explosion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concentrate the heat from the flame into the centre of the vessel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allow enough time for the contents being heated to evaporat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heat the liquid in the vessel quicke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0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29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f good housekeeping is maintained a laboratory will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e a nice place to work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Reduce the risk of injuries and accident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inimise damage to equipmen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 (except d.)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30</w:t>
            </w:r>
          </w:p>
        </w:tc>
        <w:tc>
          <w:tcPr>
            <w:tcW w:w="7421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en is it correct for a laboratory a</w:t>
            </w:r>
            <w:r w:rsidR="007D6B5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nalyst to reject a test result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n the result is shown as out of spec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n the shift supervisor/s query the result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n the factory was stopped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917AC" w:rsidRPr="00D917AC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ever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0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n the result seems wrong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 w:rsidP="00D917AC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</w:p>
    <w:p w:rsidR="00D917AC" w:rsidRPr="00D917AC" w:rsidRDefault="00D917AC" w:rsidP="00D917AC">
      <w:pPr>
        <w:spacing w:after="0" w:line="240" w:lineRule="auto"/>
        <w:rPr>
          <w:rFonts w:ascii="Arial" w:eastAsiaTheme="minorHAnsi" w:hAnsi="Arial" w:cs="Arial"/>
          <w:b/>
        </w:rPr>
      </w:pPr>
      <w:r w:rsidRPr="00D917AC">
        <w:rPr>
          <w:rFonts w:ascii="Arial" w:eastAsia="Times New Roman" w:hAnsi="Arial" w:cs="Arial"/>
          <w:b/>
          <w:bCs/>
          <w:lang w:val="en-US"/>
        </w:rPr>
        <w:t>Award one mark for selection of valid “T/F”.</w:t>
      </w:r>
    </w:p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31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The following glassware can be used for precise and a</w:t>
            </w:r>
            <w:r w:rsidR="007D6B53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curate measurement of liquids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eak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easuring Cylind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urette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ulb Pipette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Kohlrausch Flask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32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The following are used for moisture determination.</w:t>
            </w: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unsen Burn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Desiccato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Reflux Condens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ume Cupboard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Vacuum Ove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33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The following are used for sugar pol analysis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rucible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Volumetric Flask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ickel Massing Basi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nalytical Balance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Refractomet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34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The following are used to stir solutions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patula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oliceman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rmomet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gnetic Follow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ortar &amp; Pestle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35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The following is used for Ash analysis: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uffle Furnace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ieve Shak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pectrophotomet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H Met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onductivity Met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36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The following is used for starch analysis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oisture Ove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old Digesto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pectrophotomet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H Met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onductivity Met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37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The purpose of a Distiller is to: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ke de-ionized wat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Maintain a constant water temperature below 100 </w:t>
            </w:r>
            <w:r w:rsidRPr="00D917AC">
              <w:rPr>
                <w:rFonts w:ascii="Arial" w:hAnsi="Arial" w:cs="Arial"/>
                <w:vertAlign w:val="superscript"/>
              </w:rPr>
              <w:t>o</w:t>
            </w:r>
            <w:r w:rsidRPr="00D917AC">
              <w:rPr>
                <w:rFonts w:ascii="Arial" w:hAnsi="Arial" w:cs="Arial"/>
              </w:rPr>
              <w:t>C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king distilled wat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8312FD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Evaporate samples to dryness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t used in the laboratory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813"/>
        <w:gridCol w:w="6611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38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tabs>
                <w:tab w:val="left" w:pos="1260"/>
              </w:tabs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What does a Spectrophotometer use to determine absorption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1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ite light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3" w:type="dxa"/>
            <w:shd w:val="clear" w:color="auto" w:fill="auto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1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olarised light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1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onochromatic light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3" w:type="dxa"/>
            <w:shd w:val="clear" w:color="auto" w:fill="auto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1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rism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1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Refractio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39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Sampling bias is when: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ample is not representative of the product sampled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ample has been well mixed before sub-sampling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ample bucket or vessel is clean and dry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aking a sub-sample from the top of a vessel without mixing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ample has deteriorated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40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Laboratory analysists must never do the following: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Drink from a beaker or other laboratory glassware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Dispense chemicals like chlorine, ammonia and flammable liquids on the open workbench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n diluting, always add water to an acid or alkali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Eat without washing hands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ter results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41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Mill laboratory results are used for: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Early warning of problems with process operations and/or equipment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alculate factory balances and losses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ane payment purposes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t used in the factory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n indication of how the factory responds to changes in operatio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216"/>
        <w:gridCol w:w="6559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42</w:t>
            </w:r>
          </w:p>
        </w:tc>
        <w:tc>
          <w:tcPr>
            <w:tcW w:w="7424" w:type="dxa"/>
            <w:gridSpan w:val="3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How is it possible for a volumetric flask, filled to the mark with water, to change the position of the Meniscus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gridSpan w:val="2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y heating the volumetric flask, thereby contracting the flask and water.  Meniscus is now below the mark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gridSpan w:val="2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y cooling the volumetric flask, thereby expanding the flask and water.  Meniscus is now above the mark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gridSpan w:val="2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y heating the volumetric flask, thereby expanding the flask and water.  Meniscus is now above the mark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gridSpan w:val="2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y cooling the volumetric flask, thereby contracting the flask and water.  Meniscus is now below the mark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8312FD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gridSpan w:val="2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re will be no change to the volume of the water whether it is heated or cooled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1513" w:type="dxa"/>
            <w:gridSpan w:val="3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834DB9" w:rsidRDefault="00834DB9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lang w:val="en-US"/>
              </w:rPr>
              <w:t>Scope of Assessment</w:t>
            </w:r>
          </w:p>
        </w:tc>
        <w:tc>
          <w:tcPr>
            <w:tcW w:w="6559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xit Level Outcome/s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odule/s</w:t>
            </w:r>
          </w:p>
        </w:tc>
      </w:tr>
      <w:tr w:rsidR="00D917AC" w:rsidRPr="00D917AC" w:rsidTr="007D6B53">
        <w:trPr>
          <w:trHeight w:val="567"/>
        </w:trPr>
        <w:tc>
          <w:tcPr>
            <w:tcW w:w="1513" w:type="dxa"/>
            <w:gridSpan w:val="3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  <w:tc>
          <w:tcPr>
            <w:tcW w:w="6559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ind w:left="360"/>
              <w:rPr>
                <w:rFonts w:ascii="Arial" w:eastAsia="Times New Roman" w:hAnsi="Arial" w:cs="Arial"/>
                <w:bCs/>
                <w:color w:val="943634"/>
                <w:lang w:val="en-US"/>
              </w:rPr>
            </w:pPr>
            <w:r w:rsidRPr="00D917AC">
              <w:rPr>
                <w:rFonts w:ascii="Arial" w:hAnsi="Arial" w:cs="Arial"/>
              </w:rPr>
              <w:t>3/5. Basic Arithmetic Calculations, Graphs and Units.</w:t>
            </w:r>
            <w:r w:rsidRPr="00D917AC">
              <w:rPr>
                <w:rFonts w:ascii="Arial" w:hAnsi="Arial" w:cs="Arial"/>
              </w:rPr>
              <w:tab/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</w:t>
            </w:r>
          </w:p>
        </w:tc>
      </w:tr>
      <w:tr w:rsidR="00D917AC" w:rsidRPr="00D917AC" w:rsidTr="007D6B53">
        <w:tblPrEx>
          <w:tblBorders>
            <w:top w:val="single" w:sz="8" w:space="0" w:color="4F81BD"/>
            <w:bottom w:val="single" w:sz="8" w:space="0" w:color="4F81BD"/>
          </w:tblBorders>
        </w:tblPrEx>
        <w:trPr>
          <w:trHeight w:val="397"/>
        </w:trPr>
        <w:tc>
          <w:tcPr>
            <w:tcW w:w="9356" w:type="dxa"/>
            <w:gridSpan w:val="5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lang w:val="en-US"/>
              </w:rPr>
              <w:t>Alignment – Learning Outcome 3, 4&amp;5:</w:t>
            </w:r>
            <w:r w:rsidRPr="00D917AC">
              <w:rPr>
                <w:rFonts w:ascii="Arial" w:hAnsi="Arial" w:cs="Arial"/>
              </w:rPr>
              <w:t xml:space="preserve"> </w:t>
            </w:r>
            <w:r w:rsidRPr="00D917AC">
              <w:rPr>
                <w:rFonts w:ascii="Arial" w:hAnsi="Arial" w:cs="Arial"/>
                <w:b/>
              </w:rPr>
              <w:t>Basic Arithmetic Calculations, Graphs and Units.</w:t>
            </w:r>
          </w:p>
        </w:tc>
      </w:tr>
      <w:tr w:rsidR="00D917AC" w:rsidRPr="00D917AC" w:rsidTr="007D6B53">
        <w:tblPrEx>
          <w:tblBorders>
            <w:top w:val="single" w:sz="8" w:space="0" w:color="4F81BD"/>
            <w:bottom w:val="single" w:sz="8" w:space="0" w:color="4F81BD"/>
          </w:tblBorders>
        </w:tblPrEx>
        <w:trPr>
          <w:trHeight w:val="397"/>
        </w:trPr>
        <w:tc>
          <w:tcPr>
            <w:tcW w:w="9356" w:type="dxa"/>
            <w:gridSpan w:val="5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lang w:val="en-US"/>
              </w:rPr>
              <w:t xml:space="preserve">Award one mark for selection of valid “x”.  One mark = Competent 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813"/>
        <w:gridCol w:w="6611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43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hoose the correct definition for a DIGIT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1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n Operational sig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3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1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A Relationship sign. 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1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Numeral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3" w:type="dxa"/>
            <w:shd w:val="clear" w:color="auto" w:fill="auto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11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Symbol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11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Numb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44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How many symbols are there to represent a number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nfinity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0 000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 000 000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0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BA7225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45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a Numeral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7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7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 (except d.)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 w:rsidR="00BA7225"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46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value of a digit in the 3rd position of a numeral, from the right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00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000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0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47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re are rules used for arithmetic calculations.  What is the correct priority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rackets, Of (multiply), Division, Multiplication, Addition, Subtractio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rackets, Of (multiply), Multiplication, Division, Addition, Subtraction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rackets, Of (multiply), Division, Multiplication, Subtraction, Additio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rackets, Division, Of (multiply), Multiplication, Addition, Subtraction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rackets, Multiplication, Of (multiply), Division, Addition, Subtractio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48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 which order are digits in a numeral added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rom right to left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ny ord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ens, units, hundreds, thousands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ousands, hundreds, tens, units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49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 which order are digits in a numeral subtracted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ame as additio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rom right to left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Units, tens, hundreds, thousands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 (excepting d.)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50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are numbers that are less than zero called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Digits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ntegers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egative numbers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 (excepting d.)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51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en subtracting numbers, some being positive and some being negative.</w:t>
            </w:r>
            <w:r w:rsidRPr="00D917AC">
              <w:t xml:space="preserve"> </w:t>
            </w: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g. (+4)+(+8)+(-5)+(-5): what happens to the negative sign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t will change to a positive sig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ign will remain the same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negative signs and positive signs will cancel each oth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answer will be +10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answer will be -2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52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 multiplication, e.g. 8 X 2 = 16 what are the numbers called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8 is the product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6 is the multiplicand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 is the multipli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6 is the product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6 is the multipli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53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re are certain rules for multiplication, select the correct rule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ositive number times a negative number gives a positive answ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negative number times a negative number gives a positive answ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ositive number times a positive number gives a negative answ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negative number times a negative number gives a negative answ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negative number times a positive number gives a positive answ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54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purpose of division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rocess where a number of objects are split into equal parts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Used to find the common quotient in a numb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arrive at the diviso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find out the dividend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55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correct definition of a factor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re a number is divided by zero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f the dividend is not exactly divisible by the divisor, the divisor is a facto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re the divisor is equal to the dividend, the quotient is a facto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inverse of multiplication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re the quotient is a whole number, the divisor is a factor of the dividend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p w:rsidR="00834DB9" w:rsidRDefault="00834DB9"/>
    <w:p w:rsidR="00834DB9" w:rsidRDefault="00834DB9"/>
    <w:p w:rsidR="00834DB9" w:rsidRDefault="00834DB9"/>
    <w:p w:rsidR="00834DB9" w:rsidRDefault="00834DB9"/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56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How is the quotient of a division operation checked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ultiply the divisor by the dividend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ultiply the product by the multiplicand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ultiply the quotient by the diviso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ultiply the quotient by the dividend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ultiply the dividend by the quotient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57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situation will result in a remainder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n the dividend is not exactly divisible by the diviso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n the quotient is divisible by zero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n the divisor divides exactly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hen a number is divided by zero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58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You eat one slice of a pizza that has been cut into 8 slices.  What fraction of the pizza did you eat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4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3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8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16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2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59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You eat a second slice of the same pizza.  What fraction have you now eaten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4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3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8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16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2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60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correct definition of an improper fraction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denominator is greater than the numerator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denominator is the same as the numerato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numerator is smaller than the denominato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numerator is greater than the denominato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numerator is the same as the denominato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61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 a decimal fraction, what is the value of the third digit from the decimal point? e.g. 0,002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/100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/10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10000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/1000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/100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62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would 3/8 be expressed as when converted to a decimal fraction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4,6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0,375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0,6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0,0375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3,75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63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f a number is multiplied by itself and then by itself again, what is the product called?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quare of that numb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quare root of that numb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cube root of that number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cube of that number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64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re are a number of mathematical signs that represent certain statements.  Choose the statement that says that the first number is less than the second number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&lt;&gt;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=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&gt;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+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&lt;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65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Given the number 23,245156 choose which is the correct number, rounded to 3 decimal places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3,245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3,246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3,244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3,25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3,24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66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Given the number 23,245156 choose which is the correct number, rounded to 4 decimal places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3,2451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3,2461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3,2452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3,2542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3,2442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67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hoose the correct definition for a percentage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ercentage is a fraction with a denominator of 100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ercentage means a number expressed out of 100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ercentage means that 100 is the basis of comparison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 (excluding d.)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68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36m long rope needs to be divided in the ratio of 3:4:5. Choose the correct lengths as per the ration given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9m : 12m : 15m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2m : 15m : 36m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2m : 15m : 9m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5m : 12m : 9m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3m : 4m : 5m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69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pictorial representation of two or more sets of conditions is known as;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orizontal axis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Vertical Axis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Graph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 (excluding d.)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70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S.I. stands for Systeme Internationale D’Unites and is an international standard.  How many basic units are accepted internationally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3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4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5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6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7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71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f the basic unit is 1 meter what would the prefix be for 1000 meters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illi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enti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Deci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Kilo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ega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8"/>
        <w:gridCol w:w="649"/>
        <w:gridCol w:w="6775"/>
        <w:gridCol w:w="1284"/>
      </w:tblGrid>
      <w:tr w:rsidR="00D917AC" w:rsidRPr="00D917AC" w:rsidTr="007D6B53">
        <w:trPr>
          <w:trHeight w:val="567"/>
        </w:trPr>
        <w:tc>
          <w:tcPr>
            <w:tcW w:w="64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72</w:t>
            </w:r>
          </w:p>
        </w:tc>
        <w:tc>
          <w:tcPr>
            <w:tcW w:w="742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f the basic unit is 1 gram what would the prefix be for 0,001 grams.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illi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enti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Deci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64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Kilo.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64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icro.</w:t>
            </w:r>
          </w:p>
        </w:tc>
        <w:tc>
          <w:tcPr>
            <w:tcW w:w="1284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 w:rsidP="00D917AC">
      <w:pPr>
        <w:spacing w:after="0" w:line="240" w:lineRule="auto"/>
        <w:rPr>
          <w:rFonts w:ascii="Arial" w:eastAsiaTheme="minorHAnsi" w:hAnsi="Arial" w:cs="Arial"/>
          <w:b/>
        </w:rPr>
      </w:pPr>
    </w:p>
    <w:p w:rsidR="00834DB9" w:rsidRDefault="00834DB9">
      <w:pPr>
        <w:spacing w:after="0" w:line="240" w:lineRule="auto"/>
        <w:rPr>
          <w:rFonts w:ascii="Arial" w:eastAsiaTheme="minorHAnsi" w:hAnsi="Arial" w:cs="Arial"/>
          <w:b/>
        </w:rPr>
      </w:pPr>
      <w:r>
        <w:rPr>
          <w:rFonts w:ascii="Arial" w:eastAsiaTheme="minorHAnsi" w:hAnsi="Arial" w:cs="Arial"/>
          <w:b/>
        </w:rPr>
        <w:br w:type="page"/>
      </w:r>
    </w:p>
    <w:p w:rsidR="00D917AC" w:rsidRPr="00D917AC" w:rsidRDefault="00D917AC" w:rsidP="00D917AC">
      <w:pPr>
        <w:spacing w:after="0" w:line="240" w:lineRule="auto"/>
        <w:rPr>
          <w:rFonts w:ascii="Arial" w:eastAsiaTheme="minorHAnsi" w:hAnsi="Arial" w:cs="Arial"/>
          <w:b/>
        </w:rPr>
      </w:pPr>
      <w:r w:rsidRPr="00D917AC">
        <w:rPr>
          <w:rFonts w:ascii="Arial" w:eastAsiaTheme="minorHAnsi" w:hAnsi="Arial" w:cs="Arial"/>
          <w:b/>
        </w:rPr>
        <w:lastRenderedPageBreak/>
        <w:t>TRUE OR FALSE QUESTIONS:</w:t>
      </w:r>
    </w:p>
    <w:p w:rsidR="00D917AC" w:rsidRPr="00D917AC" w:rsidRDefault="00D917AC" w:rsidP="00D917AC">
      <w:pPr>
        <w:spacing w:after="0" w:line="240" w:lineRule="auto"/>
        <w:rPr>
          <w:rFonts w:ascii="Arial" w:eastAsiaTheme="minorHAnsi" w:hAnsi="Arial" w:cs="Arial"/>
          <w:b/>
        </w:rPr>
      </w:pPr>
      <w:r w:rsidRPr="00D917AC">
        <w:rPr>
          <w:rFonts w:ascii="Arial" w:eastAsia="Times New Roman" w:hAnsi="Arial" w:cs="Arial"/>
          <w:b/>
          <w:bCs/>
          <w:lang w:val="en-US"/>
        </w:rPr>
        <w:t>Award one mark for each selection of valid “T/F”.</w:t>
      </w:r>
    </w:p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73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 The total is 686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349+224+113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462E8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56+600+20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462E8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22+246+218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462E8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26+320+220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462E8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92+205+279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74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The total is 354.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090577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12+340-82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090577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87+426-259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090577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318+329-283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090577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408+29-83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090577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2+254-12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75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The product is 13888.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404C7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00X58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404C7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18X50X2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404C7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48X56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404C7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24X56X2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404C7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3888X0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76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  6 of 12 – (10+2) =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D35D4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6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D35D4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60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D35D4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2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D35D4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72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D35D44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62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77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The percentage is 55%.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CA418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55 out of 100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CA418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99 out of 190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CA418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88 out of 160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CA418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10 out of 200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CA418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44 out of 80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78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r FALSE:   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DA1D0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4 &gt; 12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DA1D0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84 &lt; 79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DA1D0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87 &gt; 288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DA1D0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478 &lt; 572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DA1D0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2 &lt; 24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79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112 tons of sugar is distributed to three shops.  Shop A gets 32 tons, Shop B gets 64 tons and shop C gets the rest.  What ratio was used to distribute the sugar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92642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 : 4 : 1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92642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4 : 8 : 2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92642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6 : 20: 5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92642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 : 8 : 3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92642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3 : 4 : 5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80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tabs>
                <w:tab w:val="left" w:pos="3009"/>
              </w:tabs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r FALSE:  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E8287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rofit of 20% when product bought at R 200 and sold at R 220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E8287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rofit of 50% when a product bought at R 50 and sold at R 100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E8287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profit of 22% when a product bought at R 100 and sold at R 122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E8287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loss of 20% when a product bought at R 220 and sold at R 200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E8287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loss of 10% when a product sold at R 90 and bought at R 100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81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r FALSE:  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3800A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iring a car at R 260 per hour will cost R 520 for two hour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3800A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iring a car at R 260 per hour will cost R 660 for two and a half hour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3800A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iring a tractor at R 820 per hour will cost R 410 for half an hou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3800A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Hiring a bicycle at R 25.25 per hour will cost R 101 for 4 hour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3800A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arking at Gateway costs R 36 for an hour. The rate per minute was 6c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82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r FALSE:  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C14D2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quare of 6 is 36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C14D2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cube of 6 is 214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C14D2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quare root of 81 is 9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C14D2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cube root of 29 is 3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C14D2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quare of 12 is 144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83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r FALSE:  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2337B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basic unit for length is a millimetre (m)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2337B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basic unit for mass is a kilogram (kg)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2337B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basic unit of time is 1 minute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2337B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derived unit is a unit of measure with a prefix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2337B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prefix milli, denotes 1000 units,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5"/>
      </w:tblGrid>
      <w:tr w:rsidR="00D917AC" w:rsidRPr="00D917AC" w:rsidTr="007D6B5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84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r FALSE:  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7E705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re are 1000 m in a Km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7E705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re are 1000 mg in a gram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7E705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re are 1000 Km in a m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7E705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One cm has 10 mm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C82013" w:rsidRPr="00D917AC" w:rsidTr="007D6B5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Default="00C82013" w:rsidP="007D6B53">
            <w:pPr>
              <w:spacing w:before="20" w:after="20" w:line="240" w:lineRule="auto"/>
            </w:pPr>
            <w:r w:rsidRPr="007E705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  <w:vAlign w:val="center"/>
          </w:tcPr>
          <w:p w:rsidR="00C82013" w:rsidRPr="00D917AC" w:rsidRDefault="00C82013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re are 3000 seconds in 3 hour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C82013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C82013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4F81BD"/>
          <w:bottom w:val="single" w:sz="8" w:space="0" w:color="4F81BD"/>
        </w:tblBorders>
        <w:tblLook w:val="04A0" w:firstRow="1" w:lastRow="0" w:firstColumn="1" w:lastColumn="0" w:noHBand="0" w:noVBand="1"/>
      </w:tblPr>
      <w:tblGrid>
        <w:gridCol w:w="1824"/>
        <w:gridCol w:w="6114"/>
        <w:gridCol w:w="1418"/>
      </w:tblGrid>
      <w:tr w:rsidR="00D917AC" w:rsidRPr="00D917AC" w:rsidTr="007D6B53">
        <w:tc>
          <w:tcPr>
            <w:tcW w:w="1824" w:type="dxa"/>
            <w:vMerge w:val="restart"/>
            <w:tcBorders>
              <w:top w:val="single" w:sz="8" w:space="0" w:color="4F81BD"/>
              <w:bottom w:val="single" w:sz="8" w:space="0" w:color="4F81B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lang w:val="en-US"/>
              </w:rPr>
              <w:t>Scope of Assessment</w:t>
            </w:r>
          </w:p>
        </w:tc>
        <w:tc>
          <w:tcPr>
            <w:tcW w:w="6114" w:type="dxa"/>
            <w:tcBorders>
              <w:top w:val="single" w:sz="8" w:space="0" w:color="4F81BD"/>
              <w:bottom w:val="single" w:sz="8" w:space="0" w:color="4F81B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lang w:val="en-US"/>
              </w:rPr>
              <w:t>Exit Level Outcome/s</w:t>
            </w:r>
          </w:p>
        </w:tc>
        <w:tc>
          <w:tcPr>
            <w:tcW w:w="1418" w:type="dxa"/>
            <w:tcBorders>
              <w:top w:val="single" w:sz="8" w:space="0" w:color="4F81BD"/>
              <w:bottom w:val="single" w:sz="8" w:space="0" w:color="4F81B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365F91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365F91"/>
                <w:lang w:val="en-US"/>
              </w:rPr>
              <w:t>Module/s</w:t>
            </w:r>
          </w:p>
        </w:tc>
      </w:tr>
      <w:tr w:rsidR="00D917AC" w:rsidRPr="00D917AC" w:rsidTr="007D6B53">
        <w:tc>
          <w:tcPr>
            <w:tcW w:w="1824" w:type="dxa"/>
            <w:vMerge/>
            <w:shd w:val="clear" w:color="auto" w:fill="D3DFEE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  <w:tc>
          <w:tcPr>
            <w:tcW w:w="6114" w:type="dxa"/>
            <w:tcBorders>
              <w:left w:val="nil"/>
              <w:right w:val="nil"/>
            </w:tcBorders>
            <w:shd w:val="clear" w:color="auto" w:fill="D3DFEE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lang w:val="en-US"/>
              </w:rPr>
            </w:pPr>
            <w:r w:rsidRPr="00D917AC">
              <w:rPr>
                <w:rFonts w:ascii="Arial" w:eastAsia="Times New Roman" w:hAnsi="Arial" w:cs="Arial"/>
                <w:lang w:val="en-US"/>
              </w:rPr>
              <w:t>6-12. Basic Lab Equipment Operation and Solutions</w:t>
            </w:r>
          </w:p>
        </w:tc>
        <w:tc>
          <w:tcPr>
            <w:tcW w:w="1418" w:type="dxa"/>
            <w:shd w:val="clear" w:color="auto" w:fill="D3DFEE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365F91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365F91"/>
                <w:lang w:val="en-US"/>
              </w:rPr>
              <w:t>1</w:t>
            </w:r>
          </w:p>
        </w:tc>
      </w:tr>
      <w:tr w:rsidR="00D917AC" w:rsidRPr="00D917AC" w:rsidTr="007D6B53">
        <w:trPr>
          <w:trHeight w:val="397"/>
        </w:trPr>
        <w:tc>
          <w:tcPr>
            <w:tcW w:w="9356" w:type="dxa"/>
            <w:gridSpan w:val="3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lang w:val="en-US"/>
              </w:rPr>
              <w:t xml:space="preserve">Alignment – Learning Outcome 6-12 :  </w:t>
            </w:r>
            <w:r w:rsidRPr="00534B26">
              <w:rPr>
                <w:rFonts w:ascii="Arial" w:eastAsia="Times New Roman" w:hAnsi="Arial" w:cs="Arial"/>
                <w:b/>
                <w:lang w:val="en-US"/>
              </w:rPr>
              <w:t>Basic Lab Equipment Operation and Solutions</w:t>
            </w:r>
          </w:p>
        </w:tc>
      </w:tr>
      <w:tr w:rsidR="00D917AC" w:rsidRPr="00D917AC" w:rsidTr="007D6B53">
        <w:trPr>
          <w:trHeight w:val="397"/>
        </w:trPr>
        <w:tc>
          <w:tcPr>
            <w:tcW w:w="9356" w:type="dxa"/>
            <w:gridSpan w:val="3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lang w:val="en-US"/>
              </w:rPr>
              <w:t xml:space="preserve">Award one mark for selection of valid “x”.  One mark = Competent 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85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standard unit of mass in a laboratory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00 gram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 kilogram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 gram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 milligram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00 kilograms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86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force exerted on an object by the earth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ewton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eight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s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 kilogram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1 gram. 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87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measured by comparison to known standards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ewton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Weight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s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 kilogram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 gram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88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principal of measuring the mass of an object is called: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alance of equilibrium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ettler balanc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an balance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Load cell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alance calibration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89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hoose the correct mass, if you would be weighing 26 grams of sugar for moisture analysis, to the nearest 0,0002 grams.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6.0000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5.9998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6.0002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6.0001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90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burette is specifically used for the following analysis.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ugar moistur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ugar pol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C8201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itration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Brix analysi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91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clear liquid that has passed through the filter paper is known as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Residu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iquot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iltrat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ilter aid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olid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92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fter a filtration, which component is used for a suspended solids analysis.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Residu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iquot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iltrat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Filter aid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Solid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93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determines the usage for different filter papers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analytical procedur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amount of sample required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Gravitational or vacuum filtration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 (except d.)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94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do the first runnings of a gravity filtration need to be discarded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filter paper absorbs water and will increase the reading of the sample, making it inaccurat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filter paper traps some of the product in the initial stages, which will reduce the reading of the sample, making it inaccurat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re is a small amount of chemical within the filter paper and the first runnings rinse this out, making the reading of the sample accurat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glassware and funnel need to be rinsed out in order to make the reading of the sample accurat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p w:rsidR="00834DB9" w:rsidRDefault="00834DB9"/>
    <w:p w:rsidR="00834DB9" w:rsidRDefault="00834DB9"/>
    <w:p w:rsidR="00834DB9" w:rsidRDefault="00834DB9"/>
    <w:p w:rsidR="00834DB9" w:rsidRDefault="00834DB9"/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95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purpose of drying a sample is to determine the following.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arrive at the fibre content in can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arrive at the moisture content in product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o arrive at the dry solids content in a sampl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efficiency of the operation of the drying mills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96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moisture content of a factory product or sample is calculated by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balanc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ss difference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analyst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n oven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97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correct definition of a solution?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mixture of two components where you can see both components, like oil and wate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mixture of more than two components where you can see the components, like sand, water and milk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mixture of two components where you can see both components, like sugar and water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mixture of two components where you can’t see both components, like sugar and water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ll the above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6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5"/>
      </w:tblGrid>
      <w:tr w:rsidR="00D917AC" w:rsidRPr="00D917AC" w:rsidTr="00834DB9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98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standard solution is defined as;</w:t>
            </w:r>
          </w:p>
        </w:tc>
        <w:tc>
          <w:tcPr>
            <w:tcW w:w="128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solution with a known concentration of chemical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solution with sugar and water that is completely dissolved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reagent solution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n indicator solution.</w:t>
            </w:r>
          </w:p>
        </w:tc>
        <w:tc>
          <w:tcPr>
            <w:tcW w:w="1285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834DB9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solution with an unknown concentration of chemicals.</w:t>
            </w:r>
          </w:p>
        </w:tc>
        <w:tc>
          <w:tcPr>
            <w:tcW w:w="1285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D917AC" w:rsidRPr="00D917AC" w:rsidRDefault="00D917AC" w:rsidP="00D917AC">
      <w:pPr>
        <w:rPr>
          <w:rFonts w:ascii="Arial" w:hAnsi="Arial" w:cs="Arial"/>
          <w:b/>
          <w:color w:val="943634" w:themeColor="accent2" w:themeShade="BF"/>
          <w:u w:val="single"/>
        </w:rPr>
      </w:pPr>
      <w:r w:rsidRPr="00D917AC">
        <w:rPr>
          <w:rFonts w:ascii="Arial" w:hAnsi="Arial" w:cs="Arial"/>
          <w:b/>
          <w:color w:val="943634" w:themeColor="accent2" w:themeShade="BF"/>
        </w:rPr>
        <w:lastRenderedPageBreak/>
        <w:t xml:space="preserve">The formula for % dissolved substances is: </w:t>
      </w:r>
      <w:r w:rsidRPr="00D917AC">
        <w:rPr>
          <w:rFonts w:ascii="Arial" w:hAnsi="Arial" w:cs="Arial"/>
          <w:b/>
          <w:color w:val="943634" w:themeColor="accent2" w:themeShade="BF"/>
          <w:u w:val="single"/>
        </w:rPr>
        <w:t xml:space="preserve">Mass of Dissolved Substance(s) </w:t>
      </w:r>
      <w:r w:rsidRPr="00D917AC">
        <w:rPr>
          <w:rFonts w:ascii="Arial" w:hAnsi="Arial" w:cs="Arial"/>
          <w:b/>
          <w:color w:val="943634" w:themeColor="accent2" w:themeShade="BF"/>
        </w:rPr>
        <w:t xml:space="preserve">X </w:t>
      </w:r>
      <w:r w:rsidRPr="00D917AC">
        <w:rPr>
          <w:rFonts w:ascii="Arial" w:hAnsi="Arial" w:cs="Arial"/>
          <w:b/>
          <w:color w:val="943634" w:themeColor="accent2" w:themeShade="BF"/>
          <w:u w:val="single"/>
        </w:rPr>
        <w:t>100</w:t>
      </w:r>
    </w:p>
    <w:p w:rsidR="00D917AC" w:rsidRPr="00D917AC" w:rsidRDefault="00834DB9" w:rsidP="00D917AC">
      <w:pPr>
        <w:rPr>
          <w:rFonts w:ascii="Arial" w:hAnsi="Arial" w:cs="Arial"/>
          <w:b/>
          <w:color w:val="943634" w:themeColor="accent2" w:themeShade="BF"/>
        </w:rPr>
      </w:pPr>
      <w:r>
        <w:rPr>
          <w:rFonts w:ascii="Arial" w:hAnsi="Arial" w:cs="Arial"/>
          <w:b/>
          <w:color w:val="943634" w:themeColor="accent2" w:themeShade="BF"/>
        </w:rPr>
        <w:t xml:space="preserve">                          </w:t>
      </w:r>
      <w:r>
        <w:rPr>
          <w:rFonts w:ascii="Arial" w:hAnsi="Arial" w:cs="Arial"/>
          <w:b/>
          <w:color w:val="943634" w:themeColor="accent2" w:themeShade="BF"/>
        </w:rPr>
        <w:tab/>
      </w:r>
      <w:r>
        <w:rPr>
          <w:rFonts w:ascii="Arial" w:hAnsi="Arial" w:cs="Arial"/>
          <w:b/>
          <w:color w:val="943634" w:themeColor="accent2" w:themeShade="BF"/>
        </w:rPr>
        <w:tab/>
      </w:r>
      <w:r>
        <w:rPr>
          <w:rFonts w:ascii="Arial" w:hAnsi="Arial" w:cs="Arial"/>
          <w:b/>
          <w:color w:val="943634" w:themeColor="accent2" w:themeShade="BF"/>
        </w:rPr>
        <w:tab/>
      </w:r>
      <w:r>
        <w:rPr>
          <w:rFonts w:ascii="Arial" w:hAnsi="Arial" w:cs="Arial"/>
          <w:b/>
          <w:color w:val="943634" w:themeColor="accent2" w:themeShade="BF"/>
        </w:rPr>
        <w:tab/>
      </w:r>
      <w:r>
        <w:rPr>
          <w:rFonts w:ascii="Arial" w:hAnsi="Arial" w:cs="Arial"/>
          <w:b/>
          <w:color w:val="943634" w:themeColor="accent2" w:themeShade="BF"/>
        </w:rPr>
        <w:tab/>
      </w:r>
      <w:r w:rsidR="00D917AC" w:rsidRPr="00D917AC">
        <w:rPr>
          <w:rFonts w:ascii="Arial" w:hAnsi="Arial" w:cs="Arial"/>
          <w:b/>
          <w:color w:val="943634" w:themeColor="accent2" w:themeShade="BF"/>
        </w:rPr>
        <w:t>Mass of Solution              1</w:t>
      </w:r>
    </w:p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99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% of dissolved sugar if 15g sugar is dissolved in 85g water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85 % sugar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70 % sugar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5 % sugar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0 % sugar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None of the abov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0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  <w:b/>
                <w:color w:val="943634" w:themeColor="accent2" w:themeShade="BF"/>
              </w:rPr>
            </w:pPr>
            <w:r w:rsidRPr="00D917AC">
              <w:rPr>
                <w:rFonts w:ascii="Arial" w:hAnsi="Arial" w:cs="Arial"/>
                <w:b/>
                <w:color w:val="943634" w:themeColor="accent2" w:themeShade="BF"/>
              </w:rPr>
              <w:t>The formula for mass of dissolved substances is:</w:t>
            </w: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  <w:b/>
                <w:color w:val="943634" w:themeColor="accent2" w:themeShade="BF"/>
              </w:rPr>
            </w:pPr>
            <w:r w:rsidRPr="00D917AC">
              <w:rPr>
                <w:rFonts w:ascii="Arial" w:hAnsi="Arial" w:cs="Arial"/>
                <w:b/>
                <w:color w:val="943634" w:themeColor="accent2" w:themeShade="BF"/>
              </w:rPr>
              <w:t xml:space="preserve"> </w:t>
            </w:r>
            <w:r w:rsidRPr="00D917AC">
              <w:rPr>
                <w:rFonts w:ascii="Arial" w:hAnsi="Arial" w:cs="Arial"/>
                <w:b/>
                <w:color w:val="943634" w:themeColor="accent2" w:themeShade="BF"/>
                <w:u w:val="single"/>
              </w:rPr>
              <w:t xml:space="preserve">Percentage of Dissolved Substance(s) </w:t>
            </w:r>
            <w:r w:rsidRPr="00D917AC">
              <w:rPr>
                <w:rFonts w:ascii="Arial" w:hAnsi="Arial" w:cs="Arial"/>
                <w:b/>
                <w:color w:val="943634" w:themeColor="accent2" w:themeShade="BF"/>
              </w:rPr>
              <w:t xml:space="preserve">X </w:t>
            </w:r>
            <w:r w:rsidRPr="00D917AC">
              <w:rPr>
                <w:rFonts w:ascii="Arial" w:hAnsi="Arial" w:cs="Arial"/>
                <w:b/>
                <w:color w:val="943634" w:themeColor="accent2" w:themeShade="BF"/>
                <w:u w:val="single"/>
              </w:rPr>
              <w:t>Mass of Solution</w:t>
            </w: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                        100                                                    1</w:t>
            </w: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mass of sugar in a 100g solution at 25% sucrose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5g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75g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85g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5g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70g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1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oncentration of a solution is expressed as grams per litre.</w:t>
            </w: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concentration of a solution that has a mass of 250 grams, containing 5 grams of sugar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5 grams per litr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 grams per litr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0 grams per litr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5 grams per litr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0 grams per litr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2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o reduce the concentration of a solution the following formula is used;</w:t>
            </w: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Aliquot = </w:t>
            </w:r>
            <w:r w:rsidRPr="00D917AC">
              <w:rPr>
                <w:rFonts w:ascii="Arial" w:eastAsia="Times New Roman" w:hAnsi="Arial" w:cs="Arial"/>
                <w:b/>
                <w:bCs/>
                <w:color w:val="943634"/>
                <w:u w:val="single"/>
                <w:lang w:val="en-US"/>
              </w:rPr>
              <w:t>New Concentration X New Volume</w:t>
            </w: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  <w:t>Old Concentration</w:t>
            </w: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aliquot is required to make a 200 cm</w:t>
            </w:r>
            <w:r w:rsidRPr="00D917AC">
              <w:rPr>
                <w:rFonts w:ascii="Arial" w:hAnsi="Arial" w:cs="Arial"/>
                <w:color w:val="943634" w:themeColor="accent2" w:themeShade="BF"/>
                <w:vertAlign w:val="superscript"/>
              </w:rPr>
              <w:t>3</w:t>
            </w:r>
            <w:r w:rsidRPr="00D917AC">
              <w:rPr>
                <w:rFonts w:ascii="Arial" w:eastAsia="Times New Roman" w:hAnsi="Arial" w:cs="Arial"/>
                <w:b/>
                <w:bCs/>
                <w:color w:val="943634" w:themeColor="accent2" w:themeShade="BF"/>
                <w:lang w:val="en-US"/>
              </w:rPr>
              <w:t xml:space="preserve"> </w:t>
            </w: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solution with a concentration of 20 g/l.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</w:p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4 cm</w:t>
            </w:r>
            <w:r w:rsidRPr="00D917AC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20 cm</w:t>
            </w:r>
            <w:r w:rsidRPr="00D917AC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8 cm</w:t>
            </w:r>
            <w:r w:rsidRPr="00D917AC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0.2 l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18 cm</w:t>
            </w:r>
            <w:r w:rsidRPr="00D917AC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3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correct definition for the density of a solution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ss of solution per unit volume of solu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ss of solute per unit volume of solutio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Density times volum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The ratio of density at 20 </w:t>
            </w:r>
            <w:r w:rsidRPr="00D917AC">
              <w:rPr>
                <w:rFonts w:ascii="Arial" w:hAnsi="Arial" w:cs="Arial"/>
                <w:dstrike/>
                <w:vertAlign w:val="superscript"/>
              </w:rPr>
              <w:t>o</w:t>
            </w:r>
            <w:r w:rsidRPr="00D917AC">
              <w:rPr>
                <w:rFonts w:ascii="Arial" w:hAnsi="Arial" w:cs="Arial"/>
              </w:rPr>
              <w:t xml:space="preserve">C related to the density of water at 20 </w:t>
            </w:r>
            <w:r w:rsidRPr="00D917AC">
              <w:rPr>
                <w:rFonts w:ascii="Arial" w:hAnsi="Arial" w:cs="Arial"/>
                <w:dstrike/>
                <w:vertAlign w:val="superscript"/>
              </w:rPr>
              <w:t>o</w:t>
            </w:r>
            <w:r w:rsidRPr="00D917AC">
              <w:rPr>
                <w:rFonts w:ascii="Arial" w:hAnsi="Arial" w:cs="Arial"/>
              </w:rPr>
              <w:t>C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ss divided by mass of solut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4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correct definition for specific gravity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ss of solute per unit volume of solu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ass of solution per unit volume of solutio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The ratio of density at 20 </w:t>
            </w:r>
            <w:r w:rsidRPr="00D917AC">
              <w:rPr>
                <w:rFonts w:ascii="Arial" w:hAnsi="Arial" w:cs="Arial"/>
                <w:vertAlign w:val="superscript"/>
              </w:rPr>
              <w:t>o</w:t>
            </w:r>
            <w:r w:rsidRPr="00D917AC">
              <w:rPr>
                <w:rFonts w:ascii="Arial" w:hAnsi="Arial" w:cs="Arial"/>
              </w:rPr>
              <w:t xml:space="preserve">C. related to the density of water at 20 </w:t>
            </w:r>
            <w:r w:rsidRPr="00D917AC">
              <w:rPr>
                <w:rFonts w:ascii="Arial" w:hAnsi="Arial" w:cs="Arial"/>
                <w:vertAlign w:val="superscript"/>
              </w:rPr>
              <w:t>o</w:t>
            </w:r>
            <w:r w:rsidRPr="00D917AC">
              <w:rPr>
                <w:rFonts w:ascii="Arial" w:hAnsi="Arial" w:cs="Arial"/>
              </w:rPr>
              <w:t>C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Density times volum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917AC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917A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Density of water divided by density of solu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917AC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D917AC" w:rsidRPr="00D917AC">
              <w:rPr>
                <w:rFonts w:ascii="Arial" w:eastAsia="Times New Roman" w:hAnsi="Arial" w:cs="Arial"/>
                <w:color w:val="943634"/>
                <w:lang w:val="en-US"/>
              </w:rPr>
              <w:t>2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p w:rsidR="00834DB9" w:rsidRDefault="00834DB9"/>
    <w:p w:rsidR="00834DB9" w:rsidRDefault="00834DB9"/>
    <w:p w:rsidR="00834DB9" w:rsidRDefault="00834DB9"/>
    <w:p w:rsidR="00834DB9" w:rsidRDefault="00834DB9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.105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 The following is known as volumetric glassware: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B2234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Erlenmeyer flask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B2234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ipett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B2234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Kohlrausch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B2234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eaker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B22345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Measuring cylinder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534B26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6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Precautions taken when using a balance: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5E4B7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balance can be placed near an open window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5E4B7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Before using the zero needs to be checked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5E4B7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 2-decimal place balance can be used to weigh to 4 decimal place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5E4B7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balance can be moved while massing a sampl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5E4B7A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balance needs to be on a level, hard surfac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534B26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7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A titration is defined as follows: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D04CC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Adding one chemical to another in the presence of an indicator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D04CC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Changing the colour of the indicator to show that a chemical reaction is complet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D04CC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recise measurement of a chemical required to complete a reac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D04CC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Determining the quantity of specific chemicals in a solution or sampl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D04CC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art of an analytical operation to determine a result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534B26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8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  The function of a filter aid, used in filtration is to: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2E113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mprove the clarity of the residu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2E113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Improve the filtering rate of the sampl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2E113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Plays no part in the determination of the analytical result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2E113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Encourage floc formatio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2E113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Reduce the first running’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534B26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834DB9" w:rsidRDefault="00834DB9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46"/>
        <w:gridCol w:w="6658"/>
        <w:gridCol w:w="1280"/>
      </w:tblGrid>
      <w:tr w:rsidR="00D917AC" w:rsidRPr="00D917AC" w:rsidTr="007D6B53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.109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 In a solution of a solid and liquid, the components are known as: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917AC" w:rsidRPr="00D917AC" w:rsidRDefault="00D917AC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FC3FB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olid is known as the solvent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FC3FB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 xml:space="preserve">The liquid is known as the solute. 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FC3FB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olid is known as the solut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6" w:type="dxa"/>
            <w:shd w:val="clear" w:color="auto" w:fill="auto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FC3FB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liquid is known as the solvent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34B26" w:rsidRPr="00D917AC" w:rsidTr="007D6B53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917AC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Default="00534B26" w:rsidP="007D6B53">
            <w:pPr>
              <w:spacing w:before="20" w:after="20" w:line="240" w:lineRule="auto"/>
            </w:pPr>
            <w:r w:rsidRPr="00FC3FB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8" w:type="dxa"/>
            <w:shd w:val="clear" w:color="auto" w:fill="EFD3D2"/>
            <w:vAlign w:val="center"/>
          </w:tcPr>
          <w:p w:rsidR="00534B26" w:rsidRPr="00D917AC" w:rsidRDefault="00534B26" w:rsidP="007D6B53">
            <w:pPr>
              <w:spacing w:before="20" w:after="20" w:line="240" w:lineRule="auto"/>
              <w:rPr>
                <w:rFonts w:ascii="Arial" w:hAnsi="Arial" w:cs="Arial"/>
              </w:rPr>
            </w:pPr>
            <w:r w:rsidRPr="00D917AC">
              <w:rPr>
                <w:rFonts w:ascii="Arial" w:hAnsi="Arial" w:cs="Arial"/>
              </w:rPr>
              <w:t>The solid is known as the solu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34B26" w:rsidRPr="00D917AC" w:rsidRDefault="00057653" w:rsidP="007D6B5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(</w:t>
            </w:r>
            <w:r w:rsidR="00534B26" w:rsidRPr="00D917AC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943634"/>
                <w:lang w:val="en-US"/>
              </w:rPr>
              <w:t>)</w:t>
            </w:r>
          </w:p>
        </w:tc>
      </w:tr>
    </w:tbl>
    <w:p w:rsidR="007D6B53" w:rsidRDefault="007D6B53" w:rsidP="001D6DA4"/>
    <w:p w:rsidR="007D6B53" w:rsidRDefault="007D6B53">
      <w:pPr>
        <w:spacing w:after="0" w:line="240" w:lineRule="auto"/>
      </w:pPr>
      <w:r>
        <w:br w:type="page"/>
      </w:r>
    </w:p>
    <w:p w:rsidR="001D6DA4" w:rsidRPr="00834DB9" w:rsidRDefault="007D6B53" w:rsidP="00834DB9">
      <w:pPr>
        <w:pStyle w:val="Title"/>
      </w:pPr>
      <w:bookmarkStart w:id="18" w:name="_Toc8647677"/>
      <w:r w:rsidRPr="00834DB9">
        <w:lastRenderedPageBreak/>
        <w:t>FINAL MARKS</w:t>
      </w:r>
      <w:bookmarkEnd w:id="18"/>
    </w:p>
    <w:p w:rsidR="00840713" w:rsidRPr="001D6DA4" w:rsidRDefault="00796D48" w:rsidP="007D6B53">
      <w:pPr>
        <w:spacing w:after="240" w:line="360" w:lineRule="auto"/>
        <w:jc w:val="center"/>
      </w:pPr>
      <w:r>
        <w:rPr>
          <w:rFonts w:ascii="Arial" w:eastAsia="Times New Roman" w:hAnsi="Arial" w:cs="Arial"/>
          <w:b/>
          <w:sz w:val="32"/>
          <w:szCs w:val="32"/>
        </w:rPr>
        <w:t>TOTAL MARKS: 24</w:t>
      </w:r>
      <w:r w:rsidR="00840713" w:rsidRPr="00840713">
        <w:rPr>
          <w:rFonts w:ascii="Arial" w:eastAsia="Times New Roman" w:hAnsi="Arial" w:cs="Arial"/>
          <w:b/>
          <w:sz w:val="32"/>
          <w:szCs w:val="32"/>
        </w:rPr>
        <w:t>0</w:t>
      </w:r>
    </w:p>
    <w:p w:rsidR="00840713" w:rsidRPr="00840713" w:rsidRDefault="00796D48" w:rsidP="007D6B53">
      <w:pPr>
        <w:tabs>
          <w:tab w:val="left" w:pos="480"/>
        </w:tabs>
        <w:spacing w:after="240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t>PASS MARK: 19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840713" w:rsidRPr="00840713" w:rsidTr="007D6B53">
        <w:tc>
          <w:tcPr>
            <w:tcW w:w="4428" w:type="dxa"/>
            <w:shd w:val="clear" w:color="auto" w:fill="auto"/>
            <w:vAlign w:val="center"/>
          </w:tcPr>
          <w:p w:rsidR="00840713" w:rsidRPr="00840713" w:rsidRDefault="00840713" w:rsidP="007D6B53">
            <w:pPr>
              <w:tabs>
                <w:tab w:val="left" w:pos="480"/>
              </w:tabs>
              <w:spacing w:before="160" w:after="160" w:line="240" w:lineRule="auto"/>
              <w:ind w:left="714" w:hanging="357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840713">
              <w:rPr>
                <w:rFonts w:ascii="Arial" w:eastAsia="Times New Roman" w:hAnsi="Arial" w:cs="Arial"/>
                <w:b/>
                <w:sz w:val="24"/>
                <w:szCs w:val="24"/>
              </w:rPr>
              <w:t>LEARNER MARKS</w:t>
            </w:r>
          </w:p>
        </w:tc>
        <w:tc>
          <w:tcPr>
            <w:tcW w:w="4428" w:type="dxa"/>
            <w:shd w:val="clear" w:color="auto" w:fill="auto"/>
            <w:vAlign w:val="center"/>
          </w:tcPr>
          <w:p w:rsidR="00840713" w:rsidRPr="00840713" w:rsidRDefault="00840713" w:rsidP="007D6B53">
            <w:pPr>
              <w:tabs>
                <w:tab w:val="left" w:pos="480"/>
              </w:tabs>
              <w:spacing w:before="160" w:after="160" w:line="240" w:lineRule="auto"/>
              <w:ind w:left="714" w:hanging="357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840713" w:rsidRPr="00840713" w:rsidTr="007D6B53">
        <w:tc>
          <w:tcPr>
            <w:tcW w:w="4428" w:type="dxa"/>
            <w:shd w:val="clear" w:color="auto" w:fill="auto"/>
            <w:vAlign w:val="center"/>
          </w:tcPr>
          <w:p w:rsidR="00840713" w:rsidRPr="00840713" w:rsidRDefault="00840713" w:rsidP="007D6B53">
            <w:pPr>
              <w:tabs>
                <w:tab w:val="left" w:pos="480"/>
              </w:tabs>
              <w:spacing w:before="160" w:after="160" w:line="240" w:lineRule="auto"/>
              <w:ind w:left="714" w:hanging="357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840713">
              <w:rPr>
                <w:rFonts w:ascii="Arial" w:eastAsia="Times New Roman" w:hAnsi="Arial" w:cs="Arial"/>
                <w:b/>
                <w:sz w:val="24"/>
                <w:szCs w:val="24"/>
              </w:rPr>
              <w:t>PERCENTAGE</w:t>
            </w:r>
          </w:p>
        </w:tc>
        <w:tc>
          <w:tcPr>
            <w:tcW w:w="4428" w:type="dxa"/>
            <w:shd w:val="clear" w:color="auto" w:fill="auto"/>
            <w:vAlign w:val="center"/>
          </w:tcPr>
          <w:p w:rsidR="00840713" w:rsidRPr="00840713" w:rsidRDefault="00840713" w:rsidP="007D6B53">
            <w:pPr>
              <w:tabs>
                <w:tab w:val="left" w:pos="480"/>
              </w:tabs>
              <w:spacing w:before="160" w:after="160" w:line="240" w:lineRule="auto"/>
              <w:ind w:left="714" w:hanging="357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840713" w:rsidRPr="00840713" w:rsidTr="007D6B53">
        <w:trPr>
          <w:trHeight w:val="107"/>
        </w:trPr>
        <w:tc>
          <w:tcPr>
            <w:tcW w:w="8856" w:type="dxa"/>
            <w:gridSpan w:val="2"/>
            <w:shd w:val="clear" w:color="auto" w:fill="auto"/>
            <w:vAlign w:val="center"/>
          </w:tcPr>
          <w:p w:rsidR="00840713" w:rsidRPr="00840713" w:rsidRDefault="007D6B53" w:rsidP="007D6B53">
            <w:pPr>
              <w:tabs>
                <w:tab w:val="left" w:pos="480"/>
              </w:tabs>
              <w:spacing w:before="160" w:after="160" w:line="240" w:lineRule="auto"/>
              <w:ind w:left="714" w:hanging="357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ASSESSOR SIGNA</w:t>
            </w:r>
            <w:r w:rsidR="00840713" w:rsidRPr="00840713">
              <w:rPr>
                <w:rFonts w:ascii="Arial" w:eastAsia="Times New Roman" w:hAnsi="Arial" w:cs="Arial"/>
                <w:b/>
                <w:sz w:val="24"/>
                <w:szCs w:val="24"/>
              </w:rPr>
              <w:t>TURE:</w:t>
            </w:r>
          </w:p>
        </w:tc>
      </w:tr>
    </w:tbl>
    <w:p w:rsidR="00840713" w:rsidRPr="00840713" w:rsidRDefault="00840713" w:rsidP="00840713">
      <w:pPr>
        <w:tabs>
          <w:tab w:val="left" w:pos="3120"/>
          <w:tab w:val="left" w:pos="6480"/>
        </w:tabs>
        <w:spacing w:after="160" w:line="36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:rsidR="003C39E0" w:rsidRDefault="003C39E0" w:rsidP="003C39E0">
      <w:pPr>
        <w:pStyle w:val="Caption"/>
        <w:numPr>
          <w:ilvl w:val="0"/>
          <w:numId w:val="0"/>
        </w:numPr>
        <w:ind w:left="1920"/>
        <w:rPr>
          <w:rFonts w:ascii="Arial" w:hAnsi="Arial"/>
        </w:rPr>
      </w:pPr>
    </w:p>
    <w:sectPr w:rsidR="003C39E0" w:rsidSect="0032556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753A" w:rsidRDefault="008C753A" w:rsidP="00231402">
      <w:pPr>
        <w:spacing w:after="0" w:line="240" w:lineRule="auto"/>
      </w:pPr>
      <w:r>
        <w:separator/>
      </w:r>
    </w:p>
  </w:endnote>
  <w:endnote w:type="continuationSeparator" w:id="0">
    <w:p w:rsidR="008C753A" w:rsidRDefault="008C753A" w:rsidP="0023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PHA-Demo">
    <w:altName w:val="Times New Roman"/>
    <w:panose1 w:val="00000000000000000000"/>
    <w:charset w:val="00"/>
    <w:family w:val="roman"/>
    <w:notTrueType/>
    <w:pitch w:val="default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B53" w:rsidRPr="00EE080B" w:rsidRDefault="007D6B53" w:rsidP="00EE080B">
    <w:pPr>
      <w:tabs>
        <w:tab w:val="center" w:pos="4513"/>
        <w:tab w:val="right" w:pos="9356"/>
      </w:tabs>
      <w:spacing w:after="0" w:line="240" w:lineRule="auto"/>
      <w:rPr>
        <w:rFonts w:ascii="Arial" w:hAnsi="Arial" w:cs="Arial"/>
        <w:sz w:val="16"/>
        <w:szCs w:val="16"/>
      </w:rPr>
    </w:pPr>
    <w:r w:rsidRPr="00EE080B">
      <w:rPr>
        <w:rFonts w:ascii="Arial" w:hAnsi="Arial" w:cs="Arial"/>
        <w:noProof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 wp14:anchorId="70AF2571" wp14:editId="0A3C42E3">
          <wp:simplePos x="0" y="0"/>
          <wp:positionH relativeFrom="column">
            <wp:posOffset>4925695</wp:posOffset>
          </wp:positionH>
          <wp:positionV relativeFrom="paragraph">
            <wp:posOffset>-31115</wp:posOffset>
          </wp:positionV>
          <wp:extent cx="985520" cy="539750"/>
          <wp:effectExtent l="0" t="0" r="508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SET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5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80B"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DEA20E" wp14:editId="2BFBD7A4">
              <wp:simplePos x="0" y="0"/>
              <wp:positionH relativeFrom="column">
                <wp:posOffset>52070</wp:posOffset>
              </wp:positionH>
              <wp:positionV relativeFrom="paragraph">
                <wp:posOffset>50165</wp:posOffset>
              </wp:positionV>
              <wp:extent cx="4680000" cy="0"/>
              <wp:effectExtent l="0" t="19050" r="6350" b="19050"/>
              <wp:wrapNone/>
              <wp:docPr id="95" name="Straight Arrow Connector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5" o:spid="_x0000_s1026" type="#_x0000_t32" style="position:absolute;margin-left:4.1pt;margin-top:3.95pt;width:36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E0JwIAAE0EAAAOAAAAZHJzL2Uyb0RvYy54bWysVM1u2zAMvg/YOwi6p7YzJ02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" strokeweight="2.25pt"/>
          </w:pict>
        </mc:Fallback>
      </mc:AlternateContent>
    </w:r>
  </w:p>
  <w:p w:rsidR="007D6B53" w:rsidRPr="00EE080B" w:rsidRDefault="007D6B53" w:rsidP="00EE08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753A" w:rsidRDefault="008C753A" w:rsidP="00231402">
      <w:pPr>
        <w:spacing w:after="0" w:line="240" w:lineRule="auto"/>
      </w:pPr>
      <w:r>
        <w:separator/>
      </w:r>
    </w:p>
  </w:footnote>
  <w:footnote w:type="continuationSeparator" w:id="0">
    <w:p w:rsidR="008C753A" w:rsidRDefault="008C753A" w:rsidP="0023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B53" w:rsidRPr="00231402" w:rsidRDefault="007D6B53" w:rsidP="00231402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Times New Roman" w:hAnsi="Arial" w:cs="Arial"/>
        <w:szCs w:val="24"/>
        <w:lang w:eastAsia="en-GB"/>
      </w:rPr>
    </w:pPr>
    <w:r w:rsidRPr="00231402">
      <w:rPr>
        <w:rFonts w:ascii="Arial" w:eastAsia="Times New Roman" w:hAnsi="Arial" w:cs="Arial"/>
        <w:szCs w:val="24"/>
        <w:lang w:eastAsia="en-GB"/>
      </w:rPr>
      <w:fldChar w:fldCharType="begin"/>
    </w:r>
    <w:r w:rsidRPr="00231402">
      <w:rPr>
        <w:rFonts w:ascii="Arial" w:eastAsia="Times New Roman" w:hAnsi="Arial" w:cs="Arial"/>
        <w:szCs w:val="24"/>
        <w:lang w:eastAsia="en-GB"/>
      </w:rPr>
      <w:instrText xml:space="preserve"> PAGE   \* MERGEFORMAT </w:instrText>
    </w:r>
    <w:r w:rsidRPr="00231402">
      <w:rPr>
        <w:rFonts w:ascii="Arial" w:eastAsia="Times New Roman" w:hAnsi="Arial" w:cs="Arial"/>
        <w:szCs w:val="24"/>
        <w:lang w:eastAsia="en-GB"/>
      </w:rPr>
      <w:fldChar w:fldCharType="separate"/>
    </w:r>
    <w:r w:rsidR="00E059F4">
      <w:rPr>
        <w:rFonts w:ascii="Arial" w:eastAsia="Times New Roman" w:hAnsi="Arial" w:cs="Arial"/>
        <w:noProof/>
        <w:szCs w:val="24"/>
        <w:lang w:eastAsia="en-GB"/>
      </w:rPr>
      <w:t>5</w:t>
    </w:r>
    <w:r w:rsidRPr="00231402">
      <w:rPr>
        <w:rFonts w:ascii="Arial" w:eastAsia="Times New Roman" w:hAnsi="Arial" w:cs="Arial"/>
        <w:noProof/>
        <w:szCs w:val="24"/>
        <w:lang w:eastAsia="en-GB"/>
      </w:rPr>
      <w:fldChar w:fldCharType="end"/>
    </w:r>
  </w:p>
  <w:p w:rsidR="007D6B53" w:rsidRDefault="007D6B53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KNOWLEDGE COMPONENT: LEARNER SUMMATIVE ASSESSMENT TOOL: KNOWLEDGE MODULE 1</w:t>
    </w:r>
  </w:p>
  <w:p w:rsidR="007D6B53" w:rsidRPr="00231402" w:rsidRDefault="007D6B53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OCCUPATIONAL CERTIFICATE: SUGAR PROCESSING CONTROLLER</w:t>
    </w:r>
  </w:p>
  <w:p w:rsidR="007D6B53" w:rsidRPr="00231402" w:rsidRDefault="007D6B53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1EA2BE8C" wp14:editId="6474D228">
              <wp:simplePos x="0" y="0"/>
              <wp:positionH relativeFrom="column">
                <wp:posOffset>13970</wp:posOffset>
              </wp:positionH>
              <wp:positionV relativeFrom="paragraph">
                <wp:posOffset>38734</wp:posOffset>
              </wp:positionV>
              <wp:extent cx="5664200" cy="0"/>
              <wp:effectExtent l="0" t="19050" r="12700" b="19050"/>
              <wp:wrapNone/>
              <wp:docPr id="98" name="Straight Arrow Connector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64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8" o:spid="_x0000_s1026" type="#_x0000_t32" style="position:absolute;margin-left:1.1pt;margin-top:3.05pt;width:446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nbXJwIAAE0EAAAOAAAAZHJzL2Uyb0RvYy54bWysVE2P2jAQvVfqf7B8Z0NoY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>
    <w:nsid w:val="0D286C06"/>
    <w:multiLevelType w:val="hybridMultilevel"/>
    <w:tmpl w:val="DDE407B4"/>
    <w:styleLink w:val="ArticleSection11"/>
    <w:lvl w:ilvl="0" w:tplc="D0D63828">
      <w:start w:val="1"/>
      <w:numFmt w:val="lowerLetter"/>
      <w:lvlText w:val="(%1)"/>
      <w:lvlJc w:val="left"/>
      <w:pPr>
        <w:ind w:left="737" w:hanging="737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F2414F"/>
    <w:multiLevelType w:val="multilevel"/>
    <w:tmpl w:val="755A9568"/>
    <w:lvl w:ilvl="0">
      <w:start w:val="1"/>
      <w:numFmt w:val="decimal"/>
      <w:pStyle w:val="Title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27883549"/>
    <w:multiLevelType w:val="hybridMultilevel"/>
    <w:tmpl w:val="D2A6EA28"/>
    <w:styleLink w:val="ArticleSection2"/>
    <w:lvl w:ilvl="0" w:tplc="7E38AF52">
      <w:start w:val="7"/>
      <w:numFmt w:val="decimal"/>
      <w:lvlText w:val="%1."/>
      <w:lvlJc w:val="left"/>
      <w:pPr>
        <w:ind w:left="737" w:hanging="737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6A1F95"/>
    <w:multiLevelType w:val="hybridMultilevel"/>
    <w:tmpl w:val="958CB8D2"/>
    <w:lvl w:ilvl="0" w:tplc="1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41FC1B5E"/>
    <w:multiLevelType w:val="hybridMultilevel"/>
    <w:tmpl w:val="82C64A08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7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8">
    <w:nsid w:val="5B4D6CF9"/>
    <w:multiLevelType w:val="hybridMultilevel"/>
    <w:tmpl w:val="82BA86F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CB647E1"/>
    <w:multiLevelType w:val="hybridMultilevel"/>
    <w:tmpl w:val="5B1CCE16"/>
    <w:styleLink w:val="ArticleSection"/>
    <w:lvl w:ilvl="0" w:tplc="E200D5A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0E27E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7C9653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>
    <w:abstractNumId w:val="6"/>
  </w:num>
  <w:num w:numId="3">
    <w:abstractNumId w:val="7"/>
  </w:num>
  <w:num w:numId="4">
    <w:abstractNumId w:val="10"/>
  </w:num>
  <w:num w:numId="5">
    <w:abstractNumId w:val="3"/>
  </w:num>
  <w:num w:numId="6">
    <w:abstractNumId w:val="2"/>
  </w:num>
  <w:num w:numId="7">
    <w:abstractNumId w:val="5"/>
  </w:num>
  <w:num w:numId="8">
    <w:abstractNumId w:val="9"/>
  </w:num>
  <w:num w:numId="9">
    <w:abstractNumId w:val="4"/>
  </w:num>
  <w:num w:numId="10">
    <w:abstractNumId w:val="8"/>
  </w:num>
  <w:num w:numId="11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isplayBackgroundShape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QwMzM1NDSxMLFU0lEKTi0uzszPAykwrgUAOrdCECwAAAA="/>
  </w:docVars>
  <w:rsids>
    <w:rsidRoot w:val="00231402"/>
    <w:rsid w:val="000032FC"/>
    <w:rsid w:val="00004B49"/>
    <w:rsid w:val="0000725E"/>
    <w:rsid w:val="000107B9"/>
    <w:rsid w:val="000119D4"/>
    <w:rsid w:val="000173C3"/>
    <w:rsid w:val="00017626"/>
    <w:rsid w:val="00021074"/>
    <w:rsid w:val="00030C59"/>
    <w:rsid w:val="000327C8"/>
    <w:rsid w:val="000338B7"/>
    <w:rsid w:val="00047430"/>
    <w:rsid w:val="00050C09"/>
    <w:rsid w:val="00054628"/>
    <w:rsid w:val="00057294"/>
    <w:rsid w:val="00057653"/>
    <w:rsid w:val="0005792C"/>
    <w:rsid w:val="00080A2A"/>
    <w:rsid w:val="000812A4"/>
    <w:rsid w:val="00081AAD"/>
    <w:rsid w:val="00081CE1"/>
    <w:rsid w:val="000821DD"/>
    <w:rsid w:val="00083869"/>
    <w:rsid w:val="00084AC1"/>
    <w:rsid w:val="000854CE"/>
    <w:rsid w:val="00095D53"/>
    <w:rsid w:val="00095E05"/>
    <w:rsid w:val="000B021F"/>
    <w:rsid w:val="000C0D9A"/>
    <w:rsid w:val="000C39EC"/>
    <w:rsid w:val="000D1D4A"/>
    <w:rsid w:val="000E0BDB"/>
    <w:rsid w:val="000E4D29"/>
    <w:rsid w:val="000E7F99"/>
    <w:rsid w:val="000F46E9"/>
    <w:rsid w:val="001044B9"/>
    <w:rsid w:val="001062C5"/>
    <w:rsid w:val="0010680A"/>
    <w:rsid w:val="00124F9D"/>
    <w:rsid w:val="00125AC0"/>
    <w:rsid w:val="0014312D"/>
    <w:rsid w:val="0015436E"/>
    <w:rsid w:val="001554A3"/>
    <w:rsid w:val="00156FB7"/>
    <w:rsid w:val="001573A1"/>
    <w:rsid w:val="001623AF"/>
    <w:rsid w:val="001725F1"/>
    <w:rsid w:val="00177D63"/>
    <w:rsid w:val="001B369F"/>
    <w:rsid w:val="001C5B2B"/>
    <w:rsid w:val="001D0EA1"/>
    <w:rsid w:val="001D1A7B"/>
    <w:rsid w:val="001D605E"/>
    <w:rsid w:val="001D6DA4"/>
    <w:rsid w:val="001E31D8"/>
    <w:rsid w:val="001E66AC"/>
    <w:rsid w:val="001F012E"/>
    <w:rsid w:val="00202F0C"/>
    <w:rsid w:val="00210E58"/>
    <w:rsid w:val="002216B5"/>
    <w:rsid w:val="00224479"/>
    <w:rsid w:val="00224FDD"/>
    <w:rsid w:val="00231402"/>
    <w:rsid w:val="00240071"/>
    <w:rsid w:val="0024373C"/>
    <w:rsid w:val="00247704"/>
    <w:rsid w:val="00251902"/>
    <w:rsid w:val="002558EB"/>
    <w:rsid w:val="002700A3"/>
    <w:rsid w:val="00271B62"/>
    <w:rsid w:val="00280D59"/>
    <w:rsid w:val="002833EF"/>
    <w:rsid w:val="002855B3"/>
    <w:rsid w:val="002865F6"/>
    <w:rsid w:val="00286BBE"/>
    <w:rsid w:val="0029114D"/>
    <w:rsid w:val="002925CA"/>
    <w:rsid w:val="00297E16"/>
    <w:rsid w:val="002A0795"/>
    <w:rsid w:val="002A57D3"/>
    <w:rsid w:val="002A76D3"/>
    <w:rsid w:val="002B7B0C"/>
    <w:rsid w:val="002C3043"/>
    <w:rsid w:val="002C4BCB"/>
    <w:rsid w:val="002D59DF"/>
    <w:rsid w:val="002D731A"/>
    <w:rsid w:val="002E2417"/>
    <w:rsid w:val="002E55D1"/>
    <w:rsid w:val="002F05D5"/>
    <w:rsid w:val="002F3AF1"/>
    <w:rsid w:val="003037E9"/>
    <w:rsid w:val="003111F8"/>
    <w:rsid w:val="00315C00"/>
    <w:rsid w:val="00315E60"/>
    <w:rsid w:val="00322B8D"/>
    <w:rsid w:val="00325561"/>
    <w:rsid w:val="00326C2E"/>
    <w:rsid w:val="00330AD4"/>
    <w:rsid w:val="0034399A"/>
    <w:rsid w:val="00351C2A"/>
    <w:rsid w:val="00352809"/>
    <w:rsid w:val="0035750F"/>
    <w:rsid w:val="003576C9"/>
    <w:rsid w:val="00357FA3"/>
    <w:rsid w:val="0036517A"/>
    <w:rsid w:val="00372CB1"/>
    <w:rsid w:val="003733BF"/>
    <w:rsid w:val="00375CE5"/>
    <w:rsid w:val="003775AD"/>
    <w:rsid w:val="00382224"/>
    <w:rsid w:val="003953AA"/>
    <w:rsid w:val="003A3F39"/>
    <w:rsid w:val="003B3321"/>
    <w:rsid w:val="003C0A89"/>
    <w:rsid w:val="003C39E0"/>
    <w:rsid w:val="003D0794"/>
    <w:rsid w:val="003D1B57"/>
    <w:rsid w:val="003D2303"/>
    <w:rsid w:val="003D231B"/>
    <w:rsid w:val="003E5E4F"/>
    <w:rsid w:val="003E7E5C"/>
    <w:rsid w:val="003F27E4"/>
    <w:rsid w:val="003F3494"/>
    <w:rsid w:val="00403093"/>
    <w:rsid w:val="004046EA"/>
    <w:rsid w:val="0040494A"/>
    <w:rsid w:val="00412566"/>
    <w:rsid w:val="00416859"/>
    <w:rsid w:val="00420B84"/>
    <w:rsid w:val="00435A7F"/>
    <w:rsid w:val="0044326F"/>
    <w:rsid w:val="004449C6"/>
    <w:rsid w:val="00463666"/>
    <w:rsid w:val="004709A1"/>
    <w:rsid w:val="0047133A"/>
    <w:rsid w:val="00473B5D"/>
    <w:rsid w:val="004828B0"/>
    <w:rsid w:val="00483A63"/>
    <w:rsid w:val="00496F82"/>
    <w:rsid w:val="004A238C"/>
    <w:rsid w:val="004A454F"/>
    <w:rsid w:val="004A58B5"/>
    <w:rsid w:val="004A6DE2"/>
    <w:rsid w:val="004B4635"/>
    <w:rsid w:val="004C2E4A"/>
    <w:rsid w:val="004D0426"/>
    <w:rsid w:val="004D0728"/>
    <w:rsid w:val="004E24AE"/>
    <w:rsid w:val="004E2A39"/>
    <w:rsid w:val="004E72A8"/>
    <w:rsid w:val="004F2B36"/>
    <w:rsid w:val="0050106C"/>
    <w:rsid w:val="00512FE3"/>
    <w:rsid w:val="0051532A"/>
    <w:rsid w:val="005156E0"/>
    <w:rsid w:val="00516045"/>
    <w:rsid w:val="00520D67"/>
    <w:rsid w:val="0052157E"/>
    <w:rsid w:val="00522797"/>
    <w:rsid w:val="0052466C"/>
    <w:rsid w:val="00525291"/>
    <w:rsid w:val="005271D5"/>
    <w:rsid w:val="0053155B"/>
    <w:rsid w:val="00534B26"/>
    <w:rsid w:val="00541433"/>
    <w:rsid w:val="00541C46"/>
    <w:rsid w:val="00542A1D"/>
    <w:rsid w:val="005474E1"/>
    <w:rsid w:val="00550329"/>
    <w:rsid w:val="0055285E"/>
    <w:rsid w:val="0055450F"/>
    <w:rsid w:val="00556EE2"/>
    <w:rsid w:val="00565124"/>
    <w:rsid w:val="0056601B"/>
    <w:rsid w:val="00572438"/>
    <w:rsid w:val="0057384D"/>
    <w:rsid w:val="005742E2"/>
    <w:rsid w:val="00580086"/>
    <w:rsid w:val="005841A9"/>
    <w:rsid w:val="00587B75"/>
    <w:rsid w:val="005976AC"/>
    <w:rsid w:val="00597EB2"/>
    <w:rsid w:val="005A0FE0"/>
    <w:rsid w:val="005A5598"/>
    <w:rsid w:val="005B0669"/>
    <w:rsid w:val="005B242C"/>
    <w:rsid w:val="005C1E00"/>
    <w:rsid w:val="005C57A2"/>
    <w:rsid w:val="005C6A41"/>
    <w:rsid w:val="005E4C43"/>
    <w:rsid w:val="005E7AB8"/>
    <w:rsid w:val="005F46ED"/>
    <w:rsid w:val="005F5CC9"/>
    <w:rsid w:val="00601C7C"/>
    <w:rsid w:val="00616145"/>
    <w:rsid w:val="0062161D"/>
    <w:rsid w:val="006255D9"/>
    <w:rsid w:val="00661E51"/>
    <w:rsid w:val="006651D8"/>
    <w:rsid w:val="00665F1B"/>
    <w:rsid w:val="006717F4"/>
    <w:rsid w:val="006721F5"/>
    <w:rsid w:val="00673713"/>
    <w:rsid w:val="00674D65"/>
    <w:rsid w:val="006902F8"/>
    <w:rsid w:val="00694BC1"/>
    <w:rsid w:val="006B1C1F"/>
    <w:rsid w:val="006B43AD"/>
    <w:rsid w:val="006B5D2B"/>
    <w:rsid w:val="006D0BF9"/>
    <w:rsid w:val="006D17C5"/>
    <w:rsid w:val="006D212A"/>
    <w:rsid w:val="006D2521"/>
    <w:rsid w:val="006D29B1"/>
    <w:rsid w:val="006E22BF"/>
    <w:rsid w:val="006E41FF"/>
    <w:rsid w:val="007024DA"/>
    <w:rsid w:val="0070622F"/>
    <w:rsid w:val="00715C1C"/>
    <w:rsid w:val="00727C67"/>
    <w:rsid w:val="00741B21"/>
    <w:rsid w:val="0074763D"/>
    <w:rsid w:val="00751133"/>
    <w:rsid w:val="00754882"/>
    <w:rsid w:val="00754CED"/>
    <w:rsid w:val="00756A50"/>
    <w:rsid w:val="00760A77"/>
    <w:rsid w:val="007627E6"/>
    <w:rsid w:val="0076493A"/>
    <w:rsid w:val="00775A97"/>
    <w:rsid w:val="00775F50"/>
    <w:rsid w:val="007760FD"/>
    <w:rsid w:val="007819CE"/>
    <w:rsid w:val="00786185"/>
    <w:rsid w:val="0079027C"/>
    <w:rsid w:val="007921E5"/>
    <w:rsid w:val="007934CA"/>
    <w:rsid w:val="007946A4"/>
    <w:rsid w:val="00796D48"/>
    <w:rsid w:val="007A02DA"/>
    <w:rsid w:val="007A3884"/>
    <w:rsid w:val="007A5688"/>
    <w:rsid w:val="007A7451"/>
    <w:rsid w:val="007B2D32"/>
    <w:rsid w:val="007B6C9F"/>
    <w:rsid w:val="007D4D9B"/>
    <w:rsid w:val="007D52E5"/>
    <w:rsid w:val="007D6B53"/>
    <w:rsid w:val="007D79A7"/>
    <w:rsid w:val="007E6155"/>
    <w:rsid w:val="007F034D"/>
    <w:rsid w:val="007F0946"/>
    <w:rsid w:val="007F5EAC"/>
    <w:rsid w:val="0080236E"/>
    <w:rsid w:val="00803F85"/>
    <w:rsid w:val="0080658D"/>
    <w:rsid w:val="00810625"/>
    <w:rsid w:val="00814FF7"/>
    <w:rsid w:val="00815942"/>
    <w:rsid w:val="00817E73"/>
    <w:rsid w:val="00821466"/>
    <w:rsid w:val="008221F7"/>
    <w:rsid w:val="00824D4C"/>
    <w:rsid w:val="008312FD"/>
    <w:rsid w:val="00834DB9"/>
    <w:rsid w:val="00835B0D"/>
    <w:rsid w:val="0083661F"/>
    <w:rsid w:val="00840713"/>
    <w:rsid w:val="008475EB"/>
    <w:rsid w:val="00847E11"/>
    <w:rsid w:val="00854A3B"/>
    <w:rsid w:val="00856AC9"/>
    <w:rsid w:val="008746A3"/>
    <w:rsid w:val="00882A22"/>
    <w:rsid w:val="00883274"/>
    <w:rsid w:val="00885B64"/>
    <w:rsid w:val="008866FF"/>
    <w:rsid w:val="0089764A"/>
    <w:rsid w:val="008A05DF"/>
    <w:rsid w:val="008A3F19"/>
    <w:rsid w:val="008B2782"/>
    <w:rsid w:val="008B63FA"/>
    <w:rsid w:val="008C5B4F"/>
    <w:rsid w:val="008C5F84"/>
    <w:rsid w:val="008C753A"/>
    <w:rsid w:val="008D4D76"/>
    <w:rsid w:val="008D55F6"/>
    <w:rsid w:val="008E2B76"/>
    <w:rsid w:val="008F043A"/>
    <w:rsid w:val="008F78B7"/>
    <w:rsid w:val="00902F05"/>
    <w:rsid w:val="009050D7"/>
    <w:rsid w:val="00905360"/>
    <w:rsid w:val="00905DEA"/>
    <w:rsid w:val="009073D2"/>
    <w:rsid w:val="00914AAB"/>
    <w:rsid w:val="00922340"/>
    <w:rsid w:val="009238C9"/>
    <w:rsid w:val="00924F9C"/>
    <w:rsid w:val="009301DC"/>
    <w:rsid w:val="00930BAD"/>
    <w:rsid w:val="009313A3"/>
    <w:rsid w:val="009346E3"/>
    <w:rsid w:val="00936345"/>
    <w:rsid w:val="00937D0E"/>
    <w:rsid w:val="00950457"/>
    <w:rsid w:val="00950BC1"/>
    <w:rsid w:val="00950E93"/>
    <w:rsid w:val="0095295A"/>
    <w:rsid w:val="00956034"/>
    <w:rsid w:val="009604A4"/>
    <w:rsid w:val="00970436"/>
    <w:rsid w:val="009747F2"/>
    <w:rsid w:val="0098352E"/>
    <w:rsid w:val="0098432C"/>
    <w:rsid w:val="00984F84"/>
    <w:rsid w:val="00986DCC"/>
    <w:rsid w:val="009907B2"/>
    <w:rsid w:val="00990CAE"/>
    <w:rsid w:val="00993E77"/>
    <w:rsid w:val="00994318"/>
    <w:rsid w:val="009A77A7"/>
    <w:rsid w:val="009B3658"/>
    <w:rsid w:val="009D22DB"/>
    <w:rsid w:val="009D5A7D"/>
    <w:rsid w:val="009E6488"/>
    <w:rsid w:val="009E71A8"/>
    <w:rsid w:val="009E7951"/>
    <w:rsid w:val="009F2BE5"/>
    <w:rsid w:val="009F2DEC"/>
    <w:rsid w:val="00A062DF"/>
    <w:rsid w:val="00A07DF2"/>
    <w:rsid w:val="00A1588E"/>
    <w:rsid w:val="00A17ECC"/>
    <w:rsid w:val="00A20BBC"/>
    <w:rsid w:val="00A21DB9"/>
    <w:rsid w:val="00A23B31"/>
    <w:rsid w:val="00A264F5"/>
    <w:rsid w:val="00A338E3"/>
    <w:rsid w:val="00A37172"/>
    <w:rsid w:val="00A45AEC"/>
    <w:rsid w:val="00A46BF6"/>
    <w:rsid w:val="00A47223"/>
    <w:rsid w:val="00A47764"/>
    <w:rsid w:val="00A52FB1"/>
    <w:rsid w:val="00A5452F"/>
    <w:rsid w:val="00A5495B"/>
    <w:rsid w:val="00A5793B"/>
    <w:rsid w:val="00A66AD1"/>
    <w:rsid w:val="00A6772C"/>
    <w:rsid w:val="00A81C48"/>
    <w:rsid w:val="00A824FE"/>
    <w:rsid w:val="00A84229"/>
    <w:rsid w:val="00A95532"/>
    <w:rsid w:val="00A960EC"/>
    <w:rsid w:val="00A96772"/>
    <w:rsid w:val="00A977DD"/>
    <w:rsid w:val="00A9796E"/>
    <w:rsid w:val="00AA550B"/>
    <w:rsid w:val="00AA59BE"/>
    <w:rsid w:val="00AA5C6E"/>
    <w:rsid w:val="00AA6776"/>
    <w:rsid w:val="00AB20A4"/>
    <w:rsid w:val="00AB2DCA"/>
    <w:rsid w:val="00AD3050"/>
    <w:rsid w:val="00AE1B68"/>
    <w:rsid w:val="00AE2494"/>
    <w:rsid w:val="00AE39F5"/>
    <w:rsid w:val="00AF149E"/>
    <w:rsid w:val="00AF2B79"/>
    <w:rsid w:val="00B04F8B"/>
    <w:rsid w:val="00B050F6"/>
    <w:rsid w:val="00B13801"/>
    <w:rsid w:val="00B22F48"/>
    <w:rsid w:val="00B25B19"/>
    <w:rsid w:val="00B26F39"/>
    <w:rsid w:val="00B315D8"/>
    <w:rsid w:val="00B32702"/>
    <w:rsid w:val="00B35C73"/>
    <w:rsid w:val="00B37633"/>
    <w:rsid w:val="00B40D09"/>
    <w:rsid w:val="00B41740"/>
    <w:rsid w:val="00B435C7"/>
    <w:rsid w:val="00B46064"/>
    <w:rsid w:val="00B54783"/>
    <w:rsid w:val="00B6478F"/>
    <w:rsid w:val="00B66CDB"/>
    <w:rsid w:val="00B71BD1"/>
    <w:rsid w:val="00B75031"/>
    <w:rsid w:val="00B80878"/>
    <w:rsid w:val="00B86963"/>
    <w:rsid w:val="00BA5C72"/>
    <w:rsid w:val="00BA7225"/>
    <w:rsid w:val="00BB1847"/>
    <w:rsid w:val="00BB1C3A"/>
    <w:rsid w:val="00BB1C84"/>
    <w:rsid w:val="00BB3A39"/>
    <w:rsid w:val="00BB4123"/>
    <w:rsid w:val="00BB42CB"/>
    <w:rsid w:val="00BB5957"/>
    <w:rsid w:val="00BB7E36"/>
    <w:rsid w:val="00BC369C"/>
    <w:rsid w:val="00BC3901"/>
    <w:rsid w:val="00BC6AF5"/>
    <w:rsid w:val="00BD192F"/>
    <w:rsid w:val="00BD1AD7"/>
    <w:rsid w:val="00BD38CA"/>
    <w:rsid w:val="00BD43AB"/>
    <w:rsid w:val="00BD59A7"/>
    <w:rsid w:val="00BE4DE5"/>
    <w:rsid w:val="00BE712E"/>
    <w:rsid w:val="00BF194A"/>
    <w:rsid w:val="00BF261E"/>
    <w:rsid w:val="00BF33BD"/>
    <w:rsid w:val="00BF715F"/>
    <w:rsid w:val="00C06591"/>
    <w:rsid w:val="00C10A35"/>
    <w:rsid w:val="00C10E5D"/>
    <w:rsid w:val="00C120C2"/>
    <w:rsid w:val="00C1289A"/>
    <w:rsid w:val="00C138F6"/>
    <w:rsid w:val="00C15B4C"/>
    <w:rsid w:val="00C255D8"/>
    <w:rsid w:val="00C25F22"/>
    <w:rsid w:val="00C43C05"/>
    <w:rsid w:val="00C44FFB"/>
    <w:rsid w:val="00C5171B"/>
    <w:rsid w:val="00C535E8"/>
    <w:rsid w:val="00C7300A"/>
    <w:rsid w:val="00C747D6"/>
    <w:rsid w:val="00C77338"/>
    <w:rsid w:val="00C77F02"/>
    <w:rsid w:val="00C80F7F"/>
    <w:rsid w:val="00C82013"/>
    <w:rsid w:val="00C8272E"/>
    <w:rsid w:val="00C83248"/>
    <w:rsid w:val="00C91019"/>
    <w:rsid w:val="00C91722"/>
    <w:rsid w:val="00C97B3B"/>
    <w:rsid w:val="00CA1E82"/>
    <w:rsid w:val="00CB0D81"/>
    <w:rsid w:val="00CB4B4F"/>
    <w:rsid w:val="00CB62D8"/>
    <w:rsid w:val="00CB7169"/>
    <w:rsid w:val="00CC54BF"/>
    <w:rsid w:val="00CC7CB7"/>
    <w:rsid w:val="00CD1721"/>
    <w:rsid w:val="00CD4567"/>
    <w:rsid w:val="00CD463E"/>
    <w:rsid w:val="00CD7AF1"/>
    <w:rsid w:val="00CE14C9"/>
    <w:rsid w:val="00CE29E9"/>
    <w:rsid w:val="00CE3573"/>
    <w:rsid w:val="00CF25A1"/>
    <w:rsid w:val="00CF798D"/>
    <w:rsid w:val="00D03957"/>
    <w:rsid w:val="00D0564F"/>
    <w:rsid w:val="00D10799"/>
    <w:rsid w:val="00D1081C"/>
    <w:rsid w:val="00D13FCD"/>
    <w:rsid w:val="00D2389F"/>
    <w:rsid w:val="00D2398D"/>
    <w:rsid w:val="00D23A78"/>
    <w:rsid w:val="00D30A8C"/>
    <w:rsid w:val="00D30BA2"/>
    <w:rsid w:val="00D3151F"/>
    <w:rsid w:val="00D315B8"/>
    <w:rsid w:val="00D3286E"/>
    <w:rsid w:val="00D33ABD"/>
    <w:rsid w:val="00D37DBD"/>
    <w:rsid w:val="00D40D0C"/>
    <w:rsid w:val="00D46EA0"/>
    <w:rsid w:val="00D477DD"/>
    <w:rsid w:val="00D515F4"/>
    <w:rsid w:val="00D51BAC"/>
    <w:rsid w:val="00D5509D"/>
    <w:rsid w:val="00D55FB5"/>
    <w:rsid w:val="00D57B35"/>
    <w:rsid w:val="00D615E9"/>
    <w:rsid w:val="00D61F4F"/>
    <w:rsid w:val="00D639F2"/>
    <w:rsid w:val="00D73F67"/>
    <w:rsid w:val="00D7550E"/>
    <w:rsid w:val="00D76769"/>
    <w:rsid w:val="00D84367"/>
    <w:rsid w:val="00D87DA3"/>
    <w:rsid w:val="00D917AC"/>
    <w:rsid w:val="00D92720"/>
    <w:rsid w:val="00D969BD"/>
    <w:rsid w:val="00DA1334"/>
    <w:rsid w:val="00DA39CB"/>
    <w:rsid w:val="00DA510A"/>
    <w:rsid w:val="00DB3EC5"/>
    <w:rsid w:val="00DC0E6D"/>
    <w:rsid w:val="00DC32A4"/>
    <w:rsid w:val="00DC35DF"/>
    <w:rsid w:val="00DD03BE"/>
    <w:rsid w:val="00DD1A81"/>
    <w:rsid w:val="00DD4FBF"/>
    <w:rsid w:val="00DE067D"/>
    <w:rsid w:val="00DE4797"/>
    <w:rsid w:val="00E01FEB"/>
    <w:rsid w:val="00E059F4"/>
    <w:rsid w:val="00E05E1B"/>
    <w:rsid w:val="00E074DE"/>
    <w:rsid w:val="00E14538"/>
    <w:rsid w:val="00E179EE"/>
    <w:rsid w:val="00E23E8C"/>
    <w:rsid w:val="00E27211"/>
    <w:rsid w:val="00E34B46"/>
    <w:rsid w:val="00E47083"/>
    <w:rsid w:val="00E47258"/>
    <w:rsid w:val="00E54F23"/>
    <w:rsid w:val="00E57880"/>
    <w:rsid w:val="00E57951"/>
    <w:rsid w:val="00E624BF"/>
    <w:rsid w:val="00E63D7D"/>
    <w:rsid w:val="00E75E65"/>
    <w:rsid w:val="00E776EC"/>
    <w:rsid w:val="00E86140"/>
    <w:rsid w:val="00E8763A"/>
    <w:rsid w:val="00E92B0D"/>
    <w:rsid w:val="00E939F3"/>
    <w:rsid w:val="00EA3580"/>
    <w:rsid w:val="00EB4E0C"/>
    <w:rsid w:val="00EC516A"/>
    <w:rsid w:val="00ED16D1"/>
    <w:rsid w:val="00ED558E"/>
    <w:rsid w:val="00EE080B"/>
    <w:rsid w:val="00EE700F"/>
    <w:rsid w:val="00EF1CC1"/>
    <w:rsid w:val="00EF59E6"/>
    <w:rsid w:val="00F03A26"/>
    <w:rsid w:val="00F052CD"/>
    <w:rsid w:val="00F14D31"/>
    <w:rsid w:val="00F20AEA"/>
    <w:rsid w:val="00F22FDD"/>
    <w:rsid w:val="00F23895"/>
    <w:rsid w:val="00F274C0"/>
    <w:rsid w:val="00F414A3"/>
    <w:rsid w:val="00F42637"/>
    <w:rsid w:val="00F53D53"/>
    <w:rsid w:val="00F540FF"/>
    <w:rsid w:val="00F62BF9"/>
    <w:rsid w:val="00F64BB2"/>
    <w:rsid w:val="00F823AE"/>
    <w:rsid w:val="00F82CEA"/>
    <w:rsid w:val="00F86F01"/>
    <w:rsid w:val="00F931B1"/>
    <w:rsid w:val="00F9381B"/>
    <w:rsid w:val="00F944F6"/>
    <w:rsid w:val="00FB0642"/>
    <w:rsid w:val="00FB52C6"/>
    <w:rsid w:val="00FC02B8"/>
    <w:rsid w:val="00FD52CC"/>
    <w:rsid w:val="00FD538D"/>
    <w:rsid w:val="00FE255C"/>
    <w:rsid w:val="00FF1FE8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55B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ChapterSubtitleChar"/>
    <w:next w:val="Subtitle"/>
    <w:link w:val="TitleChar"/>
    <w:qFormat/>
    <w:rsid w:val="004A454F"/>
    <w:pPr>
      <w:numPr>
        <w:numId w:val="6"/>
      </w:numPr>
      <w:tabs>
        <w:tab w:val="left" w:pos="851"/>
      </w:tabs>
      <w:ind w:left="851" w:hanging="851"/>
    </w:pPr>
  </w:style>
  <w:style w:type="character" w:customStyle="1" w:styleId="TitleChar">
    <w:name w:val="Title Char"/>
    <w:link w:val="Title"/>
    <w:rsid w:val="004A454F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885B64"/>
  </w:style>
  <w:style w:type="table" w:styleId="LightGrid-Accent3">
    <w:name w:val="Light Grid Accent 3"/>
    <w:basedOn w:val="TableNormal"/>
    <w:uiPriority w:val="62"/>
    <w:rsid w:val="00885B6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885B6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885B6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2">
    <w:name w:val="Article / Section2"/>
    <w:basedOn w:val="NoList"/>
    <w:next w:val="ArticleSection"/>
    <w:semiHidden/>
    <w:rsid w:val="00D917AC"/>
    <w:pPr>
      <w:numPr>
        <w:numId w:val="5"/>
      </w:numPr>
    </w:pPr>
  </w:style>
  <w:style w:type="numbering" w:customStyle="1" w:styleId="ArticleSection11">
    <w:name w:val="Article / Section11"/>
    <w:basedOn w:val="NoList"/>
    <w:next w:val="ArticleSection"/>
    <w:semiHidden/>
    <w:rsid w:val="00D917AC"/>
    <w:pPr>
      <w:numPr>
        <w:numId w:val="11"/>
      </w:numPr>
    </w:pPr>
  </w:style>
  <w:style w:type="numbering" w:customStyle="1" w:styleId="ArticleSection111">
    <w:name w:val="Article / Section111"/>
    <w:basedOn w:val="NoList"/>
    <w:next w:val="ArticleSection"/>
    <w:semiHidden/>
    <w:rsid w:val="00D917A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55B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ChapterSubtitleChar"/>
    <w:next w:val="Subtitle"/>
    <w:link w:val="TitleChar"/>
    <w:qFormat/>
    <w:rsid w:val="004A454F"/>
    <w:pPr>
      <w:numPr>
        <w:numId w:val="6"/>
      </w:numPr>
      <w:tabs>
        <w:tab w:val="left" w:pos="851"/>
      </w:tabs>
      <w:ind w:left="851" w:hanging="851"/>
    </w:pPr>
  </w:style>
  <w:style w:type="character" w:customStyle="1" w:styleId="TitleChar">
    <w:name w:val="Title Char"/>
    <w:link w:val="Title"/>
    <w:rsid w:val="004A454F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885B64"/>
  </w:style>
  <w:style w:type="table" w:styleId="LightGrid-Accent3">
    <w:name w:val="Light Grid Accent 3"/>
    <w:basedOn w:val="TableNormal"/>
    <w:uiPriority w:val="62"/>
    <w:rsid w:val="00885B6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885B6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885B6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2">
    <w:name w:val="Article / Section2"/>
    <w:basedOn w:val="NoList"/>
    <w:next w:val="ArticleSection"/>
    <w:semiHidden/>
    <w:rsid w:val="00D917AC"/>
    <w:pPr>
      <w:numPr>
        <w:numId w:val="5"/>
      </w:numPr>
    </w:pPr>
  </w:style>
  <w:style w:type="numbering" w:customStyle="1" w:styleId="ArticleSection11">
    <w:name w:val="Article / Section11"/>
    <w:basedOn w:val="NoList"/>
    <w:next w:val="ArticleSection"/>
    <w:semiHidden/>
    <w:rsid w:val="00D917AC"/>
    <w:pPr>
      <w:numPr>
        <w:numId w:val="11"/>
      </w:numPr>
    </w:pPr>
  </w:style>
  <w:style w:type="numbering" w:customStyle="1" w:styleId="ArticleSection111">
    <w:name w:val="Article / Section111"/>
    <w:basedOn w:val="NoList"/>
    <w:next w:val="ArticleSection"/>
    <w:semiHidden/>
    <w:rsid w:val="00D917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79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3F3D944B9D242BC2B2B737E9F12DD" ma:contentTypeVersion="0" ma:contentTypeDescription="Create a new document." ma:contentTypeScope="" ma:versionID="ed1326efab41682ffb28ddec261807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A6B176-37A0-4A77-B118-733C591DE897}"/>
</file>

<file path=customXml/itemProps2.xml><?xml version="1.0" encoding="utf-8"?>
<ds:datastoreItem xmlns:ds="http://schemas.openxmlformats.org/officeDocument/2006/customXml" ds:itemID="{356AE34A-63D5-41C8-9D19-AD7C48AA01AA}"/>
</file>

<file path=customXml/itemProps3.xml><?xml version="1.0" encoding="utf-8"?>
<ds:datastoreItem xmlns:ds="http://schemas.openxmlformats.org/officeDocument/2006/customXml" ds:itemID="{77113147-6956-4388-8C04-1752F1836FED}"/>
</file>

<file path=customXml/itemProps4.xml><?xml version="1.0" encoding="utf-8"?>
<ds:datastoreItem xmlns:ds="http://schemas.openxmlformats.org/officeDocument/2006/customXml" ds:itemID="{9157C886-A176-4032-9588-95492C23D96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4</Pages>
  <Words>6761</Words>
  <Characters>38544</Characters>
  <Application>Microsoft Office Word</Application>
  <DocSecurity>0</DocSecurity>
  <Lines>321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15</CharactersWithSpaces>
  <SharedDoc>false</SharedDoc>
  <HLinks>
    <vt:vector size="180" baseType="variant">
      <vt:variant>
        <vt:i4>104862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9397152</vt:lpwstr>
      </vt:variant>
      <vt:variant>
        <vt:i4>104862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9397151</vt:lpwstr>
      </vt:variant>
      <vt:variant>
        <vt:i4>104862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9397150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9397149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9397148</vt:lpwstr>
      </vt:variant>
      <vt:variant>
        <vt:i4>11141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9397147</vt:lpwstr>
      </vt:variant>
      <vt:variant>
        <vt:i4>11141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9397146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9397145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9397144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9397143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9397142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9397141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9397140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9397139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9397138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9397137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9397136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9397135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9397134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9397133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9397132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9397131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9397130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9397129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9397128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9397127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9397126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9397125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9397124</vt:lpwstr>
      </vt:variant>
      <vt:variant>
        <vt:i4>3670050</vt:i4>
      </vt:variant>
      <vt:variant>
        <vt:i4>0</vt:i4>
      </vt:variant>
      <vt:variant>
        <vt:i4>0</vt:i4>
      </vt:variant>
      <vt:variant>
        <vt:i4>5</vt:i4>
      </vt:variant>
      <vt:variant>
        <vt:lpwstr>http://www.sasa.org.z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erida Roets</dc:creator>
  <cp:lastModifiedBy>User</cp:lastModifiedBy>
  <cp:revision>3</cp:revision>
  <cp:lastPrinted>2019-01-11T11:56:00Z</cp:lastPrinted>
  <dcterms:created xsi:type="dcterms:W3CDTF">2019-05-13T11:48:00Z</dcterms:created>
  <dcterms:modified xsi:type="dcterms:W3CDTF">2019-05-1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3F3D944B9D242BC2B2B737E9F12DD</vt:lpwstr>
  </property>
</Properties>
</file>